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7439D9" w14:textId="77777777" w:rsidR="008D5BF6" w:rsidRPr="003D4E36" w:rsidRDefault="008D5BF6" w:rsidP="00FE245C">
      <w:pPr>
        <w:spacing w:line="300" w:lineRule="auto"/>
        <w:rPr>
          <w:szCs w:val="22"/>
        </w:rPr>
      </w:pPr>
    </w:p>
    <w:p w14:paraId="31DC05BC" w14:textId="10F8DB2E" w:rsidR="008D5BF6" w:rsidRPr="004B3EAD" w:rsidRDefault="008D5BF6" w:rsidP="008D5BF6">
      <w:pPr>
        <w:ind w:left="1260" w:hanging="1260"/>
        <w:jc w:val="center"/>
        <w:outlineLvl w:val="0"/>
        <w:rPr>
          <w:b/>
          <w:caps/>
          <w:sz w:val="24"/>
        </w:rPr>
      </w:pPr>
      <w:r w:rsidRPr="004B3EAD">
        <w:rPr>
          <w:b/>
          <w:caps/>
          <w:sz w:val="24"/>
        </w:rPr>
        <w:t xml:space="preserve">Seznam </w:t>
      </w:r>
      <w:r w:rsidR="00C109DB">
        <w:rPr>
          <w:b/>
          <w:caps/>
          <w:sz w:val="24"/>
        </w:rPr>
        <w:t xml:space="preserve">VĚDECKÝCH A </w:t>
      </w:r>
      <w:r w:rsidR="0016117B">
        <w:rPr>
          <w:b/>
          <w:caps/>
          <w:sz w:val="24"/>
        </w:rPr>
        <w:t>ODBORNÝCH P</w:t>
      </w:r>
      <w:r w:rsidR="00C109DB">
        <w:rPr>
          <w:b/>
          <w:caps/>
          <w:sz w:val="24"/>
        </w:rPr>
        <w:t>RACÍ</w:t>
      </w:r>
      <w:r w:rsidRPr="004B3EAD">
        <w:rPr>
          <w:b/>
          <w:caps/>
          <w:sz w:val="24"/>
        </w:rPr>
        <w:t xml:space="preserve"> </w:t>
      </w:r>
    </w:p>
    <w:p w14:paraId="60D4D736" w14:textId="77777777" w:rsidR="003B6587" w:rsidRDefault="003B6587" w:rsidP="008D5BF6">
      <w:pPr>
        <w:spacing w:before="120"/>
        <w:outlineLvl w:val="0"/>
        <w:rPr>
          <w:b/>
          <w:szCs w:val="22"/>
        </w:rPr>
      </w:pPr>
    </w:p>
    <w:p w14:paraId="673BFFCC" w14:textId="77777777" w:rsidR="00CD134B" w:rsidRDefault="00CD134B" w:rsidP="00CD134B">
      <w:pPr>
        <w:spacing w:before="120"/>
        <w:outlineLvl w:val="0"/>
        <w:rPr>
          <w:b/>
          <w:szCs w:val="22"/>
        </w:rPr>
      </w:pPr>
      <w:r>
        <w:rPr>
          <w:b/>
          <w:szCs w:val="22"/>
        </w:rPr>
        <w:t xml:space="preserve">Jméno a příjmení </w:t>
      </w:r>
      <w:r>
        <w:rPr>
          <w:i/>
          <w:sz w:val="20"/>
          <w:szCs w:val="20"/>
        </w:rPr>
        <w:t>(vč. titulů a hodností)</w:t>
      </w:r>
      <w:r>
        <w:rPr>
          <w:b/>
          <w:szCs w:val="22"/>
        </w:rPr>
        <w:t>:</w:t>
      </w:r>
    </w:p>
    <w:p w14:paraId="03D1189E" w14:textId="09FFB464" w:rsidR="00CD134B" w:rsidRPr="00F376C4" w:rsidRDefault="00CD134B" w:rsidP="00CD134B">
      <w:pPr>
        <w:spacing w:before="120"/>
        <w:outlineLvl w:val="0"/>
        <w:rPr>
          <w:b/>
          <w:szCs w:val="22"/>
        </w:rPr>
      </w:pPr>
      <w:r w:rsidRPr="00F376C4">
        <w:rPr>
          <w:b/>
          <w:szCs w:val="22"/>
        </w:rPr>
        <w:t>Pracoviště:</w:t>
      </w:r>
      <w:r>
        <w:rPr>
          <w:b/>
          <w:szCs w:val="22"/>
        </w:rPr>
        <w:t xml:space="preserve"> </w:t>
      </w:r>
      <w:r w:rsidRPr="00F376C4">
        <w:rPr>
          <w:b/>
          <w:szCs w:val="22"/>
        </w:rPr>
        <w:t xml:space="preserve"> </w:t>
      </w:r>
    </w:p>
    <w:p w14:paraId="210CE4D9" w14:textId="77777777" w:rsidR="003B6587" w:rsidRDefault="003B6587" w:rsidP="00BA44E7">
      <w:pPr>
        <w:spacing w:after="120"/>
        <w:ind w:left="357" w:hanging="357"/>
        <w:jc w:val="both"/>
        <w:rPr>
          <w:b/>
          <w:szCs w:val="22"/>
        </w:rPr>
      </w:pPr>
    </w:p>
    <w:p w14:paraId="63311FAC" w14:textId="1FB88DF9" w:rsidR="00AF4601" w:rsidRDefault="00AF4601" w:rsidP="00AF4601">
      <w:pPr>
        <w:spacing w:after="120"/>
        <w:ind w:left="357" w:hanging="357"/>
        <w:contextualSpacing/>
        <w:jc w:val="both"/>
        <w:rPr>
          <w:szCs w:val="22"/>
        </w:rPr>
      </w:pPr>
      <w:r>
        <w:rPr>
          <w:b/>
          <w:szCs w:val="22"/>
        </w:rPr>
        <w:t>A</w:t>
      </w:r>
      <w:r w:rsidRPr="00F376C4">
        <w:rPr>
          <w:b/>
          <w:szCs w:val="22"/>
        </w:rPr>
        <w:t xml:space="preserve">. </w:t>
      </w:r>
      <w:r w:rsidRPr="00F376C4">
        <w:rPr>
          <w:b/>
          <w:szCs w:val="22"/>
        </w:rPr>
        <w:tab/>
      </w:r>
      <w:r>
        <w:rPr>
          <w:b/>
          <w:szCs w:val="22"/>
        </w:rPr>
        <w:t xml:space="preserve">Monografie </w:t>
      </w:r>
      <w:r w:rsidRPr="00AF4601">
        <w:rPr>
          <w:szCs w:val="22"/>
        </w:rPr>
        <w:t>(B)</w:t>
      </w:r>
    </w:p>
    <w:p w14:paraId="08E6966A" w14:textId="0B0A601C" w:rsidR="000A4866" w:rsidRPr="00653D6E" w:rsidRDefault="000A4866" w:rsidP="000A4866">
      <w:pPr>
        <w:spacing w:after="120"/>
        <w:contextualSpacing/>
        <w:jc w:val="both"/>
        <w:outlineLvl w:val="0"/>
        <w:rPr>
          <w:i/>
          <w:sz w:val="20"/>
          <w:szCs w:val="20"/>
        </w:rPr>
      </w:pPr>
      <w:r w:rsidRPr="00653D6E">
        <w:rPr>
          <w:i/>
          <w:sz w:val="20"/>
          <w:szCs w:val="20"/>
        </w:rPr>
        <w:t xml:space="preserve">Uveďte </w:t>
      </w:r>
      <w:r w:rsidRPr="00BF4027">
        <w:rPr>
          <w:b/>
          <w:i/>
          <w:sz w:val="20"/>
          <w:szCs w:val="20"/>
        </w:rPr>
        <w:t>nejvýznamnější</w:t>
      </w:r>
      <w:r>
        <w:rPr>
          <w:i/>
          <w:sz w:val="20"/>
          <w:szCs w:val="20"/>
        </w:rPr>
        <w:t xml:space="preserve"> monografie uchazeče</w:t>
      </w:r>
      <w:r w:rsidR="002A013A">
        <w:rPr>
          <w:i/>
          <w:sz w:val="20"/>
          <w:szCs w:val="20"/>
        </w:rPr>
        <w:t xml:space="preserve">, tedy publikace </w:t>
      </w:r>
      <w:r w:rsidR="002C1F72">
        <w:rPr>
          <w:i/>
          <w:sz w:val="20"/>
          <w:szCs w:val="20"/>
        </w:rPr>
        <w:t xml:space="preserve">typu </w:t>
      </w:r>
      <w:r w:rsidR="002A013A">
        <w:rPr>
          <w:i/>
          <w:sz w:val="20"/>
          <w:szCs w:val="20"/>
        </w:rPr>
        <w:t>B</w:t>
      </w:r>
      <w:r w:rsidR="002C266C">
        <w:rPr>
          <w:i/>
          <w:sz w:val="20"/>
          <w:szCs w:val="20"/>
        </w:rPr>
        <w:t>;</w:t>
      </w:r>
      <w:r>
        <w:rPr>
          <w:i/>
          <w:sz w:val="20"/>
          <w:szCs w:val="20"/>
        </w:rPr>
        <w:t xml:space="preserve"> uveďte </w:t>
      </w:r>
      <w:r w:rsidR="002C266C">
        <w:rPr>
          <w:i/>
          <w:sz w:val="20"/>
          <w:szCs w:val="20"/>
        </w:rPr>
        <w:t xml:space="preserve">i </w:t>
      </w:r>
      <w:r>
        <w:rPr>
          <w:i/>
          <w:sz w:val="20"/>
          <w:szCs w:val="20"/>
        </w:rPr>
        <w:t xml:space="preserve">počet </w:t>
      </w:r>
      <w:r w:rsidR="002C266C">
        <w:rPr>
          <w:i/>
          <w:sz w:val="20"/>
          <w:szCs w:val="20"/>
        </w:rPr>
        <w:t xml:space="preserve">všech </w:t>
      </w:r>
      <w:r>
        <w:rPr>
          <w:i/>
          <w:sz w:val="20"/>
          <w:szCs w:val="20"/>
        </w:rPr>
        <w:t xml:space="preserve">citací na </w:t>
      </w:r>
      <w:r w:rsidR="002C266C">
        <w:rPr>
          <w:i/>
          <w:sz w:val="20"/>
          <w:szCs w:val="20"/>
        </w:rPr>
        <w:t xml:space="preserve">danou </w:t>
      </w:r>
      <w:r>
        <w:rPr>
          <w:i/>
          <w:sz w:val="20"/>
          <w:szCs w:val="20"/>
        </w:rPr>
        <w:t>monografi</w:t>
      </w:r>
      <w:r w:rsidR="002C266C">
        <w:rPr>
          <w:i/>
          <w:sz w:val="20"/>
          <w:szCs w:val="20"/>
        </w:rPr>
        <w:t>i</w:t>
      </w:r>
      <w:r>
        <w:rPr>
          <w:i/>
          <w:sz w:val="20"/>
          <w:szCs w:val="20"/>
        </w:rPr>
        <w:t xml:space="preserve"> a </w:t>
      </w:r>
      <w:r w:rsidRPr="00653D6E">
        <w:rPr>
          <w:i/>
          <w:sz w:val="20"/>
          <w:szCs w:val="20"/>
        </w:rPr>
        <w:t>procentuální podíl uchazeče na přípravě</w:t>
      </w:r>
      <w:r w:rsidR="0095218B">
        <w:rPr>
          <w:i/>
          <w:sz w:val="20"/>
          <w:szCs w:val="20"/>
        </w:rPr>
        <w:t>. U</w:t>
      </w:r>
      <w:r>
        <w:rPr>
          <w:i/>
          <w:sz w:val="20"/>
          <w:szCs w:val="20"/>
        </w:rPr>
        <w:t>veďte i celkový počet monografií.</w:t>
      </w:r>
    </w:p>
    <w:p w14:paraId="355A86E9" w14:textId="77777777" w:rsidR="000A4866" w:rsidRDefault="000A4866" w:rsidP="00AF4601">
      <w:pPr>
        <w:spacing w:after="120"/>
        <w:ind w:left="357" w:hanging="357"/>
        <w:jc w:val="both"/>
        <w:rPr>
          <w:b/>
          <w:szCs w:val="22"/>
        </w:rPr>
      </w:pPr>
    </w:p>
    <w:p w14:paraId="6E990736" w14:textId="49EA28E4" w:rsidR="00AF4601" w:rsidRDefault="00AF4601" w:rsidP="00AF4601">
      <w:pPr>
        <w:pStyle w:val="Odstavecseseznamem"/>
        <w:numPr>
          <w:ilvl w:val="0"/>
          <w:numId w:val="42"/>
        </w:numPr>
        <w:spacing w:after="120"/>
        <w:contextualSpacing w:val="0"/>
      </w:pPr>
      <w:r>
        <w:t>Publikace dle citační normy (</w:t>
      </w:r>
      <w:r w:rsidR="000A4866">
        <w:t xml:space="preserve">počet všech citací, </w:t>
      </w:r>
      <w:r>
        <w:t>podíl)</w:t>
      </w:r>
    </w:p>
    <w:p w14:paraId="1B6071BF" w14:textId="77777777" w:rsidR="00AF4601" w:rsidRDefault="00AF4601" w:rsidP="00D31578">
      <w:pPr>
        <w:pStyle w:val="Odstavecseseznamem"/>
        <w:spacing w:after="120"/>
        <w:ind w:left="426"/>
        <w:contextualSpacing w:val="0"/>
      </w:pPr>
      <w:r>
        <w:t>…</w:t>
      </w:r>
    </w:p>
    <w:p w14:paraId="4BE8B1B3" w14:textId="77777777" w:rsidR="00D31578" w:rsidRDefault="00D31578" w:rsidP="000A4866">
      <w:pPr>
        <w:pStyle w:val="Odstavecseseznamem"/>
        <w:spacing w:after="120"/>
        <w:ind w:left="426"/>
        <w:contextualSpacing w:val="0"/>
        <w:rPr>
          <w:szCs w:val="22"/>
        </w:rPr>
      </w:pPr>
    </w:p>
    <w:p w14:paraId="3AB7ACB1" w14:textId="6C18308A" w:rsidR="000A4866" w:rsidRDefault="00D31578" w:rsidP="000A4866">
      <w:pPr>
        <w:pStyle w:val="Odstavecseseznamem"/>
        <w:spacing w:after="120"/>
        <w:ind w:left="426"/>
        <w:contextualSpacing w:val="0"/>
        <w:rPr>
          <w:szCs w:val="22"/>
        </w:rPr>
      </w:pPr>
      <w:r>
        <w:rPr>
          <w:szCs w:val="22"/>
        </w:rPr>
        <w:tab/>
      </w:r>
      <w:r w:rsidR="000A4866" w:rsidRPr="001C6A2B">
        <w:rPr>
          <w:szCs w:val="22"/>
        </w:rPr>
        <w:t>Celkový počet:</w:t>
      </w:r>
    </w:p>
    <w:p w14:paraId="0B59C93F" w14:textId="77777777" w:rsidR="00AF4601" w:rsidRDefault="00AF4601" w:rsidP="00BA44E7">
      <w:pPr>
        <w:spacing w:after="120"/>
        <w:ind w:left="357" w:hanging="357"/>
        <w:jc w:val="both"/>
        <w:rPr>
          <w:b/>
          <w:szCs w:val="22"/>
        </w:rPr>
      </w:pPr>
    </w:p>
    <w:p w14:paraId="06B4105C" w14:textId="45545CE8" w:rsidR="00094E42" w:rsidRDefault="00AF4601" w:rsidP="00BA44E7">
      <w:pPr>
        <w:spacing w:after="120"/>
        <w:ind w:left="357" w:hanging="357"/>
        <w:contextualSpacing/>
        <w:jc w:val="both"/>
        <w:rPr>
          <w:szCs w:val="22"/>
        </w:rPr>
      </w:pPr>
      <w:r>
        <w:rPr>
          <w:b/>
          <w:szCs w:val="22"/>
        </w:rPr>
        <w:t>B</w:t>
      </w:r>
      <w:r w:rsidR="008D5BF6" w:rsidRPr="00F376C4">
        <w:rPr>
          <w:b/>
          <w:szCs w:val="22"/>
        </w:rPr>
        <w:t xml:space="preserve">. </w:t>
      </w:r>
      <w:r w:rsidR="008D5BF6" w:rsidRPr="00F376C4">
        <w:rPr>
          <w:b/>
          <w:szCs w:val="22"/>
        </w:rPr>
        <w:tab/>
      </w:r>
      <w:r w:rsidR="001C6A2B">
        <w:rPr>
          <w:b/>
          <w:szCs w:val="22"/>
        </w:rPr>
        <w:t xml:space="preserve">Kapitoly v monografiích </w:t>
      </w:r>
      <w:r w:rsidRPr="00AF4601">
        <w:rPr>
          <w:szCs w:val="22"/>
        </w:rPr>
        <w:t>(C)</w:t>
      </w:r>
    </w:p>
    <w:p w14:paraId="11F7A101" w14:textId="678594E1" w:rsidR="00AF4601" w:rsidRPr="00653D6E" w:rsidRDefault="00AF4601" w:rsidP="00AF4601">
      <w:pPr>
        <w:spacing w:after="120"/>
        <w:contextualSpacing/>
        <w:jc w:val="both"/>
        <w:outlineLvl w:val="0"/>
        <w:rPr>
          <w:i/>
          <w:sz w:val="20"/>
          <w:szCs w:val="20"/>
        </w:rPr>
      </w:pPr>
      <w:r w:rsidRPr="00653D6E">
        <w:rPr>
          <w:i/>
          <w:sz w:val="20"/>
          <w:szCs w:val="20"/>
        </w:rPr>
        <w:t xml:space="preserve">Uveďte </w:t>
      </w:r>
      <w:r w:rsidRPr="00BF4027">
        <w:rPr>
          <w:b/>
          <w:i/>
          <w:sz w:val="20"/>
          <w:szCs w:val="20"/>
        </w:rPr>
        <w:t>nejvýznamnější</w:t>
      </w:r>
      <w:r>
        <w:rPr>
          <w:i/>
          <w:sz w:val="20"/>
          <w:szCs w:val="20"/>
        </w:rPr>
        <w:t xml:space="preserve"> kapitoly uchazeče v</w:t>
      </w:r>
      <w:r w:rsidR="002A013A">
        <w:rPr>
          <w:i/>
          <w:sz w:val="20"/>
          <w:szCs w:val="20"/>
        </w:rPr>
        <w:t> </w:t>
      </w:r>
      <w:r>
        <w:rPr>
          <w:i/>
          <w:sz w:val="20"/>
          <w:szCs w:val="20"/>
        </w:rPr>
        <w:t>monografiích</w:t>
      </w:r>
      <w:r w:rsidR="002A013A">
        <w:rPr>
          <w:i/>
          <w:sz w:val="20"/>
          <w:szCs w:val="20"/>
        </w:rPr>
        <w:t xml:space="preserve">, tedy publikace </w:t>
      </w:r>
      <w:r w:rsidR="002C1F72">
        <w:rPr>
          <w:i/>
          <w:sz w:val="20"/>
          <w:szCs w:val="20"/>
        </w:rPr>
        <w:t xml:space="preserve">typu </w:t>
      </w:r>
      <w:r w:rsidR="002A013A">
        <w:rPr>
          <w:i/>
          <w:sz w:val="20"/>
          <w:szCs w:val="20"/>
        </w:rPr>
        <w:t>C</w:t>
      </w:r>
      <w:r w:rsidR="002C266C">
        <w:rPr>
          <w:i/>
          <w:sz w:val="20"/>
          <w:szCs w:val="20"/>
        </w:rPr>
        <w:t xml:space="preserve">; </w:t>
      </w:r>
      <w:r w:rsidR="005D71DF">
        <w:rPr>
          <w:i/>
          <w:sz w:val="20"/>
          <w:szCs w:val="20"/>
        </w:rPr>
        <w:t xml:space="preserve"> uveďte </w:t>
      </w:r>
      <w:r w:rsidR="002C266C">
        <w:rPr>
          <w:i/>
          <w:sz w:val="20"/>
          <w:szCs w:val="20"/>
        </w:rPr>
        <w:t xml:space="preserve">i </w:t>
      </w:r>
      <w:r w:rsidRPr="00653D6E">
        <w:rPr>
          <w:i/>
          <w:sz w:val="20"/>
          <w:szCs w:val="20"/>
        </w:rPr>
        <w:t>procentuální podíl uchazeče na přípravě</w:t>
      </w:r>
      <w:r w:rsidR="0095218B">
        <w:rPr>
          <w:i/>
          <w:sz w:val="20"/>
          <w:szCs w:val="20"/>
        </w:rPr>
        <w:t>. U</w:t>
      </w:r>
      <w:r>
        <w:rPr>
          <w:i/>
          <w:sz w:val="20"/>
          <w:szCs w:val="20"/>
        </w:rPr>
        <w:t xml:space="preserve">veďte </w:t>
      </w:r>
      <w:r w:rsidR="00FA6BE9">
        <w:rPr>
          <w:i/>
          <w:sz w:val="20"/>
          <w:szCs w:val="20"/>
        </w:rPr>
        <w:t>také</w:t>
      </w:r>
      <w:r>
        <w:rPr>
          <w:i/>
          <w:sz w:val="20"/>
          <w:szCs w:val="20"/>
        </w:rPr>
        <w:t xml:space="preserve"> celkový počet takových </w:t>
      </w:r>
      <w:r w:rsidR="005D71DF">
        <w:rPr>
          <w:i/>
          <w:sz w:val="20"/>
          <w:szCs w:val="20"/>
        </w:rPr>
        <w:t>kapitol</w:t>
      </w:r>
      <w:r>
        <w:rPr>
          <w:i/>
          <w:sz w:val="20"/>
          <w:szCs w:val="20"/>
        </w:rPr>
        <w:t>.</w:t>
      </w:r>
    </w:p>
    <w:p w14:paraId="6A27BFD8" w14:textId="77777777" w:rsidR="00AF4601" w:rsidRDefault="00AF4601" w:rsidP="00BA44E7">
      <w:pPr>
        <w:spacing w:after="120"/>
        <w:ind w:left="357" w:hanging="357"/>
        <w:jc w:val="both"/>
        <w:rPr>
          <w:b/>
          <w:szCs w:val="22"/>
        </w:rPr>
      </w:pPr>
    </w:p>
    <w:p w14:paraId="4C0AB2DB" w14:textId="7EDA776D" w:rsidR="001C6A2B" w:rsidRPr="005D71DF" w:rsidRDefault="005D71DF" w:rsidP="005D71DF">
      <w:pPr>
        <w:pStyle w:val="Literatura"/>
        <w:numPr>
          <w:ilvl w:val="0"/>
          <w:numId w:val="36"/>
        </w:numPr>
        <w:spacing w:before="0" w:line="240" w:lineRule="auto"/>
        <w:contextualSpacing w:val="0"/>
        <w:rPr>
          <w:szCs w:val="22"/>
        </w:rPr>
      </w:pPr>
      <w:r>
        <w:t>Kapitola, p</w:t>
      </w:r>
      <w:r w:rsidR="001C6A2B">
        <w:t xml:space="preserve">ublikace dle citační normy </w:t>
      </w:r>
      <w:r>
        <w:rPr>
          <w:szCs w:val="22"/>
        </w:rPr>
        <w:t>(podíl)</w:t>
      </w:r>
    </w:p>
    <w:p w14:paraId="2819106C" w14:textId="77777777" w:rsidR="001C6A2B" w:rsidRDefault="001C6A2B" w:rsidP="00D31578">
      <w:pPr>
        <w:pStyle w:val="Odstavecseseznamem"/>
        <w:spacing w:after="120"/>
        <w:ind w:left="426"/>
        <w:contextualSpacing w:val="0"/>
      </w:pPr>
      <w:r>
        <w:t>…</w:t>
      </w:r>
    </w:p>
    <w:p w14:paraId="38F5FF43" w14:textId="77777777" w:rsidR="00D31578" w:rsidRDefault="00D31578" w:rsidP="000A4866">
      <w:pPr>
        <w:pStyle w:val="Odstavecseseznamem"/>
        <w:spacing w:after="120"/>
        <w:ind w:left="426"/>
        <w:contextualSpacing w:val="0"/>
        <w:rPr>
          <w:szCs w:val="22"/>
        </w:rPr>
      </w:pPr>
    </w:p>
    <w:p w14:paraId="2A6258C7" w14:textId="00AF9C9F" w:rsidR="005D71DF" w:rsidRDefault="00D31578" w:rsidP="000A4866">
      <w:pPr>
        <w:pStyle w:val="Odstavecseseznamem"/>
        <w:spacing w:after="120"/>
        <w:ind w:left="426"/>
        <w:contextualSpacing w:val="0"/>
        <w:rPr>
          <w:szCs w:val="22"/>
        </w:rPr>
      </w:pPr>
      <w:r>
        <w:rPr>
          <w:szCs w:val="22"/>
        </w:rPr>
        <w:tab/>
      </w:r>
      <w:r w:rsidR="005D71DF" w:rsidRPr="001C6A2B">
        <w:rPr>
          <w:szCs w:val="22"/>
        </w:rPr>
        <w:t>Celkový počet:</w:t>
      </w:r>
    </w:p>
    <w:p w14:paraId="3909D0F1" w14:textId="77777777" w:rsidR="000A4866" w:rsidRDefault="000A4866" w:rsidP="000A4866">
      <w:pPr>
        <w:pStyle w:val="Odstavecseseznamem"/>
        <w:spacing w:after="120"/>
        <w:ind w:left="426"/>
        <w:contextualSpacing w:val="0"/>
      </w:pPr>
    </w:p>
    <w:p w14:paraId="09939220" w14:textId="5A3EE1B3" w:rsidR="008D5BF6" w:rsidRDefault="001C6A2B" w:rsidP="00BA44E7">
      <w:pPr>
        <w:spacing w:after="120"/>
        <w:ind w:left="357" w:hanging="357"/>
        <w:contextualSpacing/>
        <w:jc w:val="both"/>
        <w:rPr>
          <w:b/>
          <w:szCs w:val="22"/>
        </w:rPr>
      </w:pPr>
      <w:r>
        <w:rPr>
          <w:b/>
          <w:szCs w:val="22"/>
        </w:rPr>
        <w:t>C</w:t>
      </w:r>
      <w:r w:rsidR="008D5BF6" w:rsidRPr="00F376C4">
        <w:rPr>
          <w:b/>
          <w:szCs w:val="22"/>
        </w:rPr>
        <w:t xml:space="preserve">. </w:t>
      </w:r>
      <w:r w:rsidR="008D5BF6" w:rsidRPr="00F376C4">
        <w:rPr>
          <w:b/>
          <w:szCs w:val="22"/>
        </w:rPr>
        <w:tab/>
      </w:r>
      <w:r w:rsidR="006A5D13">
        <w:rPr>
          <w:b/>
          <w:szCs w:val="22"/>
        </w:rPr>
        <w:t xml:space="preserve">Publikace </w:t>
      </w:r>
      <w:r w:rsidR="008D5BF6" w:rsidRPr="00F376C4">
        <w:rPr>
          <w:b/>
          <w:szCs w:val="22"/>
        </w:rPr>
        <w:t>v impaktovaných časopisech</w:t>
      </w:r>
      <w:r w:rsidR="006A5D13">
        <w:rPr>
          <w:b/>
          <w:szCs w:val="22"/>
        </w:rPr>
        <w:t xml:space="preserve"> </w:t>
      </w:r>
      <w:r w:rsidR="003B6587" w:rsidRPr="001C6A2B">
        <w:rPr>
          <w:szCs w:val="22"/>
        </w:rPr>
        <w:t>(</w:t>
      </w:r>
      <w:proofErr w:type="spellStart"/>
      <w:r w:rsidR="003B6587" w:rsidRPr="001C6A2B">
        <w:rPr>
          <w:szCs w:val="22"/>
        </w:rPr>
        <w:t>Jimp</w:t>
      </w:r>
      <w:proofErr w:type="spellEnd"/>
      <w:r w:rsidR="003B6587" w:rsidRPr="001C6A2B">
        <w:rPr>
          <w:szCs w:val="22"/>
        </w:rPr>
        <w:t>)</w:t>
      </w:r>
      <w:r w:rsidR="00517EE2">
        <w:rPr>
          <w:b/>
          <w:szCs w:val="22"/>
        </w:rPr>
        <w:t xml:space="preserve"> </w:t>
      </w:r>
    </w:p>
    <w:p w14:paraId="547F17B7" w14:textId="7416C119" w:rsidR="001C6A2B" w:rsidRPr="00653D6E" w:rsidRDefault="001C6A2B" w:rsidP="001C6A2B">
      <w:pPr>
        <w:spacing w:after="120"/>
        <w:contextualSpacing/>
        <w:jc w:val="both"/>
        <w:outlineLvl w:val="0"/>
        <w:rPr>
          <w:i/>
          <w:sz w:val="20"/>
          <w:szCs w:val="20"/>
        </w:rPr>
      </w:pPr>
      <w:r w:rsidRPr="00653D6E">
        <w:rPr>
          <w:i/>
          <w:sz w:val="20"/>
          <w:szCs w:val="20"/>
        </w:rPr>
        <w:t xml:space="preserve">Uveďte </w:t>
      </w:r>
      <w:r w:rsidR="009711E3">
        <w:rPr>
          <w:b/>
          <w:i/>
          <w:sz w:val="20"/>
          <w:szCs w:val="20"/>
        </w:rPr>
        <w:t>4</w:t>
      </w:r>
      <w:r w:rsidRPr="00BF4027">
        <w:rPr>
          <w:b/>
          <w:i/>
          <w:sz w:val="20"/>
          <w:szCs w:val="20"/>
        </w:rPr>
        <w:t>0 nejvýznamnějších</w:t>
      </w:r>
      <w:r>
        <w:rPr>
          <w:i/>
          <w:sz w:val="20"/>
          <w:szCs w:val="20"/>
        </w:rPr>
        <w:t xml:space="preserve"> </w:t>
      </w:r>
      <w:r w:rsidRPr="00653D6E">
        <w:rPr>
          <w:i/>
          <w:sz w:val="20"/>
          <w:szCs w:val="20"/>
        </w:rPr>
        <w:t>publikací</w:t>
      </w:r>
      <w:r>
        <w:rPr>
          <w:i/>
          <w:sz w:val="20"/>
          <w:szCs w:val="20"/>
        </w:rPr>
        <w:t xml:space="preserve"> </w:t>
      </w:r>
      <w:r w:rsidR="0079177F">
        <w:rPr>
          <w:i/>
          <w:sz w:val="20"/>
          <w:szCs w:val="20"/>
        </w:rPr>
        <w:t xml:space="preserve">(odborných článků) </w:t>
      </w:r>
      <w:r w:rsidRPr="00653D6E">
        <w:rPr>
          <w:i/>
          <w:sz w:val="20"/>
          <w:szCs w:val="20"/>
        </w:rPr>
        <w:t xml:space="preserve">uchazeče </w:t>
      </w:r>
      <w:r w:rsidR="006E1B44">
        <w:rPr>
          <w:i/>
          <w:sz w:val="20"/>
          <w:szCs w:val="20"/>
        </w:rPr>
        <w:t xml:space="preserve">v impaktovaných časopisech </w:t>
      </w:r>
      <w:r w:rsidRPr="00653D6E">
        <w:rPr>
          <w:i/>
          <w:sz w:val="20"/>
          <w:szCs w:val="20"/>
        </w:rPr>
        <w:t xml:space="preserve">dle </w:t>
      </w:r>
      <w:proofErr w:type="spellStart"/>
      <w:r w:rsidRPr="00653D6E">
        <w:rPr>
          <w:i/>
          <w:sz w:val="20"/>
          <w:szCs w:val="20"/>
        </w:rPr>
        <w:t>WoS</w:t>
      </w:r>
      <w:proofErr w:type="spellEnd"/>
      <w:r w:rsidR="002A013A">
        <w:rPr>
          <w:i/>
          <w:sz w:val="20"/>
          <w:szCs w:val="20"/>
        </w:rPr>
        <w:t xml:space="preserve">, tedy </w:t>
      </w:r>
      <w:r w:rsidR="00980B32">
        <w:rPr>
          <w:i/>
          <w:sz w:val="20"/>
          <w:szCs w:val="20"/>
        </w:rPr>
        <w:t xml:space="preserve">publikace </w:t>
      </w:r>
      <w:r w:rsidR="002C1F72">
        <w:rPr>
          <w:i/>
          <w:sz w:val="20"/>
          <w:szCs w:val="20"/>
        </w:rPr>
        <w:t xml:space="preserve">typu </w:t>
      </w:r>
      <w:proofErr w:type="spellStart"/>
      <w:r w:rsidR="002A013A">
        <w:rPr>
          <w:i/>
          <w:sz w:val="20"/>
          <w:szCs w:val="20"/>
        </w:rPr>
        <w:t>Jimp</w:t>
      </w:r>
      <w:proofErr w:type="spellEnd"/>
      <w:r w:rsidR="002C266C">
        <w:rPr>
          <w:i/>
          <w:sz w:val="20"/>
          <w:szCs w:val="20"/>
        </w:rPr>
        <w:t>; u</w:t>
      </w:r>
      <w:r w:rsidRPr="00653D6E">
        <w:rPr>
          <w:i/>
          <w:sz w:val="20"/>
          <w:szCs w:val="20"/>
        </w:rPr>
        <w:t xml:space="preserve">veďte </w:t>
      </w:r>
      <w:r w:rsidR="002C266C">
        <w:rPr>
          <w:i/>
          <w:sz w:val="20"/>
          <w:szCs w:val="20"/>
        </w:rPr>
        <w:t xml:space="preserve">i </w:t>
      </w:r>
      <w:r>
        <w:rPr>
          <w:i/>
          <w:sz w:val="20"/>
          <w:szCs w:val="20"/>
        </w:rPr>
        <w:t xml:space="preserve">IF časopisu v roce vydání publikace, </w:t>
      </w:r>
      <w:r w:rsidRPr="00653D6E">
        <w:rPr>
          <w:i/>
          <w:sz w:val="20"/>
          <w:szCs w:val="20"/>
        </w:rPr>
        <w:t xml:space="preserve">počet </w:t>
      </w:r>
      <w:r>
        <w:rPr>
          <w:i/>
          <w:sz w:val="20"/>
          <w:szCs w:val="20"/>
        </w:rPr>
        <w:t xml:space="preserve">všech </w:t>
      </w:r>
      <w:r w:rsidRPr="00653D6E">
        <w:rPr>
          <w:i/>
          <w:sz w:val="20"/>
          <w:szCs w:val="20"/>
        </w:rPr>
        <w:t xml:space="preserve">citací </w:t>
      </w:r>
      <w:r w:rsidR="006E1B44">
        <w:rPr>
          <w:i/>
          <w:sz w:val="20"/>
          <w:szCs w:val="20"/>
        </w:rPr>
        <w:t xml:space="preserve">na </w:t>
      </w:r>
      <w:r w:rsidR="002C266C">
        <w:rPr>
          <w:i/>
          <w:sz w:val="20"/>
          <w:szCs w:val="20"/>
        </w:rPr>
        <w:t xml:space="preserve">danou </w:t>
      </w:r>
      <w:r w:rsidR="006E1B44">
        <w:rPr>
          <w:i/>
          <w:sz w:val="20"/>
          <w:szCs w:val="20"/>
        </w:rPr>
        <w:t>publikac</w:t>
      </w:r>
      <w:r w:rsidR="002C266C">
        <w:rPr>
          <w:i/>
          <w:sz w:val="20"/>
          <w:szCs w:val="20"/>
        </w:rPr>
        <w:t>i</w:t>
      </w:r>
      <w:r w:rsidR="006E1B44">
        <w:rPr>
          <w:i/>
          <w:sz w:val="20"/>
          <w:szCs w:val="20"/>
        </w:rPr>
        <w:t xml:space="preserve"> d</w:t>
      </w:r>
      <w:r>
        <w:rPr>
          <w:i/>
          <w:sz w:val="20"/>
          <w:szCs w:val="20"/>
        </w:rPr>
        <w:t xml:space="preserve">le </w:t>
      </w:r>
      <w:proofErr w:type="spellStart"/>
      <w:r>
        <w:rPr>
          <w:i/>
          <w:sz w:val="20"/>
          <w:szCs w:val="20"/>
        </w:rPr>
        <w:t>WoS</w:t>
      </w:r>
      <w:proofErr w:type="spellEnd"/>
      <w:r>
        <w:rPr>
          <w:i/>
          <w:sz w:val="20"/>
          <w:szCs w:val="20"/>
        </w:rPr>
        <w:t xml:space="preserve"> </w:t>
      </w:r>
      <w:r w:rsidRPr="00653D6E">
        <w:rPr>
          <w:i/>
          <w:sz w:val="20"/>
          <w:szCs w:val="20"/>
        </w:rPr>
        <w:t>a procentuální podíl uchazeče na přípravě</w:t>
      </w:r>
      <w:r w:rsidR="004B7C5E">
        <w:rPr>
          <w:i/>
          <w:sz w:val="20"/>
          <w:szCs w:val="20"/>
        </w:rPr>
        <w:t>. U</w:t>
      </w:r>
      <w:r w:rsidR="00981CD2">
        <w:rPr>
          <w:i/>
          <w:sz w:val="20"/>
          <w:szCs w:val="20"/>
        </w:rPr>
        <w:t xml:space="preserve">veďte </w:t>
      </w:r>
      <w:r w:rsidR="00FA6BE9">
        <w:rPr>
          <w:i/>
          <w:sz w:val="20"/>
          <w:szCs w:val="20"/>
        </w:rPr>
        <w:t>také</w:t>
      </w:r>
      <w:r w:rsidR="00981CD2">
        <w:rPr>
          <w:i/>
          <w:sz w:val="20"/>
          <w:szCs w:val="20"/>
        </w:rPr>
        <w:t xml:space="preserve"> celkový počet publikací</w:t>
      </w:r>
      <w:r w:rsidR="0095218B">
        <w:rPr>
          <w:i/>
          <w:sz w:val="20"/>
          <w:szCs w:val="20"/>
        </w:rPr>
        <w:t xml:space="preserve"> </w:t>
      </w:r>
      <w:proofErr w:type="spellStart"/>
      <w:r w:rsidR="0095218B">
        <w:rPr>
          <w:i/>
          <w:sz w:val="20"/>
          <w:szCs w:val="20"/>
        </w:rPr>
        <w:t>Jimp</w:t>
      </w:r>
      <w:proofErr w:type="spellEnd"/>
      <w:r w:rsidR="00981CD2">
        <w:rPr>
          <w:i/>
          <w:sz w:val="20"/>
          <w:szCs w:val="20"/>
        </w:rPr>
        <w:t>.</w:t>
      </w:r>
    </w:p>
    <w:p w14:paraId="2ABDA1C5" w14:textId="26BB8E0E" w:rsidR="001C6A2B" w:rsidRDefault="001C6A2B" w:rsidP="0092571B">
      <w:pPr>
        <w:pStyle w:val="Literatura"/>
        <w:numPr>
          <w:ilvl w:val="0"/>
          <w:numId w:val="48"/>
        </w:numPr>
        <w:spacing w:before="0" w:line="240" w:lineRule="auto"/>
        <w:contextualSpacing w:val="0"/>
        <w:rPr>
          <w:szCs w:val="22"/>
        </w:rPr>
      </w:pPr>
      <w:r w:rsidRPr="00831A8B">
        <w:rPr>
          <w:szCs w:val="22"/>
        </w:rPr>
        <w:t>Publikace dle citační normy</w:t>
      </w:r>
      <w:r>
        <w:rPr>
          <w:szCs w:val="22"/>
        </w:rPr>
        <w:t xml:space="preserve"> (</w:t>
      </w:r>
      <w:r w:rsidRPr="00831A8B">
        <w:rPr>
          <w:szCs w:val="22"/>
        </w:rPr>
        <w:t>IF</w:t>
      </w:r>
      <w:r>
        <w:rPr>
          <w:szCs w:val="22"/>
        </w:rPr>
        <w:t>, počet všech citací, podíl)</w:t>
      </w:r>
    </w:p>
    <w:p w14:paraId="0C0091DF" w14:textId="23F12601" w:rsidR="001C6A2B" w:rsidRDefault="001C6A2B" w:rsidP="00D31578">
      <w:pPr>
        <w:pStyle w:val="Literatura"/>
        <w:numPr>
          <w:ilvl w:val="0"/>
          <w:numId w:val="0"/>
        </w:numPr>
        <w:spacing w:before="0" w:line="240" w:lineRule="auto"/>
        <w:ind w:left="426"/>
        <w:contextualSpacing w:val="0"/>
        <w:rPr>
          <w:szCs w:val="22"/>
        </w:rPr>
      </w:pPr>
      <w:r>
        <w:rPr>
          <w:szCs w:val="22"/>
        </w:rPr>
        <w:t>…</w:t>
      </w:r>
    </w:p>
    <w:p w14:paraId="754BAB48" w14:textId="77777777" w:rsidR="001C6A2B" w:rsidRPr="00831A8B" w:rsidRDefault="001C6A2B" w:rsidP="001C6A2B">
      <w:pPr>
        <w:pStyle w:val="Literatura"/>
        <w:numPr>
          <w:ilvl w:val="0"/>
          <w:numId w:val="0"/>
        </w:numPr>
        <w:spacing w:before="0" w:line="240" w:lineRule="auto"/>
        <w:ind w:left="786"/>
        <w:contextualSpacing w:val="0"/>
        <w:rPr>
          <w:szCs w:val="22"/>
        </w:rPr>
      </w:pPr>
    </w:p>
    <w:p w14:paraId="0B20E36C" w14:textId="341646A1" w:rsidR="001C6A2B" w:rsidRDefault="001C6A2B" w:rsidP="00BA44E7">
      <w:pPr>
        <w:spacing w:after="120"/>
        <w:ind w:left="360" w:hanging="360"/>
        <w:jc w:val="both"/>
        <w:rPr>
          <w:szCs w:val="22"/>
        </w:rPr>
      </w:pPr>
      <w:r>
        <w:rPr>
          <w:b/>
          <w:szCs w:val="22"/>
        </w:rPr>
        <w:tab/>
      </w:r>
      <w:r w:rsidR="00D31578">
        <w:rPr>
          <w:b/>
          <w:szCs w:val="22"/>
        </w:rPr>
        <w:tab/>
      </w:r>
      <w:r w:rsidRPr="001C6A2B">
        <w:rPr>
          <w:szCs w:val="22"/>
        </w:rPr>
        <w:t>Celkový počet:</w:t>
      </w:r>
    </w:p>
    <w:p w14:paraId="3C52AA63" w14:textId="77777777" w:rsidR="001C6A2B" w:rsidRPr="001C6A2B" w:rsidRDefault="001C6A2B" w:rsidP="00BA44E7">
      <w:pPr>
        <w:spacing w:after="120"/>
        <w:ind w:left="360" w:hanging="360"/>
        <w:contextualSpacing/>
        <w:jc w:val="both"/>
        <w:rPr>
          <w:szCs w:val="22"/>
        </w:rPr>
      </w:pPr>
    </w:p>
    <w:p w14:paraId="70466C98" w14:textId="2A411500" w:rsidR="008D5BF6" w:rsidRDefault="001C6A2B" w:rsidP="00BA44E7">
      <w:pPr>
        <w:spacing w:after="120"/>
        <w:ind w:left="360" w:hanging="360"/>
        <w:contextualSpacing/>
        <w:jc w:val="both"/>
        <w:rPr>
          <w:b/>
          <w:szCs w:val="22"/>
        </w:rPr>
      </w:pPr>
      <w:r>
        <w:rPr>
          <w:b/>
          <w:szCs w:val="22"/>
        </w:rPr>
        <w:t>D</w:t>
      </w:r>
      <w:r w:rsidR="008D5BF6" w:rsidRPr="00F376C4">
        <w:rPr>
          <w:b/>
          <w:szCs w:val="22"/>
        </w:rPr>
        <w:t xml:space="preserve">. </w:t>
      </w:r>
      <w:r w:rsidR="008D5BF6" w:rsidRPr="00F376C4">
        <w:rPr>
          <w:b/>
          <w:szCs w:val="22"/>
        </w:rPr>
        <w:tab/>
        <w:t>P</w:t>
      </w:r>
      <w:r w:rsidR="006A5D13">
        <w:rPr>
          <w:b/>
          <w:szCs w:val="22"/>
        </w:rPr>
        <w:t xml:space="preserve">ublikace </w:t>
      </w:r>
      <w:r w:rsidR="008D5BF6" w:rsidRPr="00F376C4">
        <w:rPr>
          <w:b/>
          <w:szCs w:val="22"/>
        </w:rPr>
        <w:t xml:space="preserve">v recenzovaných časopisech bez IF uvedených v databázi SCOPUS </w:t>
      </w:r>
      <w:r w:rsidR="003B6587" w:rsidRPr="00981CD2">
        <w:rPr>
          <w:szCs w:val="22"/>
        </w:rPr>
        <w:t>(</w:t>
      </w:r>
      <w:proofErr w:type="spellStart"/>
      <w:r w:rsidR="003B6587" w:rsidRPr="00981CD2">
        <w:rPr>
          <w:szCs w:val="22"/>
        </w:rPr>
        <w:t>Jsc</w:t>
      </w:r>
      <w:proofErr w:type="spellEnd"/>
      <w:r w:rsidR="003B6587" w:rsidRPr="00981CD2">
        <w:rPr>
          <w:szCs w:val="22"/>
        </w:rPr>
        <w:t>)</w:t>
      </w:r>
    </w:p>
    <w:p w14:paraId="57BCC5F6" w14:textId="22FF28E2" w:rsidR="00981CD2" w:rsidRPr="00653D6E" w:rsidRDefault="00981CD2" w:rsidP="00981CD2">
      <w:pPr>
        <w:spacing w:after="120"/>
        <w:contextualSpacing/>
        <w:jc w:val="both"/>
        <w:outlineLvl w:val="0"/>
        <w:rPr>
          <w:i/>
          <w:sz w:val="20"/>
          <w:szCs w:val="20"/>
        </w:rPr>
      </w:pPr>
      <w:r w:rsidRPr="00653D6E">
        <w:rPr>
          <w:i/>
          <w:sz w:val="20"/>
          <w:szCs w:val="20"/>
        </w:rPr>
        <w:t xml:space="preserve">Uveďte </w:t>
      </w:r>
      <w:r w:rsidRPr="00BF4027">
        <w:rPr>
          <w:b/>
          <w:i/>
          <w:sz w:val="20"/>
          <w:szCs w:val="20"/>
        </w:rPr>
        <w:t xml:space="preserve">nejvýznamnější </w:t>
      </w:r>
      <w:r w:rsidRPr="00653D6E">
        <w:rPr>
          <w:i/>
          <w:sz w:val="20"/>
          <w:szCs w:val="20"/>
        </w:rPr>
        <w:t>publikac</w:t>
      </w:r>
      <w:r>
        <w:rPr>
          <w:i/>
          <w:sz w:val="20"/>
          <w:szCs w:val="20"/>
        </w:rPr>
        <w:t>e</w:t>
      </w:r>
      <w:r w:rsidR="006E1B44">
        <w:rPr>
          <w:i/>
          <w:sz w:val="20"/>
          <w:szCs w:val="20"/>
        </w:rPr>
        <w:t xml:space="preserve"> </w:t>
      </w:r>
      <w:r w:rsidR="0079177F">
        <w:rPr>
          <w:i/>
          <w:sz w:val="20"/>
          <w:szCs w:val="20"/>
        </w:rPr>
        <w:t xml:space="preserve">(odborné články) </w:t>
      </w:r>
      <w:r w:rsidR="006E1B44">
        <w:rPr>
          <w:i/>
          <w:sz w:val="20"/>
          <w:szCs w:val="20"/>
        </w:rPr>
        <w:t>uchazeče v časopisech bez IF zařazených v databázi SCOPUS</w:t>
      </w:r>
      <w:r w:rsidR="002A013A">
        <w:rPr>
          <w:i/>
          <w:sz w:val="20"/>
          <w:szCs w:val="20"/>
        </w:rPr>
        <w:t>, tedy</w:t>
      </w:r>
      <w:r w:rsidR="00980B32">
        <w:rPr>
          <w:i/>
          <w:sz w:val="20"/>
          <w:szCs w:val="20"/>
        </w:rPr>
        <w:t xml:space="preserve"> publikace</w:t>
      </w:r>
      <w:r w:rsidR="002C1F72">
        <w:rPr>
          <w:i/>
          <w:sz w:val="20"/>
          <w:szCs w:val="20"/>
        </w:rPr>
        <w:t xml:space="preserve"> typu</w:t>
      </w:r>
      <w:r w:rsidR="00980B32">
        <w:rPr>
          <w:i/>
          <w:sz w:val="20"/>
          <w:szCs w:val="20"/>
        </w:rPr>
        <w:t xml:space="preserve"> </w:t>
      </w:r>
      <w:proofErr w:type="spellStart"/>
      <w:r w:rsidR="002A013A">
        <w:rPr>
          <w:i/>
          <w:sz w:val="20"/>
          <w:szCs w:val="20"/>
        </w:rPr>
        <w:t>Jsc</w:t>
      </w:r>
      <w:proofErr w:type="spellEnd"/>
      <w:r w:rsidR="004B7C5E">
        <w:rPr>
          <w:i/>
          <w:sz w:val="20"/>
          <w:szCs w:val="20"/>
        </w:rPr>
        <w:t>;</w:t>
      </w:r>
      <w:r w:rsidR="002C266C">
        <w:rPr>
          <w:i/>
          <w:sz w:val="20"/>
          <w:szCs w:val="20"/>
        </w:rPr>
        <w:t xml:space="preserve"> </w:t>
      </w:r>
      <w:r w:rsidRPr="00653D6E">
        <w:rPr>
          <w:i/>
          <w:sz w:val="20"/>
          <w:szCs w:val="20"/>
        </w:rPr>
        <w:t>uveďte</w:t>
      </w:r>
      <w:r>
        <w:rPr>
          <w:i/>
          <w:sz w:val="20"/>
          <w:szCs w:val="20"/>
        </w:rPr>
        <w:t xml:space="preserve"> </w:t>
      </w:r>
      <w:r w:rsidR="004B7C5E">
        <w:rPr>
          <w:i/>
          <w:sz w:val="20"/>
          <w:szCs w:val="20"/>
        </w:rPr>
        <w:t xml:space="preserve">i </w:t>
      </w:r>
      <w:r w:rsidRPr="00653D6E">
        <w:rPr>
          <w:i/>
          <w:sz w:val="20"/>
          <w:szCs w:val="20"/>
        </w:rPr>
        <w:t xml:space="preserve">počet </w:t>
      </w:r>
      <w:r>
        <w:rPr>
          <w:i/>
          <w:sz w:val="20"/>
          <w:szCs w:val="20"/>
        </w:rPr>
        <w:t xml:space="preserve">všech </w:t>
      </w:r>
      <w:r w:rsidRPr="00653D6E">
        <w:rPr>
          <w:i/>
          <w:sz w:val="20"/>
          <w:szCs w:val="20"/>
        </w:rPr>
        <w:t xml:space="preserve">citací </w:t>
      </w:r>
      <w:r w:rsidR="006E1B44">
        <w:rPr>
          <w:i/>
          <w:sz w:val="20"/>
          <w:szCs w:val="20"/>
        </w:rPr>
        <w:t xml:space="preserve">na </w:t>
      </w:r>
      <w:r w:rsidR="002C266C">
        <w:rPr>
          <w:i/>
          <w:sz w:val="20"/>
          <w:szCs w:val="20"/>
        </w:rPr>
        <w:t xml:space="preserve">danou </w:t>
      </w:r>
      <w:r w:rsidR="00831B50">
        <w:rPr>
          <w:i/>
          <w:sz w:val="20"/>
          <w:szCs w:val="20"/>
        </w:rPr>
        <w:t>publikac</w:t>
      </w:r>
      <w:r w:rsidR="002C266C">
        <w:rPr>
          <w:i/>
          <w:sz w:val="20"/>
          <w:szCs w:val="20"/>
        </w:rPr>
        <w:t>i</w:t>
      </w:r>
      <w:r w:rsidR="006E1B44">
        <w:rPr>
          <w:i/>
          <w:sz w:val="20"/>
          <w:szCs w:val="20"/>
        </w:rPr>
        <w:t xml:space="preserve"> </w:t>
      </w:r>
      <w:r>
        <w:rPr>
          <w:i/>
          <w:sz w:val="20"/>
          <w:szCs w:val="20"/>
        </w:rPr>
        <w:t xml:space="preserve">dle SCOPUS </w:t>
      </w:r>
      <w:r w:rsidRPr="00653D6E">
        <w:rPr>
          <w:i/>
          <w:sz w:val="20"/>
          <w:szCs w:val="20"/>
        </w:rPr>
        <w:t>a procentuální podíl uchazeče na přípravě</w:t>
      </w:r>
      <w:r w:rsidR="004B7C5E">
        <w:rPr>
          <w:i/>
          <w:sz w:val="20"/>
          <w:szCs w:val="20"/>
        </w:rPr>
        <w:t>.</w:t>
      </w:r>
      <w:r>
        <w:rPr>
          <w:i/>
          <w:sz w:val="20"/>
          <w:szCs w:val="20"/>
        </w:rPr>
        <w:t xml:space="preserve"> </w:t>
      </w:r>
      <w:r w:rsidR="004B7C5E">
        <w:rPr>
          <w:i/>
          <w:sz w:val="20"/>
          <w:szCs w:val="20"/>
        </w:rPr>
        <w:t>U</w:t>
      </w:r>
      <w:r>
        <w:rPr>
          <w:i/>
          <w:sz w:val="20"/>
          <w:szCs w:val="20"/>
        </w:rPr>
        <w:t xml:space="preserve">veďte </w:t>
      </w:r>
      <w:r w:rsidR="002A013A">
        <w:rPr>
          <w:i/>
          <w:sz w:val="20"/>
          <w:szCs w:val="20"/>
        </w:rPr>
        <w:t>také</w:t>
      </w:r>
      <w:r>
        <w:rPr>
          <w:i/>
          <w:sz w:val="20"/>
          <w:szCs w:val="20"/>
        </w:rPr>
        <w:t xml:space="preserve"> celkový počet publikací</w:t>
      </w:r>
      <w:r w:rsidR="00FA6BE9">
        <w:rPr>
          <w:i/>
          <w:sz w:val="20"/>
          <w:szCs w:val="20"/>
        </w:rPr>
        <w:t xml:space="preserve"> </w:t>
      </w:r>
      <w:proofErr w:type="spellStart"/>
      <w:r w:rsidR="00FA6BE9">
        <w:rPr>
          <w:i/>
          <w:sz w:val="20"/>
          <w:szCs w:val="20"/>
        </w:rPr>
        <w:t>Jsc</w:t>
      </w:r>
      <w:proofErr w:type="spellEnd"/>
      <w:r>
        <w:rPr>
          <w:i/>
          <w:sz w:val="20"/>
          <w:szCs w:val="20"/>
        </w:rPr>
        <w:t>.</w:t>
      </w:r>
    </w:p>
    <w:p w14:paraId="6DEDAEB6" w14:textId="40B33A3D" w:rsidR="00981CD2" w:rsidRDefault="00981CD2" w:rsidP="00981CD2">
      <w:pPr>
        <w:pStyle w:val="Literatura"/>
        <w:numPr>
          <w:ilvl w:val="0"/>
          <w:numId w:val="44"/>
        </w:numPr>
        <w:spacing w:before="0" w:line="240" w:lineRule="auto"/>
        <w:contextualSpacing w:val="0"/>
        <w:rPr>
          <w:szCs w:val="22"/>
        </w:rPr>
      </w:pPr>
      <w:r w:rsidRPr="00831A8B">
        <w:rPr>
          <w:szCs w:val="22"/>
        </w:rPr>
        <w:t>Publikace dle citační normy</w:t>
      </w:r>
      <w:r>
        <w:rPr>
          <w:szCs w:val="22"/>
        </w:rPr>
        <w:t xml:space="preserve"> (počet všech citací, podíl)</w:t>
      </w:r>
    </w:p>
    <w:p w14:paraId="0D6330DA" w14:textId="77777777" w:rsidR="00981CD2" w:rsidRDefault="00981CD2" w:rsidP="00D31578">
      <w:pPr>
        <w:pStyle w:val="Literatura"/>
        <w:numPr>
          <w:ilvl w:val="0"/>
          <w:numId w:val="0"/>
        </w:numPr>
        <w:spacing w:before="0" w:line="240" w:lineRule="auto"/>
        <w:ind w:left="426"/>
        <w:contextualSpacing w:val="0"/>
        <w:rPr>
          <w:szCs w:val="22"/>
        </w:rPr>
      </w:pPr>
      <w:r>
        <w:rPr>
          <w:szCs w:val="22"/>
        </w:rPr>
        <w:t>…</w:t>
      </w:r>
    </w:p>
    <w:p w14:paraId="504E8202" w14:textId="77777777" w:rsidR="00D31578" w:rsidRDefault="00981CD2" w:rsidP="00981CD2">
      <w:pPr>
        <w:spacing w:after="120"/>
        <w:ind w:left="360" w:hanging="360"/>
        <w:jc w:val="both"/>
        <w:rPr>
          <w:b/>
          <w:szCs w:val="22"/>
        </w:rPr>
      </w:pPr>
      <w:r>
        <w:rPr>
          <w:b/>
          <w:szCs w:val="22"/>
        </w:rPr>
        <w:tab/>
      </w:r>
    </w:p>
    <w:p w14:paraId="5EA28947" w14:textId="03C6E799" w:rsidR="00981CD2" w:rsidRDefault="00D31578" w:rsidP="00981CD2">
      <w:pPr>
        <w:spacing w:after="120"/>
        <w:ind w:left="360" w:hanging="360"/>
        <w:jc w:val="both"/>
        <w:rPr>
          <w:szCs w:val="22"/>
        </w:rPr>
      </w:pPr>
      <w:r>
        <w:rPr>
          <w:szCs w:val="22"/>
        </w:rPr>
        <w:tab/>
      </w:r>
      <w:r>
        <w:rPr>
          <w:szCs w:val="22"/>
        </w:rPr>
        <w:tab/>
      </w:r>
      <w:r w:rsidR="00981CD2" w:rsidRPr="001C6A2B">
        <w:rPr>
          <w:szCs w:val="22"/>
        </w:rPr>
        <w:t>Celkový počet:</w:t>
      </w:r>
    </w:p>
    <w:p w14:paraId="505F633D" w14:textId="77777777" w:rsidR="00981CD2" w:rsidRDefault="00981CD2" w:rsidP="00BA44E7">
      <w:pPr>
        <w:spacing w:after="120"/>
        <w:ind w:left="360" w:hanging="360"/>
        <w:jc w:val="both"/>
        <w:rPr>
          <w:b/>
          <w:szCs w:val="22"/>
        </w:rPr>
      </w:pPr>
    </w:p>
    <w:p w14:paraId="65A11B89" w14:textId="77777777" w:rsidR="00D31578" w:rsidRDefault="00D31578" w:rsidP="00BA44E7">
      <w:pPr>
        <w:spacing w:after="120"/>
        <w:ind w:left="360" w:hanging="360"/>
        <w:contextualSpacing/>
        <w:jc w:val="both"/>
        <w:rPr>
          <w:b/>
          <w:szCs w:val="22"/>
        </w:rPr>
      </w:pPr>
    </w:p>
    <w:p w14:paraId="00429143" w14:textId="1DCF59F3" w:rsidR="008D5BF6" w:rsidRDefault="001C6A2B" w:rsidP="00BA44E7">
      <w:pPr>
        <w:spacing w:after="120"/>
        <w:ind w:left="360" w:hanging="360"/>
        <w:contextualSpacing/>
        <w:jc w:val="both"/>
        <w:rPr>
          <w:szCs w:val="22"/>
        </w:rPr>
      </w:pPr>
      <w:r>
        <w:rPr>
          <w:b/>
          <w:szCs w:val="22"/>
        </w:rPr>
        <w:lastRenderedPageBreak/>
        <w:t>E</w:t>
      </w:r>
      <w:r w:rsidR="008D5BF6" w:rsidRPr="00F376C4">
        <w:rPr>
          <w:b/>
          <w:szCs w:val="22"/>
        </w:rPr>
        <w:t xml:space="preserve">. </w:t>
      </w:r>
      <w:r w:rsidR="008D5BF6" w:rsidRPr="00F376C4">
        <w:rPr>
          <w:b/>
          <w:szCs w:val="22"/>
        </w:rPr>
        <w:tab/>
        <w:t>P</w:t>
      </w:r>
      <w:r w:rsidR="006A5D13">
        <w:rPr>
          <w:b/>
          <w:szCs w:val="22"/>
        </w:rPr>
        <w:t xml:space="preserve">ublikace </w:t>
      </w:r>
      <w:r w:rsidR="008D5BF6" w:rsidRPr="00F376C4">
        <w:rPr>
          <w:b/>
          <w:szCs w:val="22"/>
        </w:rPr>
        <w:t>v ostatních recenzovaných časopisech vydávaných v ČR nebo v</w:t>
      </w:r>
      <w:r w:rsidR="003B6587">
        <w:rPr>
          <w:b/>
          <w:szCs w:val="22"/>
        </w:rPr>
        <w:t> </w:t>
      </w:r>
      <w:r w:rsidR="008D5BF6" w:rsidRPr="00F376C4">
        <w:rPr>
          <w:b/>
          <w:szCs w:val="22"/>
        </w:rPr>
        <w:t>zahraničí</w:t>
      </w:r>
      <w:r w:rsidR="003B6587">
        <w:rPr>
          <w:b/>
          <w:szCs w:val="22"/>
        </w:rPr>
        <w:t xml:space="preserve"> </w:t>
      </w:r>
      <w:r w:rsidR="003B6587" w:rsidRPr="00981CD2">
        <w:rPr>
          <w:szCs w:val="22"/>
        </w:rPr>
        <w:t>(</w:t>
      </w:r>
      <w:proofErr w:type="spellStart"/>
      <w:r w:rsidR="003B6587" w:rsidRPr="00981CD2">
        <w:rPr>
          <w:szCs w:val="22"/>
        </w:rPr>
        <w:t>Jost</w:t>
      </w:r>
      <w:proofErr w:type="spellEnd"/>
      <w:r w:rsidR="003B6587" w:rsidRPr="00981CD2">
        <w:rPr>
          <w:szCs w:val="22"/>
        </w:rPr>
        <w:t>)</w:t>
      </w:r>
    </w:p>
    <w:p w14:paraId="63245630" w14:textId="2C8C6E9C" w:rsidR="006E1B44" w:rsidRPr="00653D6E" w:rsidRDefault="006E1B44" w:rsidP="006E1B44">
      <w:pPr>
        <w:spacing w:after="120"/>
        <w:contextualSpacing/>
        <w:jc w:val="both"/>
        <w:outlineLvl w:val="0"/>
        <w:rPr>
          <w:i/>
          <w:sz w:val="20"/>
          <w:szCs w:val="20"/>
        </w:rPr>
      </w:pPr>
      <w:r w:rsidRPr="00653D6E">
        <w:rPr>
          <w:i/>
          <w:sz w:val="20"/>
          <w:szCs w:val="20"/>
        </w:rPr>
        <w:t xml:space="preserve">Uveďte </w:t>
      </w:r>
      <w:r w:rsidRPr="00BF4027">
        <w:rPr>
          <w:b/>
          <w:i/>
          <w:sz w:val="20"/>
          <w:szCs w:val="20"/>
        </w:rPr>
        <w:t>nejvýznamnější</w:t>
      </w:r>
      <w:r>
        <w:rPr>
          <w:i/>
          <w:sz w:val="20"/>
          <w:szCs w:val="20"/>
        </w:rPr>
        <w:t xml:space="preserve"> </w:t>
      </w:r>
      <w:r w:rsidRPr="00653D6E">
        <w:rPr>
          <w:i/>
          <w:sz w:val="20"/>
          <w:szCs w:val="20"/>
        </w:rPr>
        <w:t>publikac</w:t>
      </w:r>
      <w:r>
        <w:rPr>
          <w:i/>
          <w:sz w:val="20"/>
          <w:szCs w:val="20"/>
        </w:rPr>
        <w:t xml:space="preserve">e uchazeče v recenzovaných časopisech nepatřící do kategorie </w:t>
      </w:r>
      <w:proofErr w:type="spellStart"/>
      <w:r>
        <w:rPr>
          <w:i/>
          <w:sz w:val="20"/>
          <w:szCs w:val="20"/>
        </w:rPr>
        <w:t>Jimp</w:t>
      </w:r>
      <w:proofErr w:type="spellEnd"/>
      <w:r>
        <w:rPr>
          <w:i/>
          <w:sz w:val="20"/>
          <w:szCs w:val="20"/>
        </w:rPr>
        <w:t xml:space="preserve"> a </w:t>
      </w:r>
      <w:proofErr w:type="spellStart"/>
      <w:r>
        <w:rPr>
          <w:i/>
          <w:sz w:val="20"/>
          <w:szCs w:val="20"/>
        </w:rPr>
        <w:t>Jsc</w:t>
      </w:r>
      <w:proofErr w:type="spellEnd"/>
      <w:r w:rsidR="002A013A">
        <w:rPr>
          <w:i/>
          <w:sz w:val="20"/>
          <w:szCs w:val="20"/>
        </w:rPr>
        <w:t>, tedy</w:t>
      </w:r>
      <w:r w:rsidR="002C1F72">
        <w:rPr>
          <w:i/>
          <w:sz w:val="20"/>
          <w:szCs w:val="20"/>
        </w:rPr>
        <w:t xml:space="preserve"> </w:t>
      </w:r>
      <w:r w:rsidR="00980B32">
        <w:rPr>
          <w:i/>
          <w:sz w:val="20"/>
          <w:szCs w:val="20"/>
        </w:rPr>
        <w:t xml:space="preserve">publikace </w:t>
      </w:r>
      <w:r w:rsidR="002C1F72">
        <w:rPr>
          <w:i/>
          <w:sz w:val="20"/>
          <w:szCs w:val="20"/>
        </w:rPr>
        <w:t xml:space="preserve">typu </w:t>
      </w:r>
      <w:proofErr w:type="spellStart"/>
      <w:r w:rsidR="002A013A">
        <w:rPr>
          <w:i/>
          <w:sz w:val="20"/>
          <w:szCs w:val="20"/>
        </w:rPr>
        <w:t>Jost</w:t>
      </w:r>
      <w:proofErr w:type="spellEnd"/>
      <w:r w:rsidR="002C266C">
        <w:rPr>
          <w:i/>
          <w:sz w:val="20"/>
          <w:szCs w:val="20"/>
        </w:rPr>
        <w:t xml:space="preserve">; </w:t>
      </w:r>
      <w:r w:rsidR="00FA6BE9">
        <w:rPr>
          <w:i/>
          <w:sz w:val="20"/>
          <w:szCs w:val="20"/>
        </w:rPr>
        <w:t xml:space="preserve">uveďte i </w:t>
      </w:r>
      <w:r w:rsidR="00FA6BE9" w:rsidRPr="00653D6E">
        <w:rPr>
          <w:i/>
          <w:sz w:val="20"/>
          <w:szCs w:val="20"/>
        </w:rPr>
        <w:t>procentuální podíl uchazeče na přípravě</w:t>
      </w:r>
      <w:r w:rsidR="00FA6BE9">
        <w:rPr>
          <w:i/>
          <w:sz w:val="20"/>
          <w:szCs w:val="20"/>
        </w:rPr>
        <w:t>. U</w:t>
      </w:r>
      <w:r>
        <w:rPr>
          <w:i/>
          <w:sz w:val="20"/>
          <w:szCs w:val="20"/>
        </w:rPr>
        <w:t xml:space="preserve">veďte </w:t>
      </w:r>
      <w:r w:rsidR="00FA6BE9">
        <w:rPr>
          <w:i/>
          <w:sz w:val="20"/>
          <w:szCs w:val="20"/>
        </w:rPr>
        <w:t>také</w:t>
      </w:r>
      <w:r>
        <w:rPr>
          <w:i/>
          <w:sz w:val="20"/>
          <w:szCs w:val="20"/>
        </w:rPr>
        <w:t xml:space="preserve"> celkový počet publikací</w:t>
      </w:r>
      <w:r w:rsidR="00FA6BE9">
        <w:rPr>
          <w:i/>
          <w:sz w:val="20"/>
          <w:szCs w:val="20"/>
        </w:rPr>
        <w:t xml:space="preserve"> </w:t>
      </w:r>
      <w:proofErr w:type="spellStart"/>
      <w:r w:rsidR="00FA6BE9">
        <w:rPr>
          <w:i/>
          <w:sz w:val="20"/>
          <w:szCs w:val="20"/>
        </w:rPr>
        <w:t>Jost</w:t>
      </w:r>
      <w:proofErr w:type="spellEnd"/>
      <w:r>
        <w:rPr>
          <w:i/>
          <w:sz w:val="20"/>
          <w:szCs w:val="20"/>
        </w:rPr>
        <w:t>.</w:t>
      </w:r>
    </w:p>
    <w:p w14:paraId="1971346B" w14:textId="23AC6705" w:rsidR="00831B50" w:rsidRDefault="00831B50" w:rsidP="00831B50">
      <w:pPr>
        <w:pStyle w:val="Literatura"/>
        <w:numPr>
          <w:ilvl w:val="0"/>
          <w:numId w:val="45"/>
        </w:numPr>
        <w:spacing w:before="0" w:line="240" w:lineRule="auto"/>
        <w:contextualSpacing w:val="0"/>
        <w:rPr>
          <w:szCs w:val="22"/>
        </w:rPr>
      </w:pPr>
      <w:r w:rsidRPr="00831A8B">
        <w:rPr>
          <w:szCs w:val="22"/>
        </w:rPr>
        <w:t>Publikace dle citační normy</w:t>
      </w:r>
      <w:r>
        <w:rPr>
          <w:szCs w:val="22"/>
        </w:rPr>
        <w:t xml:space="preserve"> (podíl)</w:t>
      </w:r>
    </w:p>
    <w:p w14:paraId="15501E9F" w14:textId="77777777" w:rsidR="00831B50" w:rsidRDefault="00831B50" w:rsidP="00D31578">
      <w:pPr>
        <w:pStyle w:val="Literatura"/>
        <w:numPr>
          <w:ilvl w:val="0"/>
          <w:numId w:val="0"/>
        </w:numPr>
        <w:spacing w:before="0" w:line="240" w:lineRule="auto"/>
        <w:ind w:left="426"/>
        <w:contextualSpacing w:val="0"/>
        <w:rPr>
          <w:szCs w:val="22"/>
        </w:rPr>
      </w:pPr>
      <w:r>
        <w:rPr>
          <w:szCs w:val="22"/>
        </w:rPr>
        <w:t>…</w:t>
      </w:r>
    </w:p>
    <w:p w14:paraId="70AA3181" w14:textId="77777777" w:rsidR="00D31578" w:rsidRDefault="00831B50" w:rsidP="00831B50">
      <w:pPr>
        <w:spacing w:after="120"/>
        <w:ind w:left="360" w:hanging="360"/>
        <w:jc w:val="both"/>
        <w:rPr>
          <w:b/>
          <w:szCs w:val="22"/>
        </w:rPr>
      </w:pPr>
      <w:r>
        <w:rPr>
          <w:b/>
          <w:szCs w:val="22"/>
        </w:rPr>
        <w:tab/>
      </w:r>
    </w:p>
    <w:p w14:paraId="2AF9263A" w14:textId="49F58955" w:rsidR="00831B50" w:rsidRDefault="00D31578" w:rsidP="00831B50">
      <w:pPr>
        <w:spacing w:after="120"/>
        <w:ind w:left="360" w:hanging="360"/>
        <w:jc w:val="both"/>
        <w:rPr>
          <w:szCs w:val="22"/>
        </w:rPr>
      </w:pPr>
      <w:r>
        <w:rPr>
          <w:szCs w:val="22"/>
        </w:rPr>
        <w:tab/>
      </w:r>
      <w:r>
        <w:rPr>
          <w:szCs w:val="22"/>
        </w:rPr>
        <w:tab/>
      </w:r>
      <w:r w:rsidR="00831B50" w:rsidRPr="001C6A2B">
        <w:rPr>
          <w:szCs w:val="22"/>
        </w:rPr>
        <w:t>Celkový počet:</w:t>
      </w:r>
    </w:p>
    <w:p w14:paraId="502C325D" w14:textId="77777777" w:rsidR="00831B50" w:rsidRDefault="00831B50" w:rsidP="00831B50">
      <w:pPr>
        <w:spacing w:after="120"/>
        <w:ind w:left="360" w:hanging="360"/>
        <w:jc w:val="both"/>
        <w:rPr>
          <w:szCs w:val="22"/>
        </w:rPr>
      </w:pPr>
    </w:p>
    <w:p w14:paraId="4A94F319" w14:textId="5D7756C8" w:rsidR="00831B50" w:rsidRPr="00CF4FB5" w:rsidRDefault="001C6A2B" w:rsidP="00F30C7F">
      <w:pPr>
        <w:pStyle w:val="StylVlevo0cmPedsazen063cmPed6b"/>
        <w:contextualSpacing/>
        <w:rPr>
          <w:i/>
          <w:szCs w:val="22"/>
        </w:rPr>
      </w:pPr>
      <w:r>
        <w:t>F</w:t>
      </w:r>
      <w:r w:rsidR="008D5BF6" w:rsidRPr="00F376C4">
        <w:t xml:space="preserve">. </w:t>
      </w:r>
      <w:r w:rsidR="008D5BF6" w:rsidRPr="00F376C4">
        <w:tab/>
        <w:t xml:space="preserve"> P</w:t>
      </w:r>
      <w:r w:rsidR="006A5D13">
        <w:t xml:space="preserve">ublikace </w:t>
      </w:r>
      <w:r w:rsidR="008D5BF6" w:rsidRPr="00F376C4">
        <w:t>ve sbornících z mezinárodních k</w:t>
      </w:r>
      <w:r w:rsidR="00F376C4" w:rsidRPr="00F376C4">
        <w:t xml:space="preserve">onferencí uvedených v databázích </w:t>
      </w:r>
      <w:proofErr w:type="spellStart"/>
      <w:r w:rsidR="00F376C4" w:rsidRPr="00F376C4">
        <w:t>Conference</w:t>
      </w:r>
      <w:proofErr w:type="spellEnd"/>
      <w:r w:rsidR="00F376C4" w:rsidRPr="00F376C4">
        <w:t xml:space="preserve"> </w:t>
      </w:r>
      <w:proofErr w:type="spellStart"/>
      <w:r w:rsidR="00F376C4" w:rsidRPr="00F376C4">
        <w:t>Proceedings</w:t>
      </w:r>
      <w:proofErr w:type="spellEnd"/>
      <w:r w:rsidR="00F376C4" w:rsidRPr="00F376C4">
        <w:t xml:space="preserve"> </w:t>
      </w:r>
      <w:proofErr w:type="spellStart"/>
      <w:r w:rsidR="00F376C4" w:rsidRPr="00F376C4">
        <w:t>Citation</w:t>
      </w:r>
      <w:proofErr w:type="spellEnd"/>
      <w:r w:rsidR="00F376C4" w:rsidRPr="00F376C4">
        <w:t xml:space="preserve"> Index společnosti </w:t>
      </w:r>
      <w:proofErr w:type="spellStart"/>
      <w:r w:rsidR="00F376C4" w:rsidRPr="00F376C4">
        <w:t>Clarivate</w:t>
      </w:r>
      <w:proofErr w:type="spellEnd"/>
      <w:r w:rsidR="00F376C4" w:rsidRPr="00F376C4">
        <w:t xml:space="preserve"> </w:t>
      </w:r>
      <w:proofErr w:type="spellStart"/>
      <w:r w:rsidR="00F376C4" w:rsidRPr="00F376C4">
        <w:t>Analytics</w:t>
      </w:r>
      <w:proofErr w:type="spellEnd"/>
      <w:r w:rsidR="00F376C4" w:rsidRPr="00F376C4">
        <w:t xml:space="preserve"> (Web </w:t>
      </w:r>
      <w:proofErr w:type="spellStart"/>
      <w:r w:rsidR="00F376C4" w:rsidRPr="00F376C4">
        <w:t>of</w:t>
      </w:r>
      <w:proofErr w:type="spellEnd"/>
      <w:r w:rsidR="00F376C4" w:rsidRPr="00F376C4">
        <w:t xml:space="preserve"> Science) </w:t>
      </w:r>
      <w:r w:rsidR="008D5BF6" w:rsidRPr="00F376C4">
        <w:t>nebo v databázi SCOPUS</w:t>
      </w:r>
      <w:r w:rsidR="003B6587">
        <w:t xml:space="preserve"> </w:t>
      </w:r>
      <w:r w:rsidR="003B6587" w:rsidRPr="00AF4601">
        <w:rPr>
          <w:b w:val="0"/>
        </w:rPr>
        <w:t>(</w:t>
      </w:r>
      <w:proofErr w:type="spellStart"/>
      <w:r w:rsidR="003B6587" w:rsidRPr="00AF4601">
        <w:rPr>
          <w:b w:val="0"/>
        </w:rPr>
        <w:t>Dindex</w:t>
      </w:r>
      <w:proofErr w:type="spellEnd"/>
      <w:r w:rsidR="003B6587" w:rsidRPr="00AF4601">
        <w:rPr>
          <w:b w:val="0"/>
        </w:rPr>
        <w:t>)</w:t>
      </w:r>
    </w:p>
    <w:p w14:paraId="24B27187" w14:textId="54D764DD" w:rsidR="00FA6BE9" w:rsidRPr="00653D6E" w:rsidRDefault="00F30C7F" w:rsidP="00FA6BE9">
      <w:pPr>
        <w:spacing w:after="120"/>
        <w:contextualSpacing/>
        <w:jc w:val="both"/>
        <w:outlineLvl w:val="0"/>
        <w:rPr>
          <w:i/>
          <w:sz w:val="20"/>
          <w:szCs w:val="20"/>
        </w:rPr>
      </w:pPr>
      <w:r w:rsidRPr="00CF4FB5">
        <w:rPr>
          <w:i/>
          <w:sz w:val="20"/>
          <w:szCs w:val="20"/>
        </w:rPr>
        <w:t xml:space="preserve">Uveďte </w:t>
      </w:r>
      <w:r w:rsidRPr="00BF4027">
        <w:rPr>
          <w:b/>
          <w:i/>
          <w:sz w:val="20"/>
          <w:szCs w:val="20"/>
        </w:rPr>
        <w:t>nejvýznamnější</w:t>
      </w:r>
      <w:r w:rsidRPr="00CF4FB5">
        <w:rPr>
          <w:i/>
          <w:sz w:val="20"/>
          <w:szCs w:val="20"/>
        </w:rPr>
        <w:t xml:space="preserve"> publikac</w:t>
      </w:r>
      <w:r w:rsidR="002A013A" w:rsidRPr="00CF4FB5">
        <w:rPr>
          <w:i/>
          <w:sz w:val="20"/>
          <w:szCs w:val="20"/>
        </w:rPr>
        <w:t xml:space="preserve">e </w:t>
      </w:r>
      <w:r w:rsidR="002C1F72" w:rsidRPr="00CF4FB5">
        <w:rPr>
          <w:i/>
          <w:sz w:val="20"/>
          <w:szCs w:val="20"/>
        </w:rPr>
        <w:t xml:space="preserve">uchazeče typu </w:t>
      </w:r>
      <w:proofErr w:type="spellStart"/>
      <w:r w:rsidR="002A013A" w:rsidRPr="00CF4FB5">
        <w:rPr>
          <w:i/>
          <w:sz w:val="20"/>
          <w:szCs w:val="20"/>
        </w:rPr>
        <w:t>Dindex</w:t>
      </w:r>
      <w:proofErr w:type="spellEnd"/>
      <w:r w:rsidR="00FA6BE9" w:rsidRPr="00CF4FB5">
        <w:rPr>
          <w:i/>
          <w:sz w:val="20"/>
          <w:szCs w:val="20"/>
        </w:rPr>
        <w:t xml:space="preserve">; uveďte i procentuální podíl uchazeče na přípravě. Uveďte také celkový počet publikací </w:t>
      </w:r>
      <w:proofErr w:type="spellStart"/>
      <w:r w:rsidR="00FA6BE9" w:rsidRPr="00CF4FB5">
        <w:rPr>
          <w:i/>
          <w:sz w:val="20"/>
          <w:szCs w:val="20"/>
        </w:rPr>
        <w:t>Dindex</w:t>
      </w:r>
      <w:proofErr w:type="spellEnd"/>
      <w:r w:rsidR="00FA6BE9">
        <w:rPr>
          <w:i/>
          <w:sz w:val="20"/>
          <w:szCs w:val="20"/>
        </w:rPr>
        <w:t>.</w:t>
      </w:r>
    </w:p>
    <w:p w14:paraId="1DE547DC" w14:textId="1A8BE21B" w:rsidR="00F30C7F" w:rsidRDefault="00F30C7F" w:rsidP="00F30C7F">
      <w:pPr>
        <w:pStyle w:val="Literatura"/>
        <w:numPr>
          <w:ilvl w:val="0"/>
          <w:numId w:val="46"/>
        </w:numPr>
        <w:spacing w:before="0" w:line="240" w:lineRule="auto"/>
        <w:contextualSpacing w:val="0"/>
        <w:rPr>
          <w:szCs w:val="22"/>
        </w:rPr>
      </w:pPr>
      <w:r w:rsidRPr="00831A8B">
        <w:rPr>
          <w:szCs w:val="22"/>
        </w:rPr>
        <w:t>Publikace dle citační normy</w:t>
      </w:r>
      <w:r>
        <w:rPr>
          <w:szCs w:val="22"/>
        </w:rPr>
        <w:t xml:space="preserve"> (podíl)</w:t>
      </w:r>
    </w:p>
    <w:p w14:paraId="00027CB2" w14:textId="77777777" w:rsidR="00F30C7F" w:rsidRDefault="00F30C7F" w:rsidP="00D31578">
      <w:pPr>
        <w:pStyle w:val="Literatura"/>
        <w:numPr>
          <w:ilvl w:val="0"/>
          <w:numId w:val="0"/>
        </w:numPr>
        <w:spacing w:before="0" w:line="240" w:lineRule="auto"/>
        <w:ind w:left="426"/>
        <w:contextualSpacing w:val="0"/>
        <w:rPr>
          <w:szCs w:val="22"/>
        </w:rPr>
      </w:pPr>
      <w:r>
        <w:rPr>
          <w:szCs w:val="22"/>
        </w:rPr>
        <w:t>…</w:t>
      </w:r>
    </w:p>
    <w:p w14:paraId="07A1D115" w14:textId="77777777" w:rsidR="00D31578" w:rsidRDefault="00D31578" w:rsidP="00D31578">
      <w:pPr>
        <w:pStyle w:val="Literatura"/>
        <w:numPr>
          <w:ilvl w:val="0"/>
          <w:numId w:val="0"/>
        </w:numPr>
        <w:spacing w:before="0" w:line="240" w:lineRule="auto"/>
        <w:ind w:left="426"/>
        <w:contextualSpacing w:val="0"/>
        <w:rPr>
          <w:szCs w:val="22"/>
        </w:rPr>
      </w:pPr>
    </w:p>
    <w:p w14:paraId="2C618FC7" w14:textId="6BA26947" w:rsidR="00F30C7F" w:rsidRDefault="00F30C7F" w:rsidP="00F30C7F">
      <w:pPr>
        <w:spacing w:after="120"/>
        <w:ind w:left="360" w:hanging="360"/>
        <w:jc w:val="both"/>
        <w:rPr>
          <w:szCs w:val="22"/>
        </w:rPr>
      </w:pPr>
      <w:r>
        <w:rPr>
          <w:b/>
          <w:szCs w:val="22"/>
        </w:rPr>
        <w:tab/>
      </w:r>
      <w:r w:rsidR="00D31578">
        <w:rPr>
          <w:b/>
          <w:szCs w:val="22"/>
        </w:rPr>
        <w:tab/>
      </w:r>
      <w:r w:rsidRPr="001C6A2B">
        <w:rPr>
          <w:szCs w:val="22"/>
        </w:rPr>
        <w:t>Celkový počet:</w:t>
      </w:r>
    </w:p>
    <w:p w14:paraId="2A1624AF" w14:textId="77777777" w:rsidR="00981CD2" w:rsidRPr="00831A8B" w:rsidRDefault="00981CD2" w:rsidP="002E672F">
      <w:pPr>
        <w:pStyle w:val="Literatura"/>
        <w:numPr>
          <w:ilvl w:val="0"/>
          <w:numId w:val="0"/>
        </w:numPr>
        <w:spacing w:before="0" w:line="240" w:lineRule="auto"/>
        <w:ind w:left="786"/>
        <w:contextualSpacing w:val="0"/>
        <w:rPr>
          <w:szCs w:val="22"/>
        </w:rPr>
      </w:pPr>
    </w:p>
    <w:p w14:paraId="43850DB7" w14:textId="464924E0" w:rsidR="008D5BF6" w:rsidRDefault="001C6A2B" w:rsidP="00BA44E7">
      <w:pPr>
        <w:spacing w:after="120"/>
        <w:ind w:left="360" w:hanging="360"/>
        <w:contextualSpacing/>
        <w:jc w:val="both"/>
        <w:rPr>
          <w:b/>
          <w:szCs w:val="22"/>
        </w:rPr>
      </w:pPr>
      <w:r>
        <w:rPr>
          <w:b/>
          <w:szCs w:val="22"/>
        </w:rPr>
        <w:t>G</w:t>
      </w:r>
      <w:r w:rsidR="008D5BF6" w:rsidRPr="00F376C4">
        <w:rPr>
          <w:b/>
          <w:szCs w:val="22"/>
        </w:rPr>
        <w:t xml:space="preserve">. </w:t>
      </w:r>
      <w:r w:rsidR="008D5BF6" w:rsidRPr="00F376C4">
        <w:rPr>
          <w:b/>
          <w:szCs w:val="22"/>
        </w:rPr>
        <w:tab/>
        <w:t>P</w:t>
      </w:r>
      <w:r w:rsidR="006A5D13">
        <w:rPr>
          <w:b/>
          <w:szCs w:val="22"/>
        </w:rPr>
        <w:t xml:space="preserve">ublikace </w:t>
      </w:r>
      <w:r w:rsidR="008D5BF6" w:rsidRPr="00F376C4">
        <w:rPr>
          <w:b/>
          <w:szCs w:val="22"/>
        </w:rPr>
        <w:t xml:space="preserve">ve sbornících </w:t>
      </w:r>
      <w:r w:rsidR="003F1991">
        <w:rPr>
          <w:b/>
          <w:szCs w:val="22"/>
        </w:rPr>
        <w:t xml:space="preserve">z </w:t>
      </w:r>
      <w:r w:rsidR="008D5BF6" w:rsidRPr="00F376C4">
        <w:rPr>
          <w:b/>
          <w:szCs w:val="22"/>
        </w:rPr>
        <w:t xml:space="preserve">ostatních mezinárodních konferencí </w:t>
      </w:r>
      <w:r w:rsidR="003B6587" w:rsidRPr="00AF4601">
        <w:rPr>
          <w:szCs w:val="22"/>
        </w:rPr>
        <w:t>(Dost)</w:t>
      </w:r>
    </w:p>
    <w:p w14:paraId="59E159A9" w14:textId="603C3A36" w:rsidR="00FA6BE9" w:rsidRPr="00653D6E" w:rsidRDefault="00980FD5" w:rsidP="00FA6BE9">
      <w:pPr>
        <w:spacing w:after="120"/>
        <w:contextualSpacing/>
        <w:jc w:val="both"/>
        <w:outlineLvl w:val="0"/>
        <w:rPr>
          <w:i/>
          <w:sz w:val="20"/>
          <w:szCs w:val="20"/>
        </w:rPr>
      </w:pPr>
      <w:r w:rsidRPr="00653D6E">
        <w:rPr>
          <w:i/>
          <w:sz w:val="20"/>
          <w:szCs w:val="20"/>
        </w:rPr>
        <w:t xml:space="preserve">Uveďte </w:t>
      </w:r>
      <w:r w:rsidRPr="00BF4027">
        <w:rPr>
          <w:b/>
          <w:i/>
          <w:sz w:val="20"/>
          <w:szCs w:val="20"/>
        </w:rPr>
        <w:t>nejvýznamnější</w:t>
      </w:r>
      <w:r>
        <w:rPr>
          <w:i/>
          <w:sz w:val="20"/>
          <w:szCs w:val="20"/>
        </w:rPr>
        <w:t xml:space="preserve"> </w:t>
      </w:r>
      <w:r w:rsidRPr="00653D6E">
        <w:rPr>
          <w:i/>
          <w:sz w:val="20"/>
          <w:szCs w:val="20"/>
        </w:rPr>
        <w:t>publikac</w:t>
      </w:r>
      <w:r>
        <w:rPr>
          <w:i/>
          <w:sz w:val="20"/>
          <w:szCs w:val="20"/>
        </w:rPr>
        <w:t>e</w:t>
      </w:r>
      <w:r w:rsidR="002C1F72">
        <w:rPr>
          <w:i/>
          <w:sz w:val="20"/>
          <w:szCs w:val="20"/>
        </w:rPr>
        <w:t xml:space="preserve"> uchazeče typu </w:t>
      </w:r>
      <w:r w:rsidR="002A013A">
        <w:rPr>
          <w:i/>
          <w:sz w:val="20"/>
          <w:szCs w:val="20"/>
        </w:rPr>
        <w:t>Dost</w:t>
      </w:r>
      <w:r w:rsidR="002C266C">
        <w:rPr>
          <w:i/>
          <w:sz w:val="20"/>
          <w:szCs w:val="20"/>
        </w:rPr>
        <w:t xml:space="preserve">; </w:t>
      </w:r>
      <w:r w:rsidR="00FA6BE9">
        <w:rPr>
          <w:i/>
          <w:sz w:val="20"/>
          <w:szCs w:val="20"/>
        </w:rPr>
        <w:t xml:space="preserve">uveďte i </w:t>
      </w:r>
      <w:r w:rsidR="00FA6BE9" w:rsidRPr="00653D6E">
        <w:rPr>
          <w:i/>
          <w:sz w:val="20"/>
          <w:szCs w:val="20"/>
        </w:rPr>
        <w:t>procentuální podíl uchazeče na přípravě</w:t>
      </w:r>
      <w:r w:rsidR="00FA6BE9">
        <w:rPr>
          <w:i/>
          <w:sz w:val="20"/>
          <w:szCs w:val="20"/>
        </w:rPr>
        <w:t>. Uveďte také celkový počet publikací Dost.</w:t>
      </w:r>
    </w:p>
    <w:p w14:paraId="79AB9952" w14:textId="148CCE08" w:rsidR="002A013A" w:rsidRDefault="002A013A" w:rsidP="002A013A">
      <w:pPr>
        <w:pStyle w:val="Literatura"/>
        <w:numPr>
          <w:ilvl w:val="0"/>
          <w:numId w:val="49"/>
        </w:numPr>
        <w:spacing w:before="0" w:line="240" w:lineRule="auto"/>
        <w:contextualSpacing w:val="0"/>
        <w:rPr>
          <w:szCs w:val="22"/>
        </w:rPr>
      </w:pPr>
      <w:r w:rsidRPr="00831A8B">
        <w:rPr>
          <w:szCs w:val="22"/>
        </w:rPr>
        <w:t>Publikace dle citační normy</w:t>
      </w:r>
      <w:r>
        <w:rPr>
          <w:szCs w:val="22"/>
        </w:rPr>
        <w:t xml:space="preserve"> (podíl)</w:t>
      </w:r>
    </w:p>
    <w:p w14:paraId="108CE32F" w14:textId="77777777" w:rsidR="002A013A" w:rsidRDefault="002A013A" w:rsidP="00D31578">
      <w:pPr>
        <w:pStyle w:val="Literatura"/>
        <w:numPr>
          <w:ilvl w:val="0"/>
          <w:numId w:val="0"/>
        </w:numPr>
        <w:spacing w:before="0" w:line="240" w:lineRule="auto"/>
        <w:ind w:left="426"/>
        <w:contextualSpacing w:val="0"/>
        <w:rPr>
          <w:szCs w:val="22"/>
        </w:rPr>
      </w:pPr>
      <w:r>
        <w:rPr>
          <w:szCs w:val="22"/>
        </w:rPr>
        <w:t>…</w:t>
      </w:r>
    </w:p>
    <w:p w14:paraId="65DEDA7C" w14:textId="77777777" w:rsidR="00D31578" w:rsidRDefault="00D31578" w:rsidP="00D31578">
      <w:pPr>
        <w:pStyle w:val="Literatura"/>
        <w:numPr>
          <w:ilvl w:val="0"/>
          <w:numId w:val="0"/>
        </w:numPr>
        <w:spacing w:before="0" w:line="240" w:lineRule="auto"/>
        <w:ind w:left="426"/>
        <w:contextualSpacing w:val="0"/>
        <w:rPr>
          <w:szCs w:val="22"/>
        </w:rPr>
      </w:pPr>
    </w:p>
    <w:p w14:paraId="07F42B24" w14:textId="50ADBC1B" w:rsidR="002A013A" w:rsidRDefault="002A013A" w:rsidP="002A013A">
      <w:pPr>
        <w:spacing w:after="120"/>
        <w:ind w:left="360" w:hanging="360"/>
        <w:jc w:val="both"/>
        <w:rPr>
          <w:szCs w:val="22"/>
        </w:rPr>
      </w:pPr>
      <w:r>
        <w:rPr>
          <w:b/>
          <w:szCs w:val="22"/>
        </w:rPr>
        <w:tab/>
      </w:r>
      <w:r w:rsidR="00D31578">
        <w:rPr>
          <w:b/>
          <w:szCs w:val="22"/>
        </w:rPr>
        <w:tab/>
      </w:r>
      <w:r w:rsidRPr="001C6A2B">
        <w:rPr>
          <w:szCs w:val="22"/>
        </w:rPr>
        <w:t>Celkový počet:</w:t>
      </w:r>
    </w:p>
    <w:p w14:paraId="2E8A10C9" w14:textId="77777777" w:rsidR="00981CD2" w:rsidRPr="00831A8B" w:rsidRDefault="00981CD2" w:rsidP="002E672F">
      <w:pPr>
        <w:pStyle w:val="Literatura"/>
        <w:numPr>
          <w:ilvl w:val="0"/>
          <w:numId w:val="0"/>
        </w:numPr>
        <w:spacing w:before="0" w:line="240" w:lineRule="auto"/>
        <w:ind w:left="786"/>
        <w:contextualSpacing w:val="0"/>
        <w:rPr>
          <w:szCs w:val="22"/>
        </w:rPr>
      </w:pPr>
    </w:p>
    <w:p w14:paraId="33C82C33" w14:textId="0A10A2F1" w:rsidR="00F86AD0" w:rsidRPr="00F376C4" w:rsidRDefault="001C6A2B" w:rsidP="00F86AD0">
      <w:pPr>
        <w:spacing w:after="120"/>
        <w:ind w:left="360" w:hanging="360"/>
        <w:jc w:val="both"/>
        <w:rPr>
          <w:b/>
          <w:szCs w:val="22"/>
        </w:rPr>
      </w:pPr>
      <w:r>
        <w:rPr>
          <w:b/>
          <w:szCs w:val="22"/>
        </w:rPr>
        <w:t>H</w:t>
      </w:r>
      <w:r w:rsidR="008D5BF6" w:rsidRPr="00F376C4">
        <w:rPr>
          <w:b/>
          <w:szCs w:val="22"/>
        </w:rPr>
        <w:t xml:space="preserve">. </w:t>
      </w:r>
      <w:r w:rsidR="008D5BF6" w:rsidRPr="00F376C4">
        <w:rPr>
          <w:b/>
          <w:szCs w:val="22"/>
        </w:rPr>
        <w:tab/>
      </w:r>
      <w:r w:rsidR="00F86AD0" w:rsidRPr="00F376C4">
        <w:rPr>
          <w:b/>
          <w:szCs w:val="22"/>
        </w:rPr>
        <w:t>Další výsledky výzkumu, vývoje významné z hlediska uchazeče, recenzní posudky publikací nebo oponentní posudky projektů</w:t>
      </w:r>
      <w:r w:rsidR="006A5D13">
        <w:rPr>
          <w:b/>
          <w:szCs w:val="22"/>
        </w:rPr>
        <w:t>, atd.</w:t>
      </w:r>
    </w:p>
    <w:p w14:paraId="621256C6" w14:textId="7B682363" w:rsidR="008D5BF6" w:rsidRPr="00F376C4" w:rsidRDefault="008D5BF6" w:rsidP="00BA44E7">
      <w:pPr>
        <w:spacing w:after="120"/>
        <w:ind w:left="360" w:hanging="360"/>
        <w:jc w:val="both"/>
        <w:rPr>
          <w:b/>
          <w:szCs w:val="22"/>
        </w:rPr>
      </w:pPr>
    </w:p>
    <w:p w14:paraId="5EF211D4" w14:textId="77777777" w:rsidR="001C6A2B" w:rsidRDefault="001C6A2B" w:rsidP="008D5BF6">
      <w:pPr>
        <w:spacing w:before="120"/>
        <w:ind w:left="1080" w:hanging="1080"/>
        <w:jc w:val="both"/>
        <w:rPr>
          <w:szCs w:val="22"/>
        </w:rPr>
      </w:pPr>
    </w:p>
    <w:p w14:paraId="223C317D" w14:textId="35DFA1F7" w:rsidR="008D5BF6" w:rsidRPr="00F376C4" w:rsidRDefault="008D5BF6" w:rsidP="008D5BF6">
      <w:pPr>
        <w:spacing w:before="120"/>
        <w:ind w:left="1080" w:hanging="1080"/>
        <w:jc w:val="both"/>
        <w:rPr>
          <w:szCs w:val="22"/>
        </w:rPr>
      </w:pPr>
      <w:r w:rsidRPr="00F376C4">
        <w:rPr>
          <w:szCs w:val="22"/>
        </w:rPr>
        <w:t>V...............</w:t>
      </w:r>
      <w:r w:rsidR="00CF4FB5">
        <w:rPr>
          <w:szCs w:val="22"/>
        </w:rPr>
        <w:t>......</w:t>
      </w:r>
      <w:r w:rsidRPr="00F376C4">
        <w:rPr>
          <w:szCs w:val="22"/>
        </w:rPr>
        <w:t>.. dne................</w:t>
      </w:r>
      <w:r w:rsidR="00CF4FB5">
        <w:rPr>
          <w:szCs w:val="22"/>
        </w:rPr>
        <w:t>.......</w:t>
      </w:r>
    </w:p>
    <w:p w14:paraId="72537095" w14:textId="37A965F6" w:rsidR="003F1991" w:rsidRDefault="008D5BF6" w:rsidP="00B92AC7">
      <w:pPr>
        <w:spacing w:before="120"/>
        <w:jc w:val="both"/>
        <w:rPr>
          <w:b/>
          <w:szCs w:val="22"/>
        </w:rPr>
      </w:pPr>
      <w:r w:rsidRPr="00F376C4">
        <w:rPr>
          <w:szCs w:val="22"/>
        </w:rPr>
        <w:t>Podpis uchazeče:</w:t>
      </w:r>
    </w:p>
    <w:sectPr w:rsidR="003F1991" w:rsidSect="00716469">
      <w:headerReference w:type="default" r:id="rId12"/>
      <w:footnotePr>
        <w:numRestart w:val="eachSect"/>
      </w:footnotePr>
      <w:pgSz w:w="11906" w:h="16838"/>
      <w:pgMar w:top="1418" w:right="1274" w:bottom="1418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2532832" w14:textId="77777777" w:rsidR="00CA05CA" w:rsidRDefault="00CA05CA">
      <w:r>
        <w:separator/>
      </w:r>
    </w:p>
  </w:endnote>
  <w:endnote w:type="continuationSeparator" w:id="0">
    <w:p w14:paraId="46141AE1" w14:textId="77777777" w:rsidR="00CA05CA" w:rsidRDefault="00CA05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E85EA8" w14:textId="77777777" w:rsidR="00CA05CA" w:rsidRDefault="00CA05CA">
      <w:r>
        <w:separator/>
      </w:r>
    </w:p>
  </w:footnote>
  <w:footnote w:type="continuationSeparator" w:id="0">
    <w:p w14:paraId="2F138030" w14:textId="77777777" w:rsidR="00CA05CA" w:rsidRDefault="00CA05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BBAEDF" w14:textId="442C9084" w:rsidR="003C68F8" w:rsidRPr="00897B60" w:rsidRDefault="003C68F8" w:rsidP="003C68F8">
    <w:pPr>
      <w:tabs>
        <w:tab w:val="center" w:pos="4536"/>
        <w:tab w:val="right" w:pos="9072"/>
      </w:tabs>
      <w:rPr>
        <w:b/>
        <w:noProof/>
        <w:sz w:val="16"/>
        <w:szCs w:val="16"/>
      </w:rPr>
    </w:pPr>
    <w:r w:rsidRPr="00897B60">
      <w:rPr>
        <w:b/>
        <w:noProof/>
        <w:sz w:val="16"/>
        <w:szCs w:val="16"/>
        <w:lang w:val="en-US" w:eastAsia="en-US"/>
      </w:rPr>
      <w:drawing>
        <wp:anchor distT="0" distB="0" distL="114300" distR="114300" simplePos="0" relativeHeight="251659264" behindDoc="1" locked="0" layoutInCell="1" allowOverlap="1" wp14:anchorId="101D1A74" wp14:editId="478C8EE2">
          <wp:simplePos x="0" y="0"/>
          <wp:positionH relativeFrom="column">
            <wp:posOffset>4881245</wp:posOffset>
          </wp:positionH>
          <wp:positionV relativeFrom="paragraph">
            <wp:posOffset>-351155</wp:posOffset>
          </wp:positionV>
          <wp:extent cx="1314450" cy="698500"/>
          <wp:effectExtent l="0" t="0" r="0" b="0"/>
          <wp:wrapTight wrapText="bothSides">
            <wp:wrapPolygon edited="0">
              <wp:start x="4070" y="3535"/>
              <wp:lineTo x="2504" y="7658"/>
              <wp:lineTo x="2191" y="10604"/>
              <wp:lineTo x="2504" y="14138"/>
              <wp:lineTo x="4070" y="16495"/>
              <wp:lineTo x="4383" y="17673"/>
              <wp:lineTo x="14713" y="17673"/>
              <wp:lineTo x="18470" y="14727"/>
              <wp:lineTo x="18470" y="14138"/>
              <wp:lineTo x="20348" y="11193"/>
              <wp:lineTo x="17843" y="5891"/>
              <wp:lineTo x="7200" y="3535"/>
              <wp:lineTo x="4070" y="3535"/>
            </wp:wrapPolygon>
          </wp:wrapTight>
          <wp:docPr id="3" name="Obrázek 3" descr="C:\Zaloha a\Byrokracie\A - URAD\Habilitacni\Predpisy a normy\Nase formulare\SU-FU-logo-CZ-RGB_horizonta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Zaloha a\Byrokracie\A - URAD\Habilitacni\Predpisy a normy\Nase formulare\SU-FU-logo-CZ-RGB_horizontal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4450" cy="698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97B60">
      <w:rPr>
        <w:b/>
        <w:noProof/>
        <w:sz w:val="16"/>
        <w:szCs w:val="16"/>
      </w:rPr>
      <w:t>Návrh na zahájení řízení</w:t>
    </w:r>
    <w:r w:rsidR="009711E3">
      <w:rPr>
        <w:b/>
        <w:noProof/>
        <w:sz w:val="16"/>
        <w:szCs w:val="16"/>
      </w:rPr>
      <w:t xml:space="preserve"> ke jmenování profesorem</w:t>
    </w:r>
    <w:r w:rsidRPr="00897B60">
      <w:rPr>
        <w:noProof/>
        <w:sz w:val="16"/>
        <w:szCs w:val="16"/>
      </w:rPr>
      <w:t xml:space="preserve"> na Slezské univerzitě v Opavě, Fyzikálním ústavu v Opavě</w:t>
    </w:r>
  </w:p>
  <w:p w14:paraId="3930619A" w14:textId="50DACD52" w:rsidR="003C68F8" w:rsidRPr="00897B60" w:rsidRDefault="003C68F8" w:rsidP="003C68F8">
    <w:pPr>
      <w:tabs>
        <w:tab w:val="center" w:pos="4536"/>
        <w:tab w:val="right" w:pos="9072"/>
      </w:tabs>
      <w:rPr>
        <w:b/>
      </w:rPr>
    </w:pPr>
    <w:r w:rsidRPr="00897B60">
      <w:rPr>
        <w:b/>
        <w:noProof/>
        <w:sz w:val="16"/>
        <w:szCs w:val="16"/>
      </w:rPr>
      <w:t xml:space="preserve">Část </w:t>
    </w:r>
    <w:r>
      <w:rPr>
        <w:b/>
        <w:noProof/>
        <w:sz w:val="16"/>
        <w:szCs w:val="16"/>
      </w:rPr>
      <w:t>4</w:t>
    </w:r>
  </w:p>
  <w:p w14:paraId="12A77735" w14:textId="77777777" w:rsidR="002D0705" w:rsidRPr="00C87418" w:rsidRDefault="002D0705" w:rsidP="00C8741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FB45B7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049036AE"/>
    <w:multiLevelType w:val="hybridMultilevel"/>
    <w:tmpl w:val="5ABE9B5E"/>
    <w:lvl w:ilvl="0" w:tplc="72BE4548">
      <w:start w:val="1"/>
      <w:numFmt w:val="lowerLetter"/>
      <w:lvlText w:val="%1)"/>
      <w:lvlJc w:val="left"/>
      <w:pPr>
        <w:ind w:left="862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582" w:hanging="360"/>
      </w:pPr>
    </w:lvl>
    <w:lvl w:ilvl="2" w:tplc="0405001B" w:tentative="1">
      <w:start w:val="1"/>
      <w:numFmt w:val="lowerRoman"/>
      <w:lvlText w:val="%3."/>
      <w:lvlJc w:val="right"/>
      <w:pPr>
        <w:ind w:left="2302" w:hanging="180"/>
      </w:pPr>
    </w:lvl>
    <w:lvl w:ilvl="3" w:tplc="0405000F" w:tentative="1">
      <w:start w:val="1"/>
      <w:numFmt w:val="decimal"/>
      <w:lvlText w:val="%4."/>
      <w:lvlJc w:val="left"/>
      <w:pPr>
        <w:ind w:left="3022" w:hanging="360"/>
      </w:pPr>
    </w:lvl>
    <w:lvl w:ilvl="4" w:tplc="04050019" w:tentative="1">
      <w:start w:val="1"/>
      <w:numFmt w:val="lowerLetter"/>
      <w:lvlText w:val="%5."/>
      <w:lvlJc w:val="left"/>
      <w:pPr>
        <w:ind w:left="3742" w:hanging="360"/>
      </w:pPr>
    </w:lvl>
    <w:lvl w:ilvl="5" w:tplc="0405001B" w:tentative="1">
      <w:start w:val="1"/>
      <w:numFmt w:val="lowerRoman"/>
      <w:lvlText w:val="%6."/>
      <w:lvlJc w:val="right"/>
      <w:pPr>
        <w:ind w:left="4462" w:hanging="180"/>
      </w:pPr>
    </w:lvl>
    <w:lvl w:ilvl="6" w:tplc="0405000F" w:tentative="1">
      <w:start w:val="1"/>
      <w:numFmt w:val="decimal"/>
      <w:lvlText w:val="%7."/>
      <w:lvlJc w:val="left"/>
      <w:pPr>
        <w:ind w:left="5182" w:hanging="360"/>
      </w:pPr>
    </w:lvl>
    <w:lvl w:ilvl="7" w:tplc="04050019" w:tentative="1">
      <w:start w:val="1"/>
      <w:numFmt w:val="lowerLetter"/>
      <w:lvlText w:val="%8."/>
      <w:lvlJc w:val="left"/>
      <w:pPr>
        <w:ind w:left="5902" w:hanging="360"/>
      </w:pPr>
    </w:lvl>
    <w:lvl w:ilvl="8" w:tplc="040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" w15:restartNumberingAfterBreak="0">
    <w:nsid w:val="09F11293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0C3152AA"/>
    <w:multiLevelType w:val="hybridMultilevel"/>
    <w:tmpl w:val="CFC2C9A6"/>
    <w:lvl w:ilvl="0" w:tplc="D04218CC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10FB20D6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111742EC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D23842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1F4D0F03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22B52B44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256267B5"/>
    <w:multiLevelType w:val="hybridMultilevel"/>
    <w:tmpl w:val="A95CA602"/>
    <w:lvl w:ilvl="0" w:tplc="C5525EFE">
      <w:start w:val="1"/>
      <w:numFmt w:val="lowerLetter"/>
      <w:lvlText w:val="%1)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9F010DF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D915765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2DBA6B05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451570"/>
    <w:multiLevelType w:val="hybridMultilevel"/>
    <w:tmpl w:val="4678EB96"/>
    <w:lvl w:ilvl="0" w:tplc="04050019">
      <w:start w:val="1"/>
      <w:numFmt w:val="lowerLetter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4" w15:restartNumberingAfterBreak="0">
    <w:nsid w:val="333B28E7"/>
    <w:multiLevelType w:val="hybridMultilevel"/>
    <w:tmpl w:val="AEDE2E9A"/>
    <w:lvl w:ilvl="0" w:tplc="9C120D62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D55E93"/>
    <w:multiLevelType w:val="hybridMultilevel"/>
    <w:tmpl w:val="AEDE2E9A"/>
    <w:lvl w:ilvl="0" w:tplc="9C120D62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E95E4E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7" w15:restartNumberingAfterBreak="0">
    <w:nsid w:val="36441728"/>
    <w:multiLevelType w:val="hybridMultilevel"/>
    <w:tmpl w:val="FC224AB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C31E7B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DB6ED8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8F7709"/>
    <w:multiLevelType w:val="hybridMultilevel"/>
    <w:tmpl w:val="AEDE2E9A"/>
    <w:lvl w:ilvl="0" w:tplc="9C120D62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2E029D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2" w15:restartNumberingAfterBreak="0">
    <w:nsid w:val="447048AC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3" w15:restartNumberingAfterBreak="0">
    <w:nsid w:val="488A0B6C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4" w15:restartNumberingAfterBreak="0">
    <w:nsid w:val="489F4F96"/>
    <w:multiLevelType w:val="hybridMultilevel"/>
    <w:tmpl w:val="C664A0C0"/>
    <w:lvl w:ilvl="0" w:tplc="9EB27EA8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225758"/>
    <w:multiLevelType w:val="hybridMultilevel"/>
    <w:tmpl w:val="B11A9F52"/>
    <w:lvl w:ilvl="0" w:tplc="992A494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B036E8D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7" w15:restartNumberingAfterBreak="0">
    <w:nsid w:val="514F7794"/>
    <w:multiLevelType w:val="hybridMultilevel"/>
    <w:tmpl w:val="6C3A5E0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18B77E1"/>
    <w:multiLevelType w:val="hybridMultilevel"/>
    <w:tmpl w:val="99A4D0CE"/>
    <w:lvl w:ilvl="0" w:tplc="04050019">
      <w:start w:val="1"/>
      <w:numFmt w:val="lowerLetter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9" w15:restartNumberingAfterBreak="0">
    <w:nsid w:val="51F746B6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0" w15:restartNumberingAfterBreak="0">
    <w:nsid w:val="5A7D3A5E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1" w15:restartNumberingAfterBreak="0">
    <w:nsid w:val="5B7C5D48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2" w15:restartNumberingAfterBreak="0">
    <w:nsid w:val="5DEE35F2"/>
    <w:multiLevelType w:val="hybridMultilevel"/>
    <w:tmpl w:val="A454C4D8"/>
    <w:lvl w:ilvl="0" w:tplc="C5525EFE">
      <w:start w:val="1"/>
      <w:numFmt w:val="lowerLetter"/>
      <w:lvlText w:val="%1)"/>
      <w:lvlJc w:val="left"/>
      <w:pPr>
        <w:ind w:left="1495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215" w:hanging="360"/>
      </w:pPr>
    </w:lvl>
    <w:lvl w:ilvl="2" w:tplc="0405001B" w:tentative="1">
      <w:start w:val="1"/>
      <w:numFmt w:val="lowerRoman"/>
      <w:lvlText w:val="%3."/>
      <w:lvlJc w:val="right"/>
      <w:pPr>
        <w:ind w:left="2935" w:hanging="180"/>
      </w:pPr>
    </w:lvl>
    <w:lvl w:ilvl="3" w:tplc="0405000F" w:tentative="1">
      <w:start w:val="1"/>
      <w:numFmt w:val="decimal"/>
      <w:lvlText w:val="%4."/>
      <w:lvlJc w:val="left"/>
      <w:pPr>
        <w:ind w:left="3655" w:hanging="360"/>
      </w:pPr>
    </w:lvl>
    <w:lvl w:ilvl="4" w:tplc="04050019" w:tentative="1">
      <w:start w:val="1"/>
      <w:numFmt w:val="lowerLetter"/>
      <w:lvlText w:val="%5."/>
      <w:lvlJc w:val="left"/>
      <w:pPr>
        <w:ind w:left="4375" w:hanging="360"/>
      </w:pPr>
    </w:lvl>
    <w:lvl w:ilvl="5" w:tplc="0405001B" w:tentative="1">
      <w:start w:val="1"/>
      <w:numFmt w:val="lowerRoman"/>
      <w:lvlText w:val="%6."/>
      <w:lvlJc w:val="right"/>
      <w:pPr>
        <w:ind w:left="5095" w:hanging="180"/>
      </w:pPr>
    </w:lvl>
    <w:lvl w:ilvl="6" w:tplc="0405000F" w:tentative="1">
      <w:start w:val="1"/>
      <w:numFmt w:val="decimal"/>
      <w:lvlText w:val="%7."/>
      <w:lvlJc w:val="left"/>
      <w:pPr>
        <w:ind w:left="5815" w:hanging="360"/>
      </w:pPr>
    </w:lvl>
    <w:lvl w:ilvl="7" w:tplc="04050019" w:tentative="1">
      <w:start w:val="1"/>
      <w:numFmt w:val="lowerLetter"/>
      <w:lvlText w:val="%8."/>
      <w:lvlJc w:val="left"/>
      <w:pPr>
        <w:ind w:left="6535" w:hanging="360"/>
      </w:pPr>
    </w:lvl>
    <w:lvl w:ilvl="8" w:tplc="0405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33" w15:restartNumberingAfterBreak="0">
    <w:nsid w:val="5ED277EA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4" w15:restartNumberingAfterBreak="0">
    <w:nsid w:val="5F866AD5"/>
    <w:multiLevelType w:val="hybridMultilevel"/>
    <w:tmpl w:val="72E8D0B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EE3B65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6" w15:restartNumberingAfterBreak="0">
    <w:nsid w:val="65571078"/>
    <w:multiLevelType w:val="hybridMultilevel"/>
    <w:tmpl w:val="9754F4B2"/>
    <w:lvl w:ilvl="0" w:tplc="1B4EED2C">
      <w:start w:val="1"/>
      <w:numFmt w:val="decimal"/>
      <w:pStyle w:val="Literatura"/>
      <w:lvlText w:val="[%1]"/>
      <w:lvlJc w:val="left"/>
      <w:pPr>
        <w:ind w:left="1429" w:hanging="360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5FA673F"/>
    <w:multiLevelType w:val="hybridMultilevel"/>
    <w:tmpl w:val="AEDE2E9A"/>
    <w:lvl w:ilvl="0" w:tplc="9C120D62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80D17C0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9" w15:restartNumberingAfterBreak="0">
    <w:nsid w:val="693B538C"/>
    <w:multiLevelType w:val="hybridMultilevel"/>
    <w:tmpl w:val="AEDE2E9A"/>
    <w:lvl w:ilvl="0" w:tplc="9C120D62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F81098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C4F6E79"/>
    <w:multiLevelType w:val="hybridMultilevel"/>
    <w:tmpl w:val="65D2B8B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E0203AB"/>
    <w:multiLevelType w:val="hybridMultilevel"/>
    <w:tmpl w:val="28C68090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E701323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4" w15:restartNumberingAfterBreak="0">
    <w:nsid w:val="70292949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5" w15:restartNumberingAfterBreak="0">
    <w:nsid w:val="73A9630C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FE7D20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EC7C0B"/>
    <w:multiLevelType w:val="hybridMultilevel"/>
    <w:tmpl w:val="15D0454C"/>
    <w:lvl w:ilvl="0" w:tplc="2826858C">
      <w:start w:val="20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AA967AD"/>
    <w:multiLevelType w:val="hybridMultilevel"/>
    <w:tmpl w:val="6846BF2A"/>
    <w:lvl w:ilvl="0" w:tplc="C5525EFE">
      <w:start w:val="1"/>
      <w:numFmt w:val="lowerLetter"/>
      <w:lvlText w:val="%1)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301472394">
    <w:abstractNumId w:val="5"/>
  </w:num>
  <w:num w:numId="2" w16cid:durableId="776143336">
    <w:abstractNumId w:val="25"/>
  </w:num>
  <w:num w:numId="3" w16cid:durableId="367032397">
    <w:abstractNumId w:val="40"/>
  </w:num>
  <w:num w:numId="4" w16cid:durableId="391542745">
    <w:abstractNumId w:val="17"/>
  </w:num>
  <w:num w:numId="5" w16cid:durableId="141041565">
    <w:abstractNumId w:val="27"/>
  </w:num>
  <w:num w:numId="6" w16cid:durableId="564339187">
    <w:abstractNumId w:val="48"/>
  </w:num>
  <w:num w:numId="7" w16cid:durableId="1692800535">
    <w:abstractNumId w:val="9"/>
  </w:num>
  <w:num w:numId="8" w16cid:durableId="1917980538">
    <w:abstractNumId w:val="32"/>
  </w:num>
  <w:num w:numId="9" w16cid:durableId="2102287391">
    <w:abstractNumId w:val="1"/>
  </w:num>
  <w:num w:numId="10" w16cid:durableId="1911186887">
    <w:abstractNumId w:val="41"/>
  </w:num>
  <w:num w:numId="11" w16cid:durableId="627932951">
    <w:abstractNumId w:val="13"/>
  </w:num>
  <w:num w:numId="12" w16cid:durableId="393085759">
    <w:abstractNumId w:val="28"/>
  </w:num>
  <w:num w:numId="13" w16cid:durableId="889267986">
    <w:abstractNumId w:val="12"/>
  </w:num>
  <w:num w:numId="14" w16cid:durableId="1209684465">
    <w:abstractNumId w:val="36"/>
  </w:num>
  <w:num w:numId="15" w16cid:durableId="1384980580">
    <w:abstractNumId w:val="43"/>
  </w:num>
  <w:num w:numId="16" w16cid:durableId="859706166">
    <w:abstractNumId w:val="31"/>
  </w:num>
  <w:num w:numId="17" w16cid:durableId="375156853">
    <w:abstractNumId w:val="34"/>
  </w:num>
  <w:num w:numId="18" w16cid:durableId="350687544">
    <w:abstractNumId w:val="29"/>
  </w:num>
  <w:num w:numId="19" w16cid:durableId="1282568365">
    <w:abstractNumId w:val="7"/>
  </w:num>
  <w:num w:numId="20" w16cid:durableId="394012145">
    <w:abstractNumId w:val="30"/>
  </w:num>
  <w:num w:numId="21" w16cid:durableId="688987991">
    <w:abstractNumId w:val="2"/>
  </w:num>
  <w:num w:numId="22" w16cid:durableId="784543618">
    <w:abstractNumId w:val="22"/>
  </w:num>
  <w:num w:numId="23" w16cid:durableId="1164322482">
    <w:abstractNumId w:val="6"/>
  </w:num>
  <w:num w:numId="24" w16cid:durableId="1822454659">
    <w:abstractNumId w:val="11"/>
  </w:num>
  <w:num w:numId="25" w16cid:durableId="1115902674">
    <w:abstractNumId w:val="35"/>
  </w:num>
  <w:num w:numId="26" w16cid:durableId="1902325954">
    <w:abstractNumId w:val="38"/>
  </w:num>
  <w:num w:numId="27" w16cid:durableId="380981179">
    <w:abstractNumId w:val="44"/>
  </w:num>
  <w:num w:numId="28" w16cid:durableId="1731801032">
    <w:abstractNumId w:val="8"/>
  </w:num>
  <w:num w:numId="29" w16cid:durableId="7099082">
    <w:abstractNumId w:val="3"/>
  </w:num>
  <w:num w:numId="30" w16cid:durableId="78254137">
    <w:abstractNumId w:val="19"/>
  </w:num>
  <w:num w:numId="31" w16cid:durableId="1797674618">
    <w:abstractNumId w:val="4"/>
  </w:num>
  <w:num w:numId="32" w16cid:durableId="698622741">
    <w:abstractNumId w:val="42"/>
  </w:num>
  <w:num w:numId="33" w16cid:durableId="302656271">
    <w:abstractNumId w:val="45"/>
  </w:num>
  <w:num w:numId="34" w16cid:durableId="1705253741">
    <w:abstractNumId w:val="18"/>
  </w:num>
  <w:num w:numId="35" w16cid:durableId="397023319">
    <w:abstractNumId w:val="46"/>
  </w:num>
  <w:num w:numId="36" w16cid:durableId="1315649150">
    <w:abstractNumId w:val="33"/>
  </w:num>
  <w:num w:numId="37" w16cid:durableId="196697157">
    <w:abstractNumId w:val="21"/>
  </w:num>
  <w:num w:numId="38" w16cid:durableId="1160003437">
    <w:abstractNumId w:val="0"/>
  </w:num>
  <w:num w:numId="39" w16cid:durableId="1821578387">
    <w:abstractNumId w:val="16"/>
  </w:num>
  <w:num w:numId="40" w16cid:durableId="238027510">
    <w:abstractNumId w:val="23"/>
  </w:num>
  <w:num w:numId="41" w16cid:durableId="1273977257">
    <w:abstractNumId w:val="26"/>
  </w:num>
  <w:num w:numId="42" w16cid:durableId="162595156">
    <w:abstractNumId w:val="10"/>
  </w:num>
  <w:num w:numId="43" w16cid:durableId="1759674122">
    <w:abstractNumId w:val="47"/>
  </w:num>
  <w:num w:numId="44" w16cid:durableId="1678650122">
    <w:abstractNumId w:val="39"/>
  </w:num>
  <w:num w:numId="45" w16cid:durableId="942304439">
    <w:abstractNumId w:val="14"/>
  </w:num>
  <w:num w:numId="46" w16cid:durableId="1972325963">
    <w:abstractNumId w:val="15"/>
  </w:num>
  <w:num w:numId="47" w16cid:durableId="342903175">
    <w:abstractNumId w:val="37"/>
  </w:num>
  <w:num w:numId="48" w16cid:durableId="1961574245">
    <w:abstractNumId w:val="24"/>
  </w:num>
  <w:num w:numId="49" w16cid:durableId="51781457">
    <w:abstractNumId w:val="20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NTU2szA1szQwNjBX0lEKTi0uzszPAykwqQUAKq8ZOSwAAAA="/>
  </w:docVars>
  <w:rsids>
    <w:rsidRoot w:val="00E82A84"/>
    <w:rsid w:val="00000A00"/>
    <w:rsid w:val="0000187A"/>
    <w:rsid w:val="00001BCF"/>
    <w:rsid w:val="000045DA"/>
    <w:rsid w:val="00005DFC"/>
    <w:rsid w:val="000106BD"/>
    <w:rsid w:val="00012BEE"/>
    <w:rsid w:val="000143ED"/>
    <w:rsid w:val="00014F7E"/>
    <w:rsid w:val="00016361"/>
    <w:rsid w:val="00016843"/>
    <w:rsid w:val="0002020C"/>
    <w:rsid w:val="00021237"/>
    <w:rsid w:val="00022801"/>
    <w:rsid w:val="00022D71"/>
    <w:rsid w:val="00023752"/>
    <w:rsid w:val="0003181E"/>
    <w:rsid w:val="00032AFE"/>
    <w:rsid w:val="00033678"/>
    <w:rsid w:val="000368B9"/>
    <w:rsid w:val="000401DC"/>
    <w:rsid w:val="00042ED6"/>
    <w:rsid w:val="000442FA"/>
    <w:rsid w:val="0004590F"/>
    <w:rsid w:val="00046178"/>
    <w:rsid w:val="00047727"/>
    <w:rsid w:val="00047A3A"/>
    <w:rsid w:val="000511B4"/>
    <w:rsid w:val="00051805"/>
    <w:rsid w:val="00054C0C"/>
    <w:rsid w:val="0005625F"/>
    <w:rsid w:val="00056564"/>
    <w:rsid w:val="000568FC"/>
    <w:rsid w:val="000613EC"/>
    <w:rsid w:val="0006158F"/>
    <w:rsid w:val="00061C9E"/>
    <w:rsid w:val="00062734"/>
    <w:rsid w:val="0006451D"/>
    <w:rsid w:val="00066D33"/>
    <w:rsid w:val="00085838"/>
    <w:rsid w:val="00085EB1"/>
    <w:rsid w:val="00086F6C"/>
    <w:rsid w:val="00087B32"/>
    <w:rsid w:val="00087B39"/>
    <w:rsid w:val="00091B27"/>
    <w:rsid w:val="00094A72"/>
    <w:rsid w:val="00094E42"/>
    <w:rsid w:val="00097788"/>
    <w:rsid w:val="000A298B"/>
    <w:rsid w:val="000A2D4A"/>
    <w:rsid w:val="000A4866"/>
    <w:rsid w:val="000A4D2B"/>
    <w:rsid w:val="000A6442"/>
    <w:rsid w:val="000B09E0"/>
    <w:rsid w:val="000B2612"/>
    <w:rsid w:val="000B2BFC"/>
    <w:rsid w:val="000B4A14"/>
    <w:rsid w:val="000B78FE"/>
    <w:rsid w:val="000C0AB6"/>
    <w:rsid w:val="000C7BA7"/>
    <w:rsid w:val="000D57AE"/>
    <w:rsid w:val="000D69B1"/>
    <w:rsid w:val="000D6E59"/>
    <w:rsid w:val="000E019C"/>
    <w:rsid w:val="000E12EB"/>
    <w:rsid w:val="000E5347"/>
    <w:rsid w:val="000E550F"/>
    <w:rsid w:val="000E5513"/>
    <w:rsid w:val="000E79C3"/>
    <w:rsid w:val="000F35BD"/>
    <w:rsid w:val="000F62AC"/>
    <w:rsid w:val="000F694D"/>
    <w:rsid w:val="000F7A68"/>
    <w:rsid w:val="00100160"/>
    <w:rsid w:val="00100950"/>
    <w:rsid w:val="00106069"/>
    <w:rsid w:val="0011171D"/>
    <w:rsid w:val="00111D86"/>
    <w:rsid w:val="001139BA"/>
    <w:rsid w:val="001203CA"/>
    <w:rsid w:val="00120826"/>
    <w:rsid w:val="00120F9D"/>
    <w:rsid w:val="00122198"/>
    <w:rsid w:val="001224B5"/>
    <w:rsid w:val="00122C6D"/>
    <w:rsid w:val="00124A81"/>
    <w:rsid w:val="0012572B"/>
    <w:rsid w:val="00127098"/>
    <w:rsid w:val="00127747"/>
    <w:rsid w:val="00131990"/>
    <w:rsid w:val="001330E7"/>
    <w:rsid w:val="00134680"/>
    <w:rsid w:val="00135A4B"/>
    <w:rsid w:val="0015474C"/>
    <w:rsid w:val="0016117B"/>
    <w:rsid w:val="001617B0"/>
    <w:rsid w:val="00162DF3"/>
    <w:rsid w:val="00165E34"/>
    <w:rsid w:val="0016637C"/>
    <w:rsid w:val="00170CDB"/>
    <w:rsid w:val="001716F3"/>
    <w:rsid w:val="001725FF"/>
    <w:rsid w:val="00172FBC"/>
    <w:rsid w:val="001761D7"/>
    <w:rsid w:val="001771A4"/>
    <w:rsid w:val="00180F12"/>
    <w:rsid w:val="00181801"/>
    <w:rsid w:val="00183D2B"/>
    <w:rsid w:val="00187DCD"/>
    <w:rsid w:val="00190BDC"/>
    <w:rsid w:val="001915C0"/>
    <w:rsid w:val="001928BC"/>
    <w:rsid w:val="00196403"/>
    <w:rsid w:val="001A0019"/>
    <w:rsid w:val="001A1B3D"/>
    <w:rsid w:val="001A1F28"/>
    <w:rsid w:val="001A232D"/>
    <w:rsid w:val="001A232E"/>
    <w:rsid w:val="001B01F6"/>
    <w:rsid w:val="001B0337"/>
    <w:rsid w:val="001B1078"/>
    <w:rsid w:val="001B305D"/>
    <w:rsid w:val="001B47DD"/>
    <w:rsid w:val="001B57CF"/>
    <w:rsid w:val="001B7C9B"/>
    <w:rsid w:val="001C29BE"/>
    <w:rsid w:val="001C4C13"/>
    <w:rsid w:val="001C5131"/>
    <w:rsid w:val="001C6A2B"/>
    <w:rsid w:val="001D1F1C"/>
    <w:rsid w:val="001D4117"/>
    <w:rsid w:val="001D45BB"/>
    <w:rsid w:val="001D46D0"/>
    <w:rsid w:val="001D4AC8"/>
    <w:rsid w:val="001D4DB3"/>
    <w:rsid w:val="001D643B"/>
    <w:rsid w:val="001E06CB"/>
    <w:rsid w:val="001E0784"/>
    <w:rsid w:val="001E16EE"/>
    <w:rsid w:val="001E2272"/>
    <w:rsid w:val="001E24EA"/>
    <w:rsid w:val="001E2810"/>
    <w:rsid w:val="001E4786"/>
    <w:rsid w:val="001E698D"/>
    <w:rsid w:val="001E769B"/>
    <w:rsid w:val="001F20A5"/>
    <w:rsid w:val="001F340C"/>
    <w:rsid w:val="001F35C3"/>
    <w:rsid w:val="001F47BF"/>
    <w:rsid w:val="001F551F"/>
    <w:rsid w:val="0020426B"/>
    <w:rsid w:val="002046F6"/>
    <w:rsid w:val="00204DF8"/>
    <w:rsid w:val="002124E1"/>
    <w:rsid w:val="00213982"/>
    <w:rsid w:val="00214DAA"/>
    <w:rsid w:val="002172B6"/>
    <w:rsid w:val="00220164"/>
    <w:rsid w:val="00220DE8"/>
    <w:rsid w:val="00221BB9"/>
    <w:rsid w:val="0022233F"/>
    <w:rsid w:val="002239D0"/>
    <w:rsid w:val="00224CF2"/>
    <w:rsid w:val="00224E76"/>
    <w:rsid w:val="00225A9F"/>
    <w:rsid w:val="0023092F"/>
    <w:rsid w:val="00230F22"/>
    <w:rsid w:val="0023180A"/>
    <w:rsid w:val="00232AD7"/>
    <w:rsid w:val="0023324E"/>
    <w:rsid w:val="002335C8"/>
    <w:rsid w:val="0023438E"/>
    <w:rsid w:val="00235054"/>
    <w:rsid w:val="00235FA6"/>
    <w:rsid w:val="002370DF"/>
    <w:rsid w:val="00237CDD"/>
    <w:rsid w:val="00241A87"/>
    <w:rsid w:val="0024222A"/>
    <w:rsid w:val="0024301C"/>
    <w:rsid w:val="00244A97"/>
    <w:rsid w:val="00246537"/>
    <w:rsid w:val="00247BBF"/>
    <w:rsid w:val="0025291B"/>
    <w:rsid w:val="00254725"/>
    <w:rsid w:val="00255697"/>
    <w:rsid w:val="00256F8A"/>
    <w:rsid w:val="00260608"/>
    <w:rsid w:val="00260B1B"/>
    <w:rsid w:val="00264596"/>
    <w:rsid w:val="00264AEC"/>
    <w:rsid w:val="00265262"/>
    <w:rsid w:val="002659CD"/>
    <w:rsid w:val="002660BE"/>
    <w:rsid w:val="00266352"/>
    <w:rsid w:val="002725FD"/>
    <w:rsid w:val="0027547C"/>
    <w:rsid w:val="00277D02"/>
    <w:rsid w:val="00280B60"/>
    <w:rsid w:val="00280DB5"/>
    <w:rsid w:val="00282AB5"/>
    <w:rsid w:val="00282C16"/>
    <w:rsid w:val="00282F69"/>
    <w:rsid w:val="00283575"/>
    <w:rsid w:val="00284537"/>
    <w:rsid w:val="00284AEC"/>
    <w:rsid w:val="002910E4"/>
    <w:rsid w:val="00291EEF"/>
    <w:rsid w:val="00291FC8"/>
    <w:rsid w:val="0029218D"/>
    <w:rsid w:val="00292935"/>
    <w:rsid w:val="00293EA2"/>
    <w:rsid w:val="00294FA4"/>
    <w:rsid w:val="00296739"/>
    <w:rsid w:val="0029754D"/>
    <w:rsid w:val="002A013A"/>
    <w:rsid w:val="002A16E8"/>
    <w:rsid w:val="002A279F"/>
    <w:rsid w:val="002A4EDB"/>
    <w:rsid w:val="002A50F9"/>
    <w:rsid w:val="002B0357"/>
    <w:rsid w:val="002B2346"/>
    <w:rsid w:val="002B4EF2"/>
    <w:rsid w:val="002B7978"/>
    <w:rsid w:val="002C05B8"/>
    <w:rsid w:val="002C1F72"/>
    <w:rsid w:val="002C266C"/>
    <w:rsid w:val="002C2B7C"/>
    <w:rsid w:val="002C4DAF"/>
    <w:rsid w:val="002C524E"/>
    <w:rsid w:val="002C5585"/>
    <w:rsid w:val="002D0705"/>
    <w:rsid w:val="002D3F66"/>
    <w:rsid w:val="002D5731"/>
    <w:rsid w:val="002E14E3"/>
    <w:rsid w:val="002E2E8E"/>
    <w:rsid w:val="002E4134"/>
    <w:rsid w:val="002E49B2"/>
    <w:rsid w:val="002E5257"/>
    <w:rsid w:val="002E5941"/>
    <w:rsid w:val="002E608E"/>
    <w:rsid w:val="002E61C2"/>
    <w:rsid w:val="002E6294"/>
    <w:rsid w:val="002E65BB"/>
    <w:rsid w:val="002E672F"/>
    <w:rsid w:val="002E79F9"/>
    <w:rsid w:val="002F04ED"/>
    <w:rsid w:val="002F18EE"/>
    <w:rsid w:val="002F3E67"/>
    <w:rsid w:val="00300C8D"/>
    <w:rsid w:val="00304E28"/>
    <w:rsid w:val="00305F74"/>
    <w:rsid w:val="00306CE2"/>
    <w:rsid w:val="0030782E"/>
    <w:rsid w:val="00310CFF"/>
    <w:rsid w:val="00315658"/>
    <w:rsid w:val="00326B6D"/>
    <w:rsid w:val="003275DF"/>
    <w:rsid w:val="00334485"/>
    <w:rsid w:val="003346B1"/>
    <w:rsid w:val="003346CF"/>
    <w:rsid w:val="003368B7"/>
    <w:rsid w:val="003404D2"/>
    <w:rsid w:val="00341F07"/>
    <w:rsid w:val="003435FC"/>
    <w:rsid w:val="00343F0E"/>
    <w:rsid w:val="00344C2F"/>
    <w:rsid w:val="00345563"/>
    <w:rsid w:val="00346C90"/>
    <w:rsid w:val="00347247"/>
    <w:rsid w:val="00347CD7"/>
    <w:rsid w:val="00350454"/>
    <w:rsid w:val="00354544"/>
    <w:rsid w:val="00354A82"/>
    <w:rsid w:val="003562AE"/>
    <w:rsid w:val="003572A3"/>
    <w:rsid w:val="00360E05"/>
    <w:rsid w:val="00361FA0"/>
    <w:rsid w:val="00363EE9"/>
    <w:rsid w:val="00364EEF"/>
    <w:rsid w:val="00370745"/>
    <w:rsid w:val="003709FD"/>
    <w:rsid w:val="00370D79"/>
    <w:rsid w:val="003718C7"/>
    <w:rsid w:val="0037225B"/>
    <w:rsid w:val="003725FC"/>
    <w:rsid w:val="00372FB0"/>
    <w:rsid w:val="003737CD"/>
    <w:rsid w:val="00374419"/>
    <w:rsid w:val="0037462D"/>
    <w:rsid w:val="00375717"/>
    <w:rsid w:val="003774DF"/>
    <w:rsid w:val="003848DF"/>
    <w:rsid w:val="003857CF"/>
    <w:rsid w:val="003860DF"/>
    <w:rsid w:val="00386256"/>
    <w:rsid w:val="0039005E"/>
    <w:rsid w:val="00390389"/>
    <w:rsid w:val="00390AE7"/>
    <w:rsid w:val="00392C00"/>
    <w:rsid w:val="003931F9"/>
    <w:rsid w:val="00394E0B"/>
    <w:rsid w:val="00394E73"/>
    <w:rsid w:val="00394F75"/>
    <w:rsid w:val="0039512B"/>
    <w:rsid w:val="003964B1"/>
    <w:rsid w:val="003A206D"/>
    <w:rsid w:val="003A2BFA"/>
    <w:rsid w:val="003A40AE"/>
    <w:rsid w:val="003A6465"/>
    <w:rsid w:val="003A67F1"/>
    <w:rsid w:val="003B009D"/>
    <w:rsid w:val="003B1556"/>
    <w:rsid w:val="003B5BFC"/>
    <w:rsid w:val="003B6587"/>
    <w:rsid w:val="003B6766"/>
    <w:rsid w:val="003C06F4"/>
    <w:rsid w:val="003C1363"/>
    <w:rsid w:val="003C142F"/>
    <w:rsid w:val="003C5A8D"/>
    <w:rsid w:val="003C68F8"/>
    <w:rsid w:val="003D3FD5"/>
    <w:rsid w:val="003D4E36"/>
    <w:rsid w:val="003D62B6"/>
    <w:rsid w:val="003D79AB"/>
    <w:rsid w:val="003E05D3"/>
    <w:rsid w:val="003E067A"/>
    <w:rsid w:val="003E249F"/>
    <w:rsid w:val="003E5A86"/>
    <w:rsid w:val="003E6D7F"/>
    <w:rsid w:val="003F0737"/>
    <w:rsid w:val="003F1912"/>
    <w:rsid w:val="003F1991"/>
    <w:rsid w:val="003F27CB"/>
    <w:rsid w:val="003F3C93"/>
    <w:rsid w:val="003F6CE4"/>
    <w:rsid w:val="00401FD8"/>
    <w:rsid w:val="00402CB4"/>
    <w:rsid w:val="00404DA0"/>
    <w:rsid w:val="00405292"/>
    <w:rsid w:val="004102FA"/>
    <w:rsid w:val="0041284D"/>
    <w:rsid w:val="004132F0"/>
    <w:rsid w:val="00414B16"/>
    <w:rsid w:val="004167E2"/>
    <w:rsid w:val="00417123"/>
    <w:rsid w:val="004175F7"/>
    <w:rsid w:val="00422052"/>
    <w:rsid w:val="00424277"/>
    <w:rsid w:val="00424668"/>
    <w:rsid w:val="00430188"/>
    <w:rsid w:val="004316CA"/>
    <w:rsid w:val="0043170B"/>
    <w:rsid w:val="00434065"/>
    <w:rsid w:val="00437AE3"/>
    <w:rsid w:val="00437B3D"/>
    <w:rsid w:val="004405E0"/>
    <w:rsid w:val="00454128"/>
    <w:rsid w:val="004622B5"/>
    <w:rsid w:val="0046286A"/>
    <w:rsid w:val="00466A1C"/>
    <w:rsid w:val="004710D5"/>
    <w:rsid w:val="0047117B"/>
    <w:rsid w:val="004715F1"/>
    <w:rsid w:val="00471B84"/>
    <w:rsid w:val="00471C42"/>
    <w:rsid w:val="00471CA9"/>
    <w:rsid w:val="00471D36"/>
    <w:rsid w:val="00472224"/>
    <w:rsid w:val="004723FE"/>
    <w:rsid w:val="00472BE8"/>
    <w:rsid w:val="004731DC"/>
    <w:rsid w:val="004736D7"/>
    <w:rsid w:val="00474FB7"/>
    <w:rsid w:val="004750C2"/>
    <w:rsid w:val="00477670"/>
    <w:rsid w:val="004803F5"/>
    <w:rsid w:val="00480E8C"/>
    <w:rsid w:val="0048120A"/>
    <w:rsid w:val="004839DB"/>
    <w:rsid w:val="00484BD2"/>
    <w:rsid w:val="004900E6"/>
    <w:rsid w:val="00490172"/>
    <w:rsid w:val="004905B4"/>
    <w:rsid w:val="00492FB3"/>
    <w:rsid w:val="00494B55"/>
    <w:rsid w:val="00495654"/>
    <w:rsid w:val="00495E01"/>
    <w:rsid w:val="00496834"/>
    <w:rsid w:val="00496DE8"/>
    <w:rsid w:val="00497F97"/>
    <w:rsid w:val="004A0170"/>
    <w:rsid w:val="004A1CAA"/>
    <w:rsid w:val="004A44D8"/>
    <w:rsid w:val="004A509D"/>
    <w:rsid w:val="004A742B"/>
    <w:rsid w:val="004A7C61"/>
    <w:rsid w:val="004B0C30"/>
    <w:rsid w:val="004B1390"/>
    <w:rsid w:val="004B3550"/>
    <w:rsid w:val="004B3EAD"/>
    <w:rsid w:val="004B40B6"/>
    <w:rsid w:val="004B49CB"/>
    <w:rsid w:val="004B50AD"/>
    <w:rsid w:val="004B7385"/>
    <w:rsid w:val="004B7C5E"/>
    <w:rsid w:val="004B7C73"/>
    <w:rsid w:val="004C020A"/>
    <w:rsid w:val="004C03AB"/>
    <w:rsid w:val="004C4664"/>
    <w:rsid w:val="004C64CB"/>
    <w:rsid w:val="004C66F8"/>
    <w:rsid w:val="004D17DC"/>
    <w:rsid w:val="004D2F03"/>
    <w:rsid w:val="004D5819"/>
    <w:rsid w:val="004E01BF"/>
    <w:rsid w:val="004E053A"/>
    <w:rsid w:val="004E1C06"/>
    <w:rsid w:val="004E671D"/>
    <w:rsid w:val="004E6E88"/>
    <w:rsid w:val="004F055F"/>
    <w:rsid w:val="004F2178"/>
    <w:rsid w:val="004F3468"/>
    <w:rsid w:val="004F3EE3"/>
    <w:rsid w:val="004F650F"/>
    <w:rsid w:val="005006AF"/>
    <w:rsid w:val="00500AEE"/>
    <w:rsid w:val="00500C26"/>
    <w:rsid w:val="0050140A"/>
    <w:rsid w:val="00511697"/>
    <w:rsid w:val="00513F6F"/>
    <w:rsid w:val="00515B44"/>
    <w:rsid w:val="00517974"/>
    <w:rsid w:val="00517EE2"/>
    <w:rsid w:val="005201B0"/>
    <w:rsid w:val="0052427A"/>
    <w:rsid w:val="00527759"/>
    <w:rsid w:val="0053125D"/>
    <w:rsid w:val="00531CB9"/>
    <w:rsid w:val="00535D29"/>
    <w:rsid w:val="0053609A"/>
    <w:rsid w:val="0053644A"/>
    <w:rsid w:val="005368C0"/>
    <w:rsid w:val="00537405"/>
    <w:rsid w:val="00537554"/>
    <w:rsid w:val="00537B87"/>
    <w:rsid w:val="00540CEA"/>
    <w:rsid w:val="00540D15"/>
    <w:rsid w:val="00543F9A"/>
    <w:rsid w:val="00546028"/>
    <w:rsid w:val="00547E7B"/>
    <w:rsid w:val="00551815"/>
    <w:rsid w:val="00557951"/>
    <w:rsid w:val="005616DC"/>
    <w:rsid w:val="005631F0"/>
    <w:rsid w:val="00563E39"/>
    <w:rsid w:val="00566534"/>
    <w:rsid w:val="00567987"/>
    <w:rsid w:val="00567B54"/>
    <w:rsid w:val="00573C27"/>
    <w:rsid w:val="00573DA9"/>
    <w:rsid w:val="00575DC7"/>
    <w:rsid w:val="00580CCB"/>
    <w:rsid w:val="00582293"/>
    <w:rsid w:val="00584A19"/>
    <w:rsid w:val="00584ECF"/>
    <w:rsid w:val="00585EFE"/>
    <w:rsid w:val="00591125"/>
    <w:rsid w:val="00592A91"/>
    <w:rsid w:val="00593D83"/>
    <w:rsid w:val="0059462D"/>
    <w:rsid w:val="00596D98"/>
    <w:rsid w:val="0059737D"/>
    <w:rsid w:val="00597BC6"/>
    <w:rsid w:val="005A1B17"/>
    <w:rsid w:val="005A1E8D"/>
    <w:rsid w:val="005A1F40"/>
    <w:rsid w:val="005A30E0"/>
    <w:rsid w:val="005A3CF0"/>
    <w:rsid w:val="005A468C"/>
    <w:rsid w:val="005A52E2"/>
    <w:rsid w:val="005A6BB4"/>
    <w:rsid w:val="005B64F2"/>
    <w:rsid w:val="005B7AAF"/>
    <w:rsid w:val="005B7D4A"/>
    <w:rsid w:val="005B7D79"/>
    <w:rsid w:val="005C36A0"/>
    <w:rsid w:val="005C5546"/>
    <w:rsid w:val="005C644A"/>
    <w:rsid w:val="005C6896"/>
    <w:rsid w:val="005C7806"/>
    <w:rsid w:val="005C7EE8"/>
    <w:rsid w:val="005D14E0"/>
    <w:rsid w:val="005D1F9A"/>
    <w:rsid w:val="005D2515"/>
    <w:rsid w:val="005D55ED"/>
    <w:rsid w:val="005D6B3A"/>
    <w:rsid w:val="005D71DF"/>
    <w:rsid w:val="005E05B0"/>
    <w:rsid w:val="005E05E5"/>
    <w:rsid w:val="005E05EC"/>
    <w:rsid w:val="005E07CF"/>
    <w:rsid w:val="005E2D83"/>
    <w:rsid w:val="005E3ADF"/>
    <w:rsid w:val="005E43F7"/>
    <w:rsid w:val="005E55D9"/>
    <w:rsid w:val="005E5E42"/>
    <w:rsid w:val="005E7554"/>
    <w:rsid w:val="005F13C1"/>
    <w:rsid w:val="005F6DF1"/>
    <w:rsid w:val="005F6F86"/>
    <w:rsid w:val="005F7342"/>
    <w:rsid w:val="005F7E1B"/>
    <w:rsid w:val="005F7E7C"/>
    <w:rsid w:val="00602285"/>
    <w:rsid w:val="00602504"/>
    <w:rsid w:val="00602808"/>
    <w:rsid w:val="00603E94"/>
    <w:rsid w:val="00605E23"/>
    <w:rsid w:val="0060665D"/>
    <w:rsid w:val="00606A75"/>
    <w:rsid w:val="00607180"/>
    <w:rsid w:val="006103E0"/>
    <w:rsid w:val="00611FCB"/>
    <w:rsid w:val="00612787"/>
    <w:rsid w:val="00613325"/>
    <w:rsid w:val="006139A7"/>
    <w:rsid w:val="00617268"/>
    <w:rsid w:val="00617728"/>
    <w:rsid w:val="00620DA8"/>
    <w:rsid w:val="00621B6F"/>
    <w:rsid w:val="00621CD4"/>
    <w:rsid w:val="006221C5"/>
    <w:rsid w:val="00622374"/>
    <w:rsid w:val="00622CD8"/>
    <w:rsid w:val="00623085"/>
    <w:rsid w:val="006234D8"/>
    <w:rsid w:val="00625A4F"/>
    <w:rsid w:val="00626411"/>
    <w:rsid w:val="006311D2"/>
    <w:rsid w:val="006324A3"/>
    <w:rsid w:val="0063285F"/>
    <w:rsid w:val="00636BF9"/>
    <w:rsid w:val="00637424"/>
    <w:rsid w:val="00637600"/>
    <w:rsid w:val="00641A6C"/>
    <w:rsid w:val="00642697"/>
    <w:rsid w:val="00642D35"/>
    <w:rsid w:val="006436DE"/>
    <w:rsid w:val="00644B24"/>
    <w:rsid w:val="00646081"/>
    <w:rsid w:val="00647CB9"/>
    <w:rsid w:val="00651E50"/>
    <w:rsid w:val="0065238B"/>
    <w:rsid w:val="00653837"/>
    <w:rsid w:val="006538F2"/>
    <w:rsid w:val="006559AE"/>
    <w:rsid w:val="0066246F"/>
    <w:rsid w:val="00663877"/>
    <w:rsid w:val="00664F51"/>
    <w:rsid w:val="006650D6"/>
    <w:rsid w:val="00670163"/>
    <w:rsid w:val="00673280"/>
    <w:rsid w:val="00673AF6"/>
    <w:rsid w:val="006759A0"/>
    <w:rsid w:val="00676857"/>
    <w:rsid w:val="00677A53"/>
    <w:rsid w:val="006831C6"/>
    <w:rsid w:val="00684536"/>
    <w:rsid w:val="00684537"/>
    <w:rsid w:val="00685F54"/>
    <w:rsid w:val="00687B2A"/>
    <w:rsid w:val="00687F79"/>
    <w:rsid w:val="0069206A"/>
    <w:rsid w:val="00695153"/>
    <w:rsid w:val="00695E13"/>
    <w:rsid w:val="00696E35"/>
    <w:rsid w:val="00697CD4"/>
    <w:rsid w:val="006A057A"/>
    <w:rsid w:val="006A2C41"/>
    <w:rsid w:val="006A3968"/>
    <w:rsid w:val="006A46F0"/>
    <w:rsid w:val="006A5D13"/>
    <w:rsid w:val="006A6AE0"/>
    <w:rsid w:val="006B261E"/>
    <w:rsid w:val="006B3C39"/>
    <w:rsid w:val="006B4139"/>
    <w:rsid w:val="006B6FE6"/>
    <w:rsid w:val="006C0984"/>
    <w:rsid w:val="006C37A3"/>
    <w:rsid w:val="006C3C17"/>
    <w:rsid w:val="006C46A1"/>
    <w:rsid w:val="006C6700"/>
    <w:rsid w:val="006D1232"/>
    <w:rsid w:val="006D3999"/>
    <w:rsid w:val="006D4949"/>
    <w:rsid w:val="006D5BEC"/>
    <w:rsid w:val="006D654A"/>
    <w:rsid w:val="006E1B44"/>
    <w:rsid w:val="006E3D1E"/>
    <w:rsid w:val="006F0923"/>
    <w:rsid w:val="006F1325"/>
    <w:rsid w:val="006F2024"/>
    <w:rsid w:val="006F2DB9"/>
    <w:rsid w:val="006F6154"/>
    <w:rsid w:val="006F6494"/>
    <w:rsid w:val="0070041D"/>
    <w:rsid w:val="0070048F"/>
    <w:rsid w:val="007106CD"/>
    <w:rsid w:val="0071350B"/>
    <w:rsid w:val="00713CCE"/>
    <w:rsid w:val="00713E66"/>
    <w:rsid w:val="007152FD"/>
    <w:rsid w:val="00716445"/>
    <w:rsid w:val="00716469"/>
    <w:rsid w:val="00720CFD"/>
    <w:rsid w:val="00721187"/>
    <w:rsid w:val="00721BB3"/>
    <w:rsid w:val="00721F25"/>
    <w:rsid w:val="00723013"/>
    <w:rsid w:val="00723784"/>
    <w:rsid w:val="00724AE0"/>
    <w:rsid w:val="00724B28"/>
    <w:rsid w:val="00724EF1"/>
    <w:rsid w:val="007311F2"/>
    <w:rsid w:val="00734C1C"/>
    <w:rsid w:val="00734FF9"/>
    <w:rsid w:val="0073539F"/>
    <w:rsid w:val="0073586D"/>
    <w:rsid w:val="007364CF"/>
    <w:rsid w:val="007375DC"/>
    <w:rsid w:val="007458E7"/>
    <w:rsid w:val="007459CE"/>
    <w:rsid w:val="007462BE"/>
    <w:rsid w:val="0075123F"/>
    <w:rsid w:val="0075381F"/>
    <w:rsid w:val="00753984"/>
    <w:rsid w:val="00753E98"/>
    <w:rsid w:val="00754097"/>
    <w:rsid w:val="00754197"/>
    <w:rsid w:val="007544F5"/>
    <w:rsid w:val="00755ACB"/>
    <w:rsid w:val="00762537"/>
    <w:rsid w:val="0076322C"/>
    <w:rsid w:val="007664DA"/>
    <w:rsid w:val="00772A26"/>
    <w:rsid w:val="007732D5"/>
    <w:rsid w:val="00775D1B"/>
    <w:rsid w:val="00775EFB"/>
    <w:rsid w:val="007762B1"/>
    <w:rsid w:val="00780318"/>
    <w:rsid w:val="0078062C"/>
    <w:rsid w:val="00780812"/>
    <w:rsid w:val="00780922"/>
    <w:rsid w:val="00781B79"/>
    <w:rsid w:val="00781E14"/>
    <w:rsid w:val="007829E9"/>
    <w:rsid w:val="007842BD"/>
    <w:rsid w:val="0078520B"/>
    <w:rsid w:val="00785486"/>
    <w:rsid w:val="0079129C"/>
    <w:rsid w:val="0079177F"/>
    <w:rsid w:val="00793EB5"/>
    <w:rsid w:val="00794E03"/>
    <w:rsid w:val="00795239"/>
    <w:rsid w:val="00796878"/>
    <w:rsid w:val="007969CC"/>
    <w:rsid w:val="00796DB3"/>
    <w:rsid w:val="007A401A"/>
    <w:rsid w:val="007A6003"/>
    <w:rsid w:val="007B11A3"/>
    <w:rsid w:val="007B3918"/>
    <w:rsid w:val="007B4F36"/>
    <w:rsid w:val="007B5026"/>
    <w:rsid w:val="007B6171"/>
    <w:rsid w:val="007B6F05"/>
    <w:rsid w:val="007B70BF"/>
    <w:rsid w:val="007B7164"/>
    <w:rsid w:val="007C065D"/>
    <w:rsid w:val="007C155D"/>
    <w:rsid w:val="007C2816"/>
    <w:rsid w:val="007C2970"/>
    <w:rsid w:val="007C2ECD"/>
    <w:rsid w:val="007C3A0E"/>
    <w:rsid w:val="007C4035"/>
    <w:rsid w:val="007C5DDA"/>
    <w:rsid w:val="007C640E"/>
    <w:rsid w:val="007C7CE9"/>
    <w:rsid w:val="007D294F"/>
    <w:rsid w:val="007D3CED"/>
    <w:rsid w:val="007E37E0"/>
    <w:rsid w:val="007E5059"/>
    <w:rsid w:val="007E550F"/>
    <w:rsid w:val="007E5D8F"/>
    <w:rsid w:val="007E66EA"/>
    <w:rsid w:val="007E7764"/>
    <w:rsid w:val="007F03A5"/>
    <w:rsid w:val="007F0DC9"/>
    <w:rsid w:val="007F1B85"/>
    <w:rsid w:val="007F572C"/>
    <w:rsid w:val="007F743E"/>
    <w:rsid w:val="008004DE"/>
    <w:rsid w:val="00800579"/>
    <w:rsid w:val="00801783"/>
    <w:rsid w:val="00801D1E"/>
    <w:rsid w:val="00807921"/>
    <w:rsid w:val="00813DC5"/>
    <w:rsid w:val="00815800"/>
    <w:rsid w:val="00820A4F"/>
    <w:rsid w:val="00821DFC"/>
    <w:rsid w:val="0082590C"/>
    <w:rsid w:val="008262B2"/>
    <w:rsid w:val="008263DA"/>
    <w:rsid w:val="0082717F"/>
    <w:rsid w:val="00827606"/>
    <w:rsid w:val="00830D84"/>
    <w:rsid w:val="0083175D"/>
    <w:rsid w:val="00831B50"/>
    <w:rsid w:val="00841A38"/>
    <w:rsid w:val="00846490"/>
    <w:rsid w:val="008465A2"/>
    <w:rsid w:val="00847ED8"/>
    <w:rsid w:val="00850130"/>
    <w:rsid w:val="00850336"/>
    <w:rsid w:val="008504C9"/>
    <w:rsid w:val="0085136E"/>
    <w:rsid w:val="00852093"/>
    <w:rsid w:val="00852285"/>
    <w:rsid w:val="00861431"/>
    <w:rsid w:val="00861771"/>
    <w:rsid w:val="008656BF"/>
    <w:rsid w:val="008657C6"/>
    <w:rsid w:val="0086632F"/>
    <w:rsid w:val="0086729E"/>
    <w:rsid w:val="00871363"/>
    <w:rsid w:val="00874D10"/>
    <w:rsid w:val="00875074"/>
    <w:rsid w:val="00877C3D"/>
    <w:rsid w:val="00881FB4"/>
    <w:rsid w:val="008861B2"/>
    <w:rsid w:val="00886BE4"/>
    <w:rsid w:val="008876B5"/>
    <w:rsid w:val="00892908"/>
    <w:rsid w:val="00893AAA"/>
    <w:rsid w:val="00894469"/>
    <w:rsid w:val="00896D6F"/>
    <w:rsid w:val="00896D96"/>
    <w:rsid w:val="00897ABE"/>
    <w:rsid w:val="00897D2C"/>
    <w:rsid w:val="008A4891"/>
    <w:rsid w:val="008A7CC9"/>
    <w:rsid w:val="008A7D54"/>
    <w:rsid w:val="008B35E9"/>
    <w:rsid w:val="008B4C60"/>
    <w:rsid w:val="008B58AC"/>
    <w:rsid w:val="008B6024"/>
    <w:rsid w:val="008B771E"/>
    <w:rsid w:val="008B7725"/>
    <w:rsid w:val="008B7F22"/>
    <w:rsid w:val="008C2EB4"/>
    <w:rsid w:val="008C388B"/>
    <w:rsid w:val="008C5200"/>
    <w:rsid w:val="008D0BF1"/>
    <w:rsid w:val="008D3B40"/>
    <w:rsid w:val="008D42A8"/>
    <w:rsid w:val="008D5BF6"/>
    <w:rsid w:val="008E2AD0"/>
    <w:rsid w:val="008E3BDA"/>
    <w:rsid w:val="008E3C9F"/>
    <w:rsid w:val="008E692C"/>
    <w:rsid w:val="008E6AE0"/>
    <w:rsid w:val="008F1D8E"/>
    <w:rsid w:val="008F28AA"/>
    <w:rsid w:val="008F5AD2"/>
    <w:rsid w:val="008F6741"/>
    <w:rsid w:val="008F6FFA"/>
    <w:rsid w:val="009017ED"/>
    <w:rsid w:val="00902DAC"/>
    <w:rsid w:val="00903ED7"/>
    <w:rsid w:val="00904F23"/>
    <w:rsid w:val="00905D9F"/>
    <w:rsid w:val="009062B0"/>
    <w:rsid w:val="0090630D"/>
    <w:rsid w:val="009103CC"/>
    <w:rsid w:val="009110E0"/>
    <w:rsid w:val="0091425E"/>
    <w:rsid w:val="009204FA"/>
    <w:rsid w:val="009209E1"/>
    <w:rsid w:val="0092571B"/>
    <w:rsid w:val="009270A9"/>
    <w:rsid w:val="009276C5"/>
    <w:rsid w:val="00931939"/>
    <w:rsid w:val="00931EEF"/>
    <w:rsid w:val="00932884"/>
    <w:rsid w:val="00933DDC"/>
    <w:rsid w:val="00935B1F"/>
    <w:rsid w:val="00936E84"/>
    <w:rsid w:val="009378F7"/>
    <w:rsid w:val="00942A10"/>
    <w:rsid w:val="0094576B"/>
    <w:rsid w:val="0095218B"/>
    <w:rsid w:val="0095329E"/>
    <w:rsid w:val="00953448"/>
    <w:rsid w:val="00955043"/>
    <w:rsid w:val="00957E3E"/>
    <w:rsid w:val="0096030A"/>
    <w:rsid w:val="009607F7"/>
    <w:rsid w:val="009627D5"/>
    <w:rsid w:val="0096605E"/>
    <w:rsid w:val="009662FF"/>
    <w:rsid w:val="009711E3"/>
    <w:rsid w:val="009721CF"/>
    <w:rsid w:val="00972527"/>
    <w:rsid w:val="0097335A"/>
    <w:rsid w:val="00973B5E"/>
    <w:rsid w:val="00974913"/>
    <w:rsid w:val="009754D4"/>
    <w:rsid w:val="00975BA7"/>
    <w:rsid w:val="00980220"/>
    <w:rsid w:val="0098045F"/>
    <w:rsid w:val="00980B32"/>
    <w:rsid w:val="00980E66"/>
    <w:rsid w:val="00980FD5"/>
    <w:rsid w:val="00981CD2"/>
    <w:rsid w:val="009821CA"/>
    <w:rsid w:val="00983735"/>
    <w:rsid w:val="00987AAD"/>
    <w:rsid w:val="00987B3B"/>
    <w:rsid w:val="00987B52"/>
    <w:rsid w:val="00990473"/>
    <w:rsid w:val="00990F3A"/>
    <w:rsid w:val="009913A3"/>
    <w:rsid w:val="009926B1"/>
    <w:rsid w:val="00994879"/>
    <w:rsid w:val="00995525"/>
    <w:rsid w:val="00997960"/>
    <w:rsid w:val="009A1D69"/>
    <w:rsid w:val="009A1D86"/>
    <w:rsid w:val="009B0C37"/>
    <w:rsid w:val="009B0C7C"/>
    <w:rsid w:val="009B2074"/>
    <w:rsid w:val="009B3BCC"/>
    <w:rsid w:val="009B4D5F"/>
    <w:rsid w:val="009B61DB"/>
    <w:rsid w:val="009B6854"/>
    <w:rsid w:val="009B7C9E"/>
    <w:rsid w:val="009B7CE0"/>
    <w:rsid w:val="009C3FBE"/>
    <w:rsid w:val="009C433C"/>
    <w:rsid w:val="009C4F4F"/>
    <w:rsid w:val="009C5877"/>
    <w:rsid w:val="009C63AC"/>
    <w:rsid w:val="009C6767"/>
    <w:rsid w:val="009C69F9"/>
    <w:rsid w:val="009D3A63"/>
    <w:rsid w:val="009E0001"/>
    <w:rsid w:val="009E05F0"/>
    <w:rsid w:val="009E067C"/>
    <w:rsid w:val="009E18F2"/>
    <w:rsid w:val="009E3FE6"/>
    <w:rsid w:val="009E600F"/>
    <w:rsid w:val="009E6CF4"/>
    <w:rsid w:val="009F31FA"/>
    <w:rsid w:val="009F6B85"/>
    <w:rsid w:val="009F6C2A"/>
    <w:rsid w:val="009F7003"/>
    <w:rsid w:val="00A01144"/>
    <w:rsid w:val="00A024AC"/>
    <w:rsid w:val="00A03675"/>
    <w:rsid w:val="00A03A2D"/>
    <w:rsid w:val="00A11EEC"/>
    <w:rsid w:val="00A13609"/>
    <w:rsid w:val="00A13F1D"/>
    <w:rsid w:val="00A159A7"/>
    <w:rsid w:val="00A17ACB"/>
    <w:rsid w:val="00A20B7E"/>
    <w:rsid w:val="00A244A6"/>
    <w:rsid w:val="00A24993"/>
    <w:rsid w:val="00A24BBD"/>
    <w:rsid w:val="00A265BD"/>
    <w:rsid w:val="00A26F3E"/>
    <w:rsid w:val="00A31A2F"/>
    <w:rsid w:val="00A3266B"/>
    <w:rsid w:val="00A340C0"/>
    <w:rsid w:val="00A360F5"/>
    <w:rsid w:val="00A37802"/>
    <w:rsid w:val="00A406B5"/>
    <w:rsid w:val="00A433B0"/>
    <w:rsid w:val="00A44244"/>
    <w:rsid w:val="00A46018"/>
    <w:rsid w:val="00A46637"/>
    <w:rsid w:val="00A50B3F"/>
    <w:rsid w:val="00A514C6"/>
    <w:rsid w:val="00A5670A"/>
    <w:rsid w:val="00A56AC9"/>
    <w:rsid w:val="00A63525"/>
    <w:rsid w:val="00A63E33"/>
    <w:rsid w:val="00A64990"/>
    <w:rsid w:val="00A64EF7"/>
    <w:rsid w:val="00A656F5"/>
    <w:rsid w:val="00A669E0"/>
    <w:rsid w:val="00A679C2"/>
    <w:rsid w:val="00A67B61"/>
    <w:rsid w:val="00A70D57"/>
    <w:rsid w:val="00A7457D"/>
    <w:rsid w:val="00A77697"/>
    <w:rsid w:val="00A81C78"/>
    <w:rsid w:val="00A8304B"/>
    <w:rsid w:val="00A84091"/>
    <w:rsid w:val="00A84B72"/>
    <w:rsid w:val="00A86534"/>
    <w:rsid w:val="00A8678B"/>
    <w:rsid w:val="00A91ADF"/>
    <w:rsid w:val="00A93DEE"/>
    <w:rsid w:val="00A95241"/>
    <w:rsid w:val="00A95A56"/>
    <w:rsid w:val="00A95E61"/>
    <w:rsid w:val="00A96F8D"/>
    <w:rsid w:val="00A976E0"/>
    <w:rsid w:val="00A97851"/>
    <w:rsid w:val="00AA016A"/>
    <w:rsid w:val="00AA4810"/>
    <w:rsid w:val="00AB237B"/>
    <w:rsid w:val="00AB4761"/>
    <w:rsid w:val="00AC0C25"/>
    <w:rsid w:val="00AC1742"/>
    <w:rsid w:val="00AC2A58"/>
    <w:rsid w:val="00AC465F"/>
    <w:rsid w:val="00AC7E3C"/>
    <w:rsid w:val="00AD08B0"/>
    <w:rsid w:val="00AD0D4A"/>
    <w:rsid w:val="00AD448D"/>
    <w:rsid w:val="00AD6101"/>
    <w:rsid w:val="00AE7D6B"/>
    <w:rsid w:val="00AE7E1D"/>
    <w:rsid w:val="00AF4601"/>
    <w:rsid w:val="00AF5708"/>
    <w:rsid w:val="00AF5797"/>
    <w:rsid w:val="00AF58D8"/>
    <w:rsid w:val="00AF621A"/>
    <w:rsid w:val="00AF6F2C"/>
    <w:rsid w:val="00AF76A6"/>
    <w:rsid w:val="00B00E89"/>
    <w:rsid w:val="00B03B25"/>
    <w:rsid w:val="00B05B55"/>
    <w:rsid w:val="00B076EA"/>
    <w:rsid w:val="00B14525"/>
    <w:rsid w:val="00B20052"/>
    <w:rsid w:val="00B2337D"/>
    <w:rsid w:val="00B24AE2"/>
    <w:rsid w:val="00B27233"/>
    <w:rsid w:val="00B3046D"/>
    <w:rsid w:val="00B333F1"/>
    <w:rsid w:val="00B414B3"/>
    <w:rsid w:val="00B4161A"/>
    <w:rsid w:val="00B44679"/>
    <w:rsid w:val="00B45B11"/>
    <w:rsid w:val="00B47F19"/>
    <w:rsid w:val="00B50A9D"/>
    <w:rsid w:val="00B51E2C"/>
    <w:rsid w:val="00B536AF"/>
    <w:rsid w:val="00B57104"/>
    <w:rsid w:val="00B621B9"/>
    <w:rsid w:val="00B62C18"/>
    <w:rsid w:val="00B63F2E"/>
    <w:rsid w:val="00B6462E"/>
    <w:rsid w:val="00B66B3A"/>
    <w:rsid w:val="00B67DD6"/>
    <w:rsid w:val="00B70CC7"/>
    <w:rsid w:val="00B7436E"/>
    <w:rsid w:val="00B748D1"/>
    <w:rsid w:val="00B76370"/>
    <w:rsid w:val="00B76BE9"/>
    <w:rsid w:val="00B77088"/>
    <w:rsid w:val="00B779D1"/>
    <w:rsid w:val="00B816EA"/>
    <w:rsid w:val="00B84548"/>
    <w:rsid w:val="00B84580"/>
    <w:rsid w:val="00B84AE6"/>
    <w:rsid w:val="00B87A47"/>
    <w:rsid w:val="00B92634"/>
    <w:rsid w:val="00B92AC7"/>
    <w:rsid w:val="00BA0107"/>
    <w:rsid w:val="00BA1622"/>
    <w:rsid w:val="00BA175A"/>
    <w:rsid w:val="00BA2903"/>
    <w:rsid w:val="00BA3008"/>
    <w:rsid w:val="00BA4435"/>
    <w:rsid w:val="00BA44E7"/>
    <w:rsid w:val="00BA5C8B"/>
    <w:rsid w:val="00BA77E1"/>
    <w:rsid w:val="00BB1EC4"/>
    <w:rsid w:val="00BB3F67"/>
    <w:rsid w:val="00BB3FE0"/>
    <w:rsid w:val="00BB4003"/>
    <w:rsid w:val="00BB4886"/>
    <w:rsid w:val="00BB4D45"/>
    <w:rsid w:val="00BB4E2E"/>
    <w:rsid w:val="00BB5AAB"/>
    <w:rsid w:val="00BB6C2B"/>
    <w:rsid w:val="00BC27FF"/>
    <w:rsid w:val="00BC47E4"/>
    <w:rsid w:val="00BD164C"/>
    <w:rsid w:val="00BD22B2"/>
    <w:rsid w:val="00BD2D55"/>
    <w:rsid w:val="00BD51E6"/>
    <w:rsid w:val="00BD6F28"/>
    <w:rsid w:val="00BE62EA"/>
    <w:rsid w:val="00BE7640"/>
    <w:rsid w:val="00BF1A23"/>
    <w:rsid w:val="00BF4027"/>
    <w:rsid w:val="00BF5C27"/>
    <w:rsid w:val="00BF5EE3"/>
    <w:rsid w:val="00BF6EB8"/>
    <w:rsid w:val="00C002EF"/>
    <w:rsid w:val="00C01448"/>
    <w:rsid w:val="00C01944"/>
    <w:rsid w:val="00C01B31"/>
    <w:rsid w:val="00C03494"/>
    <w:rsid w:val="00C03E54"/>
    <w:rsid w:val="00C0555F"/>
    <w:rsid w:val="00C06201"/>
    <w:rsid w:val="00C06365"/>
    <w:rsid w:val="00C06BC8"/>
    <w:rsid w:val="00C0700B"/>
    <w:rsid w:val="00C109DB"/>
    <w:rsid w:val="00C12D40"/>
    <w:rsid w:val="00C155D8"/>
    <w:rsid w:val="00C15E15"/>
    <w:rsid w:val="00C163F6"/>
    <w:rsid w:val="00C208E7"/>
    <w:rsid w:val="00C23299"/>
    <w:rsid w:val="00C23E82"/>
    <w:rsid w:val="00C31606"/>
    <w:rsid w:val="00C31B24"/>
    <w:rsid w:val="00C3265D"/>
    <w:rsid w:val="00C32C9A"/>
    <w:rsid w:val="00C352A2"/>
    <w:rsid w:val="00C36088"/>
    <w:rsid w:val="00C363A4"/>
    <w:rsid w:val="00C41A19"/>
    <w:rsid w:val="00C43DC5"/>
    <w:rsid w:val="00C446A1"/>
    <w:rsid w:val="00C46357"/>
    <w:rsid w:val="00C47B2D"/>
    <w:rsid w:val="00C500E9"/>
    <w:rsid w:val="00C50AD8"/>
    <w:rsid w:val="00C5248B"/>
    <w:rsid w:val="00C53132"/>
    <w:rsid w:val="00C555D3"/>
    <w:rsid w:val="00C56FFC"/>
    <w:rsid w:val="00C57C94"/>
    <w:rsid w:val="00C603ED"/>
    <w:rsid w:val="00C6139E"/>
    <w:rsid w:val="00C64977"/>
    <w:rsid w:val="00C66AE3"/>
    <w:rsid w:val="00C7033E"/>
    <w:rsid w:val="00C72C92"/>
    <w:rsid w:val="00C73FB8"/>
    <w:rsid w:val="00C75DA3"/>
    <w:rsid w:val="00C76A3D"/>
    <w:rsid w:val="00C77FF6"/>
    <w:rsid w:val="00C812F9"/>
    <w:rsid w:val="00C81BE7"/>
    <w:rsid w:val="00C834D0"/>
    <w:rsid w:val="00C83C7B"/>
    <w:rsid w:val="00C8538C"/>
    <w:rsid w:val="00C85D14"/>
    <w:rsid w:val="00C86369"/>
    <w:rsid w:val="00C8710C"/>
    <w:rsid w:val="00C87418"/>
    <w:rsid w:val="00C92D92"/>
    <w:rsid w:val="00C94772"/>
    <w:rsid w:val="00C963BC"/>
    <w:rsid w:val="00C967FC"/>
    <w:rsid w:val="00C9692A"/>
    <w:rsid w:val="00CA05CA"/>
    <w:rsid w:val="00CA1E43"/>
    <w:rsid w:val="00CA3BCD"/>
    <w:rsid w:val="00CA4166"/>
    <w:rsid w:val="00CA5712"/>
    <w:rsid w:val="00CA62C5"/>
    <w:rsid w:val="00CB0CB6"/>
    <w:rsid w:val="00CB2C1F"/>
    <w:rsid w:val="00CB4630"/>
    <w:rsid w:val="00CC04F5"/>
    <w:rsid w:val="00CC2139"/>
    <w:rsid w:val="00CC2EC6"/>
    <w:rsid w:val="00CC430E"/>
    <w:rsid w:val="00CC4317"/>
    <w:rsid w:val="00CC4E59"/>
    <w:rsid w:val="00CC5BBE"/>
    <w:rsid w:val="00CC5C15"/>
    <w:rsid w:val="00CC6FC8"/>
    <w:rsid w:val="00CC71C7"/>
    <w:rsid w:val="00CD0DC0"/>
    <w:rsid w:val="00CD134B"/>
    <w:rsid w:val="00CE29D6"/>
    <w:rsid w:val="00CE7CB0"/>
    <w:rsid w:val="00CF04F1"/>
    <w:rsid w:val="00CF0C16"/>
    <w:rsid w:val="00CF221B"/>
    <w:rsid w:val="00CF3563"/>
    <w:rsid w:val="00CF4FB5"/>
    <w:rsid w:val="00CF655D"/>
    <w:rsid w:val="00CF6A7E"/>
    <w:rsid w:val="00D013F9"/>
    <w:rsid w:val="00D037D4"/>
    <w:rsid w:val="00D05947"/>
    <w:rsid w:val="00D05A99"/>
    <w:rsid w:val="00D06968"/>
    <w:rsid w:val="00D11C42"/>
    <w:rsid w:val="00D11EB1"/>
    <w:rsid w:val="00D142A5"/>
    <w:rsid w:val="00D1488A"/>
    <w:rsid w:val="00D16398"/>
    <w:rsid w:val="00D237AC"/>
    <w:rsid w:val="00D243FA"/>
    <w:rsid w:val="00D24719"/>
    <w:rsid w:val="00D24F61"/>
    <w:rsid w:val="00D27DBC"/>
    <w:rsid w:val="00D31578"/>
    <w:rsid w:val="00D31891"/>
    <w:rsid w:val="00D36B28"/>
    <w:rsid w:val="00D41231"/>
    <w:rsid w:val="00D42234"/>
    <w:rsid w:val="00D422C2"/>
    <w:rsid w:val="00D42DFC"/>
    <w:rsid w:val="00D44446"/>
    <w:rsid w:val="00D44864"/>
    <w:rsid w:val="00D46272"/>
    <w:rsid w:val="00D5175A"/>
    <w:rsid w:val="00D53C02"/>
    <w:rsid w:val="00D54003"/>
    <w:rsid w:val="00D56CB1"/>
    <w:rsid w:val="00D56E1D"/>
    <w:rsid w:val="00D6283C"/>
    <w:rsid w:val="00D64A7E"/>
    <w:rsid w:val="00D65ACD"/>
    <w:rsid w:val="00D7120D"/>
    <w:rsid w:val="00D71FF6"/>
    <w:rsid w:val="00D74196"/>
    <w:rsid w:val="00D7594D"/>
    <w:rsid w:val="00D80A88"/>
    <w:rsid w:val="00D82F56"/>
    <w:rsid w:val="00D843A7"/>
    <w:rsid w:val="00D84B9A"/>
    <w:rsid w:val="00D86C1B"/>
    <w:rsid w:val="00D87862"/>
    <w:rsid w:val="00D90182"/>
    <w:rsid w:val="00D90185"/>
    <w:rsid w:val="00D91293"/>
    <w:rsid w:val="00D94D7A"/>
    <w:rsid w:val="00D94DFC"/>
    <w:rsid w:val="00D957B2"/>
    <w:rsid w:val="00D95BC1"/>
    <w:rsid w:val="00D95D2D"/>
    <w:rsid w:val="00D97006"/>
    <w:rsid w:val="00DA1822"/>
    <w:rsid w:val="00DA31A9"/>
    <w:rsid w:val="00DA487A"/>
    <w:rsid w:val="00DA74EA"/>
    <w:rsid w:val="00DB36FE"/>
    <w:rsid w:val="00DB58F4"/>
    <w:rsid w:val="00DB6636"/>
    <w:rsid w:val="00DB7A56"/>
    <w:rsid w:val="00DC0648"/>
    <w:rsid w:val="00DC1F3A"/>
    <w:rsid w:val="00DC209F"/>
    <w:rsid w:val="00DC373A"/>
    <w:rsid w:val="00DC3A91"/>
    <w:rsid w:val="00DC3DE4"/>
    <w:rsid w:val="00DC585F"/>
    <w:rsid w:val="00DD11AD"/>
    <w:rsid w:val="00DD2496"/>
    <w:rsid w:val="00DD4125"/>
    <w:rsid w:val="00DD41D3"/>
    <w:rsid w:val="00DD4B64"/>
    <w:rsid w:val="00DD6364"/>
    <w:rsid w:val="00DE5E8A"/>
    <w:rsid w:val="00DE6D08"/>
    <w:rsid w:val="00DE6E16"/>
    <w:rsid w:val="00DF01A6"/>
    <w:rsid w:val="00DF02FA"/>
    <w:rsid w:val="00DF1391"/>
    <w:rsid w:val="00DF6925"/>
    <w:rsid w:val="00DF7A6B"/>
    <w:rsid w:val="00E0017A"/>
    <w:rsid w:val="00E047AF"/>
    <w:rsid w:val="00E07CAA"/>
    <w:rsid w:val="00E10D4C"/>
    <w:rsid w:val="00E111A5"/>
    <w:rsid w:val="00E142D8"/>
    <w:rsid w:val="00E17669"/>
    <w:rsid w:val="00E21111"/>
    <w:rsid w:val="00E22B96"/>
    <w:rsid w:val="00E31D67"/>
    <w:rsid w:val="00E33CEE"/>
    <w:rsid w:val="00E35D5A"/>
    <w:rsid w:val="00E36AEE"/>
    <w:rsid w:val="00E37A54"/>
    <w:rsid w:val="00E41D4C"/>
    <w:rsid w:val="00E420CE"/>
    <w:rsid w:val="00E42760"/>
    <w:rsid w:val="00E42ED7"/>
    <w:rsid w:val="00E4460B"/>
    <w:rsid w:val="00E44C38"/>
    <w:rsid w:val="00E471A9"/>
    <w:rsid w:val="00E47A7E"/>
    <w:rsid w:val="00E50E89"/>
    <w:rsid w:val="00E51DBD"/>
    <w:rsid w:val="00E529F4"/>
    <w:rsid w:val="00E52AB6"/>
    <w:rsid w:val="00E53647"/>
    <w:rsid w:val="00E56394"/>
    <w:rsid w:val="00E5761A"/>
    <w:rsid w:val="00E62933"/>
    <w:rsid w:val="00E6326A"/>
    <w:rsid w:val="00E642DA"/>
    <w:rsid w:val="00E649F5"/>
    <w:rsid w:val="00E65092"/>
    <w:rsid w:val="00E65123"/>
    <w:rsid w:val="00E6623B"/>
    <w:rsid w:val="00E667AA"/>
    <w:rsid w:val="00E66A99"/>
    <w:rsid w:val="00E70672"/>
    <w:rsid w:val="00E71246"/>
    <w:rsid w:val="00E74608"/>
    <w:rsid w:val="00E74871"/>
    <w:rsid w:val="00E74F52"/>
    <w:rsid w:val="00E750D6"/>
    <w:rsid w:val="00E7591B"/>
    <w:rsid w:val="00E75992"/>
    <w:rsid w:val="00E75AB4"/>
    <w:rsid w:val="00E807CD"/>
    <w:rsid w:val="00E81A71"/>
    <w:rsid w:val="00E82A84"/>
    <w:rsid w:val="00E8431F"/>
    <w:rsid w:val="00E8443F"/>
    <w:rsid w:val="00E8459B"/>
    <w:rsid w:val="00E855B3"/>
    <w:rsid w:val="00E9064E"/>
    <w:rsid w:val="00E91E28"/>
    <w:rsid w:val="00E92362"/>
    <w:rsid w:val="00E9257A"/>
    <w:rsid w:val="00E92FF9"/>
    <w:rsid w:val="00E93B74"/>
    <w:rsid w:val="00E94A69"/>
    <w:rsid w:val="00E96E51"/>
    <w:rsid w:val="00E9781C"/>
    <w:rsid w:val="00EA221A"/>
    <w:rsid w:val="00EA449C"/>
    <w:rsid w:val="00EA48C3"/>
    <w:rsid w:val="00EA5B6C"/>
    <w:rsid w:val="00EA6490"/>
    <w:rsid w:val="00EA7E4C"/>
    <w:rsid w:val="00EB0D22"/>
    <w:rsid w:val="00EB10A6"/>
    <w:rsid w:val="00EB148C"/>
    <w:rsid w:val="00EB2820"/>
    <w:rsid w:val="00EB654E"/>
    <w:rsid w:val="00EB7B8B"/>
    <w:rsid w:val="00EC5D00"/>
    <w:rsid w:val="00EC6234"/>
    <w:rsid w:val="00EC6CBB"/>
    <w:rsid w:val="00ED05DC"/>
    <w:rsid w:val="00ED2F40"/>
    <w:rsid w:val="00ED59F2"/>
    <w:rsid w:val="00ED6016"/>
    <w:rsid w:val="00EE2ABA"/>
    <w:rsid w:val="00EE3335"/>
    <w:rsid w:val="00EE3C93"/>
    <w:rsid w:val="00EE4159"/>
    <w:rsid w:val="00EE5000"/>
    <w:rsid w:val="00EF15B2"/>
    <w:rsid w:val="00EF722B"/>
    <w:rsid w:val="00F05412"/>
    <w:rsid w:val="00F056D7"/>
    <w:rsid w:val="00F1192B"/>
    <w:rsid w:val="00F11F4B"/>
    <w:rsid w:val="00F147A7"/>
    <w:rsid w:val="00F1682F"/>
    <w:rsid w:val="00F17657"/>
    <w:rsid w:val="00F2015D"/>
    <w:rsid w:val="00F20857"/>
    <w:rsid w:val="00F21819"/>
    <w:rsid w:val="00F25E98"/>
    <w:rsid w:val="00F30C7F"/>
    <w:rsid w:val="00F336CF"/>
    <w:rsid w:val="00F347AB"/>
    <w:rsid w:val="00F35037"/>
    <w:rsid w:val="00F353F9"/>
    <w:rsid w:val="00F35A0D"/>
    <w:rsid w:val="00F369DD"/>
    <w:rsid w:val="00F376C4"/>
    <w:rsid w:val="00F418BF"/>
    <w:rsid w:val="00F42874"/>
    <w:rsid w:val="00F435FB"/>
    <w:rsid w:val="00F43EB4"/>
    <w:rsid w:val="00F463EA"/>
    <w:rsid w:val="00F5209E"/>
    <w:rsid w:val="00F53715"/>
    <w:rsid w:val="00F53A1A"/>
    <w:rsid w:val="00F53C59"/>
    <w:rsid w:val="00F53D1C"/>
    <w:rsid w:val="00F53DAD"/>
    <w:rsid w:val="00F549A2"/>
    <w:rsid w:val="00F549D7"/>
    <w:rsid w:val="00F54B10"/>
    <w:rsid w:val="00F54D9D"/>
    <w:rsid w:val="00F570F3"/>
    <w:rsid w:val="00F57997"/>
    <w:rsid w:val="00F65300"/>
    <w:rsid w:val="00F722E3"/>
    <w:rsid w:val="00F73EF8"/>
    <w:rsid w:val="00F828BB"/>
    <w:rsid w:val="00F848B6"/>
    <w:rsid w:val="00F848E1"/>
    <w:rsid w:val="00F85C4A"/>
    <w:rsid w:val="00F86AD0"/>
    <w:rsid w:val="00F8789B"/>
    <w:rsid w:val="00F9045C"/>
    <w:rsid w:val="00F93762"/>
    <w:rsid w:val="00F94E69"/>
    <w:rsid w:val="00F95519"/>
    <w:rsid w:val="00F9795B"/>
    <w:rsid w:val="00FA0241"/>
    <w:rsid w:val="00FA1E51"/>
    <w:rsid w:val="00FA225A"/>
    <w:rsid w:val="00FA2926"/>
    <w:rsid w:val="00FA6B50"/>
    <w:rsid w:val="00FA6BE9"/>
    <w:rsid w:val="00FB03F3"/>
    <w:rsid w:val="00FB0560"/>
    <w:rsid w:val="00FB0777"/>
    <w:rsid w:val="00FB10AA"/>
    <w:rsid w:val="00FB3CCF"/>
    <w:rsid w:val="00FB4C50"/>
    <w:rsid w:val="00FB55F0"/>
    <w:rsid w:val="00FB5A83"/>
    <w:rsid w:val="00FB6E45"/>
    <w:rsid w:val="00FB7442"/>
    <w:rsid w:val="00FB7A8B"/>
    <w:rsid w:val="00FB7DC5"/>
    <w:rsid w:val="00FC0471"/>
    <w:rsid w:val="00FC04AD"/>
    <w:rsid w:val="00FC078E"/>
    <w:rsid w:val="00FC1EDC"/>
    <w:rsid w:val="00FC48F2"/>
    <w:rsid w:val="00FC5D4B"/>
    <w:rsid w:val="00FC70CF"/>
    <w:rsid w:val="00FD1180"/>
    <w:rsid w:val="00FD3605"/>
    <w:rsid w:val="00FD47F8"/>
    <w:rsid w:val="00FD6B03"/>
    <w:rsid w:val="00FD7CD2"/>
    <w:rsid w:val="00FD7ED7"/>
    <w:rsid w:val="00FE02C7"/>
    <w:rsid w:val="00FE0E5E"/>
    <w:rsid w:val="00FE245C"/>
    <w:rsid w:val="00FE35E6"/>
    <w:rsid w:val="00FE555F"/>
    <w:rsid w:val="00FF17D3"/>
    <w:rsid w:val="00FF23AF"/>
    <w:rsid w:val="00FF32FD"/>
    <w:rsid w:val="00FF3680"/>
    <w:rsid w:val="00FF4546"/>
    <w:rsid w:val="00FF5151"/>
    <w:rsid w:val="00FF5181"/>
    <w:rsid w:val="00FF677E"/>
    <w:rsid w:val="00FF7573"/>
    <w:rsid w:val="00FF7745"/>
    <w:rsid w:val="00FF7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F773E6A"/>
  <w15:docId w15:val="{8C386C2A-8F3E-4435-8B2B-E6EB186E36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D65ACD"/>
    <w:rPr>
      <w:rFonts w:ascii="Times New Roman" w:eastAsia="Times New Roman" w:hAnsi="Times New Roman"/>
      <w:szCs w:val="24"/>
    </w:rPr>
  </w:style>
  <w:style w:type="paragraph" w:styleId="Nadpis2">
    <w:name w:val="heading 2"/>
    <w:basedOn w:val="Normln"/>
    <w:next w:val="Normln"/>
    <w:link w:val="Nadpis2Char"/>
    <w:qFormat/>
    <w:locked/>
    <w:rsid w:val="00A514C6"/>
    <w:pPr>
      <w:keepNext/>
      <w:jc w:val="center"/>
      <w:outlineLvl w:val="1"/>
    </w:pPr>
    <w:rPr>
      <w:rFonts w:ascii="Arial" w:hAnsi="Arial" w:cs="Arial"/>
      <w:b/>
      <w:bCs/>
      <w:sz w:val="32"/>
      <w:szCs w:val="4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3C142F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extbubliny">
    <w:name w:val="Balloon Text"/>
    <w:basedOn w:val="Normln"/>
    <w:link w:val="TextbublinyChar"/>
    <w:uiPriority w:val="99"/>
    <w:semiHidden/>
    <w:rsid w:val="007F1B85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F72BD"/>
    <w:rPr>
      <w:rFonts w:ascii="Times New Roman" w:eastAsia="Times New Roman" w:hAnsi="Times New Roman"/>
      <w:sz w:val="0"/>
      <w:szCs w:val="0"/>
    </w:rPr>
  </w:style>
  <w:style w:type="paragraph" w:styleId="Zpat">
    <w:name w:val="footer"/>
    <w:basedOn w:val="Normln"/>
    <w:link w:val="ZpatChar"/>
    <w:uiPriority w:val="99"/>
    <w:rsid w:val="004B355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1F72BD"/>
    <w:rPr>
      <w:rFonts w:ascii="Times New Roman" w:eastAsia="Times New Roman" w:hAnsi="Times New Roman"/>
      <w:sz w:val="24"/>
      <w:szCs w:val="24"/>
    </w:rPr>
  </w:style>
  <w:style w:type="character" w:styleId="slostrnky">
    <w:name w:val="page number"/>
    <w:basedOn w:val="Standardnpsmoodstavce"/>
    <w:uiPriority w:val="99"/>
    <w:rsid w:val="004B3550"/>
    <w:rPr>
      <w:rFonts w:cs="Times New Roman"/>
    </w:rPr>
  </w:style>
  <w:style w:type="character" w:styleId="Odkaznakoment">
    <w:name w:val="annotation reference"/>
    <w:basedOn w:val="Standardnpsmoodstavce"/>
    <w:uiPriority w:val="99"/>
    <w:semiHidden/>
    <w:rsid w:val="00543F9A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543F9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F72BD"/>
    <w:rPr>
      <w:rFonts w:ascii="Times New Roman" w:eastAsia="Times New Roman"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543F9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F72BD"/>
    <w:rPr>
      <w:rFonts w:ascii="Times New Roman" w:eastAsia="Times New Roman" w:hAnsi="Times New Roman"/>
      <w:b/>
      <w:bCs/>
      <w:sz w:val="20"/>
      <w:szCs w:val="20"/>
    </w:rPr>
  </w:style>
  <w:style w:type="paragraph" w:styleId="Zhlav">
    <w:name w:val="header"/>
    <w:basedOn w:val="Normln"/>
    <w:link w:val="ZhlavChar"/>
    <w:rsid w:val="00B45B11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locked/>
    <w:rsid w:val="00B45B11"/>
    <w:rPr>
      <w:rFonts w:ascii="Times New Roman" w:hAnsi="Times New Roman" w:cs="Times New Roman"/>
      <w:sz w:val="24"/>
      <w:szCs w:val="24"/>
    </w:rPr>
  </w:style>
  <w:style w:type="table" w:styleId="Webovtabulka2">
    <w:name w:val="Table Web 2"/>
    <w:basedOn w:val="Normlntabulka"/>
    <w:uiPriority w:val="99"/>
    <w:rsid w:val="00284AEC"/>
    <w:rPr>
      <w:sz w:val="20"/>
      <w:szCs w:val="20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legantntabulka">
    <w:name w:val="Table Elegant"/>
    <w:basedOn w:val="Normlntabulka"/>
    <w:uiPriority w:val="99"/>
    <w:rsid w:val="00E5761A"/>
    <w:rPr>
      <w:sz w:val="20"/>
      <w:szCs w:val="20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Odstavecseseznamem">
    <w:name w:val="List Paragraph"/>
    <w:basedOn w:val="Normln"/>
    <w:uiPriority w:val="34"/>
    <w:qFormat/>
    <w:rsid w:val="00FE555F"/>
    <w:pPr>
      <w:ind w:left="720"/>
      <w:contextualSpacing/>
    </w:pPr>
  </w:style>
  <w:style w:type="paragraph" w:customStyle="1" w:styleId="slovanostavecpokynu">
    <w:name w:val="číslovaný ostavec pokynu"/>
    <w:basedOn w:val="Normln"/>
    <w:link w:val="slovanostavecpokynuChar"/>
    <w:qFormat/>
    <w:rsid w:val="00847ED8"/>
    <w:pPr>
      <w:spacing w:after="120"/>
      <w:jc w:val="both"/>
    </w:pPr>
  </w:style>
  <w:style w:type="paragraph" w:customStyle="1" w:styleId="radaslovn">
    <w:name w:val="rada_číslování"/>
    <w:basedOn w:val="Normln"/>
    <w:next w:val="Normln"/>
    <w:qFormat/>
    <w:rsid w:val="00847ED8"/>
    <w:pPr>
      <w:spacing w:before="240"/>
      <w:ind w:left="357"/>
      <w:jc w:val="center"/>
    </w:pPr>
    <w:rPr>
      <w:rFonts w:eastAsiaTheme="minorHAnsi"/>
      <w:b/>
      <w:lang w:eastAsia="en-US"/>
    </w:rPr>
  </w:style>
  <w:style w:type="character" w:customStyle="1" w:styleId="slovanostavecpokynuChar">
    <w:name w:val="číslovaný ostavec pokynu Char"/>
    <w:basedOn w:val="Standardnpsmoodstavce"/>
    <w:link w:val="slovanostavecpokynu"/>
    <w:rsid w:val="00847ED8"/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D90185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  <w:lang w:eastAsia="en-US"/>
    </w:rPr>
  </w:style>
  <w:style w:type="paragraph" w:styleId="Bezmezer">
    <w:name w:val="No Spacing"/>
    <w:link w:val="BezmezerChar"/>
    <w:uiPriority w:val="1"/>
    <w:qFormat/>
    <w:rsid w:val="00496DE8"/>
    <w:rPr>
      <w:rFonts w:asciiTheme="minorHAnsi" w:eastAsiaTheme="minorEastAsia" w:hAnsiTheme="minorHAnsi" w:cstheme="minorBidi"/>
      <w:lang w:eastAsia="en-US"/>
    </w:rPr>
  </w:style>
  <w:style w:type="character" w:customStyle="1" w:styleId="BezmezerChar">
    <w:name w:val="Bez mezer Char"/>
    <w:basedOn w:val="Standardnpsmoodstavce"/>
    <w:link w:val="Bezmezer"/>
    <w:uiPriority w:val="1"/>
    <w:rsid w:val="00496DE8"/>
    <w:rPr>
      <w:rFonts w:asciiTheme="minorHAnsi" w:eastAsiaTheme="minorEastAsia" w:hAnsiTheme="minorHAnsi" w:cstheme="minorBidi"/>
      <w:lang w:eastAsia="en-US"/>
    </w:rPr>
  </w:style>
  <w:style w:type="character" w:styleId="Zstupntext">
    <w:name w:val="Placeholder Text"/>
    <w:basedOn w:val="Standardnpsmoodstavce"/>
    <w:uiPriority w:val="99"/>
    <w:semiHidden/>
    <w:rsid w:val="009B0C37"/>
    <w:rPr>
      <w:color w:val="808080"/>
    </w:rPr>
  </w:style>
  <w:style w:type="paragraph" w:styleId="Titulek">
    <w:name w:val="caption"/>
    <w:basedOn w:val="Normln"/>
    <w:next w:val="Normln"/>
    <w:unhideWhenUsed/>
    <w:qFormat/>
    <w:locked/>
    <w:rsid w:val="00DA31A9"/>
    <w:pPr>
      <w:spacing w:before="240" w:line="300" w:lineRule="auto"/>
    </w:pPr>
    <w:rPr>
      <w:rFonts w:asciiTheme="minorHAnsi" w:hAnsiTheme="minorHAnsi"/>
      <w:b/>
      <w:bCs/>
      <w:szCs w:val="18"/>
    </w:rPr>
  </w:style>
  <w:style w:type="character" w:styleId="Hypertextovodkaz">
    <w:name w:val="Hyperlink"/>
    <w:basedOn w:val="Standardnpsmoodstavce"/>
    <w:uiPriority w:val="99"/>
    <w:unhideWhenUsed/>
    <w:rsid w:val="005B64F2"/>
    <w:rPr>
      <w:color w:val="0000FF" w:themeColor="hyperlink"/>
      <w:u w:val="single"/>
    </w:rPr>
  </w:style>
  <w:style w:type="character" w:customStyle="1" w:styleId="Nadpis2Char">
    <w:name w:val="Nadpis 2 Char"/>
    <w:basedOn w:val="Standardnpsmoodstavce"/>
    <w:link w:val="Nadpis2"/>
    <w:rsid w:val="00A514C6"/>
    <w:rPr>
      <w:rFonts w:ascii="Arial" w:eastAsia="Times New Roman" w:hAnsi="Arial" w:cs="Arial"/>
      <w:b/>
      <w:bCs/>
      <w:sz w:val="32"/>
      <w:szCs w:val="40"/>
    </w:rPr>
  </w:style>
  <w:style w:type="character" w:customStyle="1" w:styleId="td11">
    <w:name w:val="td11"/>
    <w:rsid w:val="00A514C6"/>
    <w:rPr>
      <w:rFonts w:ascii="Verdana" w:hAnsi="Verdana" w:hint="default"/>
      <w:spacing w:val="30"/>
      <w:sz w:val="18"/>
      <w:szCs w:val="18"/>
    </w:rPr>
  </w:style>
  <w:style w:type="paragraph" w:styleId="Zkladntextodsazen">
    <w:name w:val="Body Text Indent"/>
    <w:basedOn w:val="Normln"/>
    <w:link w:val="ZkladntextodsazenChar"/>
    <w:rsid w:val="003F0737"/>
    <w:pPr>
      <w:spacing w:after="120"/>
      <w:ind w:left="283"/>
    </w:pPr>
    <w:rPr>
      <w:lang w:val="sk-SK" w:eastAsia="sk-SK"/>
    </w:rPr>
  </w:style>
  <w:style w:type="character" w:customStyle="1" w:styleId="ZkladntextodsazenChar">
    <w:name w:val="Základní text odsazený Char"/>
    <w:basedOn w:val="Standardnpsmoodstavce"/>
    <w:link w:val="Zkladntextodsazen"/>
    <w:rsid w:val="003F0737"/>
    <w:rPr>
      <w:rFonts w:ascii="Times New Roman" w:eastAsia="Times New Roman" w:hAnsi="Times New Roman"/>
      <w:sz w:val="24"/>
      <w:szCs w:val="24"/>
      <w:lang w:val="sk-SK" w:eastAsia="sk-SK"/>
    </w:rPr>
  </w:style>
  <w:style w:type="paragraph" w:styleId="Zkladntext2">
    <w:name w:val="Body Text 2"/>
    <w:basedOn w:val="Normln"/>
    <w:link w:val="Zkladntext2Char"/>
    <w:rsid w:val="003F0737"/>
    <w:pPr>
      <w:spacing w:after="120" w:line="480" w:lineRule="auto"/>
    </w:pPr>
    <w:rPr>
      <w:lang w:val="sk-SK" w:eastAsia="sk-SK"/>
    </w:rPr>
  </w:style>
  <w:style w:type="character" w:customStyle="1" w:styleId="Zkladntext2Char">
    <w:name w:val="Základní text 2 Char"/>
    <w:basedOn w:val="Standardnpsmoodstavce"/>
    <w:link w:val="Zkladntext2"/>
    <w:rsid w:val="003F0737"/>
    <w:rPr>
      <w:rFonts w:ascii="Times New Roman" w:eastAsia="Times New Roman" w:hAnsi="Times New Roman"/>
      <w:sz w:val="24"/>
      <w:szCs w:val="24"/>
      <w:lang w:val="sk-SK" w:eastAsia="sk-SK"/>
    </w:rPr>
  </w:style>
  <w:style w:type="paragraph" w:customStyle="1" w:styleId="Levstyl">
    <w:name w:val="Levý styl"/>
    <w:basedOn w:val="Podnadpis"/>
    <w:link w:val="LevstylChar"/>
    <w:uiPriority w:val="98"/>
    <w:qFormat/>
    <w:rsid w:val="00820A4F"/>
    <w:pPr>
      <w:spacing w:after="200" w:line="276" w:lineRule="auto"/>
    </w:pPr>
    <w:rPr>
      <w:rFonts w:ascii="Times New Roman" w:hAnsi="Times New Roman"/>
      <w:i w:val="0"/>
      <w:color w:val="auto"/>
      <w:sz w:val="32"/>
      <w:lang w:eastAsia="en-US"/>
    </w:rPr>
  </w:style>
  <w:style w:type="character" w:customStyle="1" w:styleId="LevstylChar">
    <w:name w:val="Levý styl Char"/>
    <w:basedOn w:val="Standardnpsmoodstavce"/>
    <w:link w:val="Levstyl"/>
    <w:uiPriority w:val="98"/>
    <w:rsid w:val="00820A4F"/>
    <w:rPr>
      <w:rFonts w:ascii="Times New Roman" w:eastAsiaTheme="majorEastAsia" w:hAnsi="Times New Roman" w:cstheme="majorBidi"/>
      <w:iCs/>
      <w:spacing w:val="15"/>
      <w:sz w:val="32"/>
      <w:szCs w:val="24"/>
      <w:lang w:eastAsia="en-US"/>
    </w:rPr>
  </w:style>
  <w:style w:type="paragraph" w:customStyle="1" w:styleId="titstrlevo">
    <w:name w:val="tit.str.levo"/>
    <w:basedOn w:val="Normln"/>
    <w:link w:val="titstrlevoChar"/>
    <w:uiPriority w:val="98"/>
    <w:qFormat/>
    <w:rsid w:val="00820A4F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uppressAutoHyphens/>
      <w:spacing w:before="240" w:after="120" w:line="264" w:lineRule="auto"/>
      <w:contextualSpacing/>
    </w:pPr>
    <w:rPr>
      <w:rFonts w:eastAsiaTheme="minorHAnsi" w:cstheme="minorBidi"/>
      <w:lang w:eastAsia="en-US"/>
    </w:rPr>
  </w:style>
  <w:style w:type="character" w:customStyle="1" w:styleId="titstrlevoChar">
    <w:name w:val="tit.str.levo Char"/>
    <w:basedOn w:val="Standardnpsmoodstavce"/>
    <w:link w:val="titstrlevo"/>
    <w:uiPriority w:val="98"/>
    <w:rsid w:val="00820A4F"/>
    <w:rPr>
      <w:rFonts w:ascii="Times New Roman" w:eastAsiaTheme="minorHAnsi" w:hAnsi="Times New Roman" w:cstheme="minorBidi"/>
      <w:sz w:val="24"/>
      <w:szCs w:val="24"/>
      <w:lang w:eastAsia="en-US"/>
    </w:rPr>
  </w:style>
  <w:style w:type="paragraph" w:styleId="Podnadpis">
    <w:name w:val="Subtitle"/>
    <w:basedOn w:val="Normln"/>
    <w:next w:val="Normln"/>
    <w:link w:val="PodnadpisChar"/>
    <w:qFormat/>
    <w:locked/>
    <w:rsid w:val="00820A4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PodnadpisChar">
    <w:name w:val="Podnadpis Char"/>
    <w:basedOn w:val="Standardnpsmoodstavce"/>
    <w:link w:val="Podnadpis"/>
    <w:rsid w:val="00820A4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customStyle="1" w:styleId="Pravstyl">
    <w:name w:val="Pravý styl"/>
    <w:basedOn w:val="Levstyl"/>
    <w:link w:val="PravstylChar"/>
    <w:uiPriority w:val="98"/>
    <w:qFormat/>
    <w:rsid w:val="00062734"/>
    <w:pPr>
      <w:jc w:val="right"/>
    </w:pPr>
  </w:style>
  <w:style w:type="character" w:customStyle="1" w:styleId="PravstylChar">
    <w:name w:val="Pravý styl Char"/>
    <w:basedOn w:val="LevstylChar"/>
    <w:link w:val="Pravstyl"/>
    <w:uiPriority w:val="98"/>
    <w:rsid w:val="00062734"/>
    <w:rPr>
      <w:rFonts w:ascii="Times New Roman" w:eastAsiaTheme="majorEastAsia" w:hAnsi="Times New Roman" w:cstheme="majorBidi"/>
      <w:iCs/>
      <w:spacing w:val="15"/>
      <w:sz w:val="32"/>
      <w:szCs w:val="24"/>
      <w:lang w:eastAsia="en-US"/>
    </w:rPr>
  </w:style>
  <w:style w:type="paragraph" w:styleId="Textpoznpodarou">
    <w:name w:val="footnote text"/>
    <w:basedOn w:val="Normln"/>
    <w:link w:val="TextpoznpodarouChar"/>
    <w:semiHidden/>
    <w:rsid w:val="008D5BF6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8D5BF6"/>
    <w:rPr>
      <w:rFonts w:ascii="Times New Roman" w:eastAsia="Times New Roman" w:hAnsi="Times New Roman"/>
      <w:sz w:val="20"/>
      <w:szCs w:val="20"/>
    </w:rPr>
  </w:style>
  <w:style w:type="character" w:styleId="Znakapoznpodarou">
    <w:name w:val="footnote reference"/>
    <w:semiHidden/>
    <w:rsid w:val="008D5BF6"/>
    <w:rPr>
      <w:vertAlign w:val="superscript"/>
    </w:rPr>
  </w:style>
  <w:style w:type="paragraph" w:customStyle="1" w:styleId="StylVlevo0cmPedsazen063cmPed6b">
    <w:name w:val="Styl Vlevo:  0 cm Předsazení:  063 cm Před:  6 b."/>
    <w:basedOn w:val="Normln"/>
    <w:autoRedefine/>
    <w:rsid w:val="00831B50"/>
    <w:pPr>
      <w:spacing w:after="120"/>
      <w:ind w:left="284" w:hanging="284"/>
      <w:jc w:val="both"/>
    </w:pPr>
    <w:rPr>
      <w:b/>
      <w:szCs w:val="20"/>
    </w:rPr>
  </w:style>
  <w:style w:type="paragraph" w:styleId="Zkladntext3">
    <w:name w:val="Body Text 3"/>
    <w:basedOn w:val="Normln"/>
    <w:link w:val="Zkladntext3Char"/>
    <w:uiPriority w:val="99"/>
    <w:semiHidden/>
    <w:unhideWhenUsed/>
    <w:rsid w:val="008D5BF6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basedOn w:val="Standardnpsmoodstavce"/>
    <w:link w:val="Zkladntext3"/>
    <w:uiPriority w:val="99"/>
    <w:semiHidden/>
    <w:rsid w:val="008D5BF6"/>
    <w:rPr>
      <w:rFonts w:ascii="Times New Roman" w:eastAsia="Times New Roman" w:hAnsi="Times New Roman"/>
      <w:sz w:val="16"/>
      <w:szCs w:val="16"/>
    </w:rPr>
  </w:style>
  <w:style w:type="paragraph" w:customStyle="1" w:styleId="Literatura">
    <w:name w:val="Literatura"/>
    <w:basedOn w:val="Odstavecseseznamem"/>
    <w:link w:val="LiteraturaChar"/>
    <w:uiPriority w:val="19"/>
    <w:qFormat/>
    <w:rsid w:val="00094E42"/>
    <w:pPr>
      <w:numPr>
        <w:numId w:val="14"/>
      </w:numPr>
      <w:spacing w:before="240" w:after="120" w:line="360" w:lineRule="auto"/>
      <w:ind w:left="567" w:hanging="501"/>
      <w:jc w:val="both"/>
    </w:pPr>
    <w:rPr>
      <w:rFonts w:eastAsiaTheme="minorHAnsi" w:cstheme="minorBidi"/>
      <w:lang w:eastAsia="en-US"/>
    </w:rPr>
  </w:style>
  <w:style w:type="character" w:customStyle="1" w:styleId="LiteraturaChar">
    <w:name w:val="Literatura Char"/>
    <w:basedOn w:val="Standardnpsmoodstavce"/>
    <w:link w:val="Literatura"/>
    <w:uiPriority w:val="19"/>
    <w:rsid w:val="00094E42"/>
    <w:rPr>
      <w:rFonts w:ascii="Times New Roman" w:eastAsiaTheme="minorHAnsi" w:hAnsi="Times New Roman" w:cstheme="minorBidi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8832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6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9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1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27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43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97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42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16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1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11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8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0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4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2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xx. xx. 202x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980DE5C2F7F5C478878D829C2815933" ma:contentTypeVersion="10" ma:contentTypeDescription="Vytvoří nový dokument" ma:contentTypeScope="" ma:versionID="361994e78b2a2f18da6ea5ccfd9a9027">
  <xsd:schema xmlns:xsd="http://www.w3.org/2001/XMLSchema" xmlns:xs="http://www.w3.org/2001/XMLSchema" xmlns:p="http://schemas.microsoft.com/office/2006/metadata/properties" xmlns:ns2="febe41fb-4d9e-427f-8ba6-e885505def27" targetNamespace="http://schemas.microsoft.com/office/2006/metadata/properties" ma:root="true" ma:fieldsID="59618d91600d2ef22243f2fee21dc728" ns2:_="">
    <xsd:import namespace="febe41fb-4d9e-427f-8ba6-e885505def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be41fb-4d9e-427f-8ba6-e885505def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81F32D4-EEBE-4739-B73C-D91D6B9BAEE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7277A06-85D6-47B0-A3F9-737319D17A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be41fb-4d9e-427f-8ba6-e885505def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ED3E564-F1E5-4123-9409-F91D15F2D85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68D29C41-980B-4C13-A610-8ADB35073E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0</TotalTime>
  <Pages>2</Pages>
  <Words>401</Words>
  <Characters>2372</Characters>
  <Application>Microsoft Office Word</Application>
  <DocSecurity>0</DocSecurity>
  <Lines>19</Lines>
  <Paragraphs>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adpisy</vt:lpstr>
      </vt:variant>
      <vt:variant>
        <vt:i4>13</vt:i4>
      </vt:variant>
    </vt:vector>
  </HeadingPairs>
  <TitlesOfParts>
    <vt:vector size="14" baseType="lpstr">
      <vt:lpstr>Směrnice děkana č. x/202x</vt:lpstr>
      <vt:lpstr>Seznam VĚDECKÝCH A ODBORNÝCH PRACÍ </vt:lpstr>
      <vt:lpstr/>
      <vt:lpstr>Jméno a příjmení (vč. titulů a hodností):</vt:lpstr>
      <vt:lpstr>Pracoviště:  </vt:lpstr>
      <vt:lpstr>Uveďte nejvýznamnějších monografie uchazeče, tedy publikace B; uveďte i počet vš</vt:lpstr>
      <vt:lpstr>Uveďte nejvýznamnějších kapitoly uchazeče v monografiích, tedy publikace C;  uve</vt:lpstr>
      <vt:lpstr>Uveďte 20 nejvýznamnějších publikací uchazeče v impaktovaných časopisech dle WoS</vt:lpstr>
      <vt:lpstr>Uveďte nejvýznamnější publikace uchazeče v časopisech bez IF zařazených v databá</vt:lpstr>
      <vt:lpstr>Uveďte nejvýznamnější publikace uchazeče v recenzovaných časopisech nepatřící do</vt:lpstr>
      <vt:lpstr>Uveďte nejvýznamnější publikace Dindex; uveďte i procentuální podíl uchazeče na </vt:lpstr>
      <vt:lpstr>Publikace dle citační normy (procentuální podíl)</vt:lpstr>
      <vt:lpstr>Uveďte nejvýznamnější publikace Dost; uveďte i procentuální podíl uchazeče na př</vt:lpstr>
      <vt:lpstr>Publikace dle citační normy (procentuální podíl)</vt:lpstr>
    </vt:vector>
  </TitlesOfParts>
  <Manager>děkan SU OPF</Manager>
  <Company>Slezská univerzita v Opavě</Company>
  <LinksUpToDate>false</LinksUpToDate>
  <CharactersWithSpaces>2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ěrnice děkana č. x/202x</dc:title>
  <dc:subject>Habilitační řízení a řízení ke jmenování profesorem na Slezské univerzitě v Opavě, Obchodně podnikatelské fakultě v Karviné</dc:subject>
  <dc:creator>Martina Kozubková</dc:creator>
  <dc:description>5. 6. 2019</dc:description>
  <cp:lastModifiedBy>Jiří Kovář</cp:lastModifiedBy>
  <cp:revision>42</cp:revision>
  <cp:lastPrinted>2021-11-19T06:41:00Z</cp:lastPrinted>
  <dcterms:created xsi:type="dcterms:W3CDTF">2023-11-07T17:47:00Z</dcterms:created>
  <dcterms:modified xsi:type="dcterms:W3CDTF">2024-09-12T11:41:00Z</dcterms:modified>
  <cp:category>xx. xx. 202x</cp:category>
  <cp:contentStatus>x/202x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80DE5C2F7F5C478878D829C2815933</vt:lpwstr>
  </property>
</Properties>
</file>